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360B24" w14:textId="4C878B85" w:rsidR="00285ACF" w:rsidRPr="00020320" w:rsidRDefault="00D83759">
      <w:pPr>
        <w:pStyle w:val="KonuBal"/>
        <w:rPr>
          <w:lang w:val="tr-TR"/>
        </w:rPr>
      </w:pPr>
      <w:r w:rsidRPr="00020320">
        <w:rPr>
          <w:lang w:val="tr-TR"/>
        </w:rPr>
        <w:t>ME</w:t>
      </w:r>
      <w:r w:rsidR="00C75D21" w:rsidRPr="00020320">
        <w:rPr>
          <w:lang w:val="tr-TR"/>
        </w:rPr>
        <w:t>KATRONİK MÜHENDİSLİĞİ BÖLÜMÜ</w:t>
      </w:r>
      <w:r w:rsidRPr="00020320">
        <w:rPr>
          <w:lang w:val="tr-TR"/>
        </w:rPr>
        <w:t xml:space="preserve"> </w:t>
      </w:r>
      <w:r w:rsidR="00C75D21" w:rsidRPr="00020320">
        <w:rPr>
          <w:lang w:val="tr-TR"/>
        </w:rPr>
        <w:t xml:space="preserve">LİSANS MÜFREDATI </w:t>
      </w:r>
      <w:r w:rsidRPr="00020320">
        <w:rPr>
          <w:lang w:val="tr-TR"/>
        </w:rPr>
        <w:t xml:space="preserve">(2016/17) </w:t>
      </w:r>
    </w:p>
    <w:p w14:paraId="07003BC5" w14:textId="77777777" w:rsidR="00C75D21" w:rsidRPr="00020320" w:rsidRDefault="00C75D21">
      <w:pPr>
        <w:pStyle w:val="KonuBal"/>
        <w:rPr>
          <w:lang w:val="tr-TR"/>
        </w:rPr>
      </w:pPr>
    </w:p>
    <w:p w14:paraId="546E553E" w14:textId="38D6084D" w:rsidR="00C75D21" w:rsidRPr="00020320" w:rsidRDefault="00C75D21" w:rsidP="001F6D9B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 xml:space="preserve">1. </w:t>
      </w:r>
      <w:r w:rsidR="001F6D9B" w:rsidRPr="00020320">
        <w:rPr>
          <w:lang w:val="tr-TR"/>
        </w:rPr>
        <w:t>Sınıf</w:t>
      </w:r>
    </w:p>
    <w:p w14:paraId="6E9E13E6" w14:textId="77777777" w:rsidR="00C75D21" w:rsidRPr="00020320" w:rsidRDefault="00C75D21" w:rsidP="001F6D9B">
      <w:pPr>
        <w:pStyle w:val="KonuBal"/>
        <w:ind w:hanging="3036"/>
        <w:jc w:val="center"/>
        <w:rPr>
          <w:lang w:val="tr-TR"/>
        </w:rPr>
      </w:pPr>
    </w:p>
    <w:p w14:paraId="7B566B2C" w14:textId="416E4090" w:rsidR="00285ACF" w:rsidRPr="00020320" w:rsidRDefault="00C75D21" w:rsidP="001F6D9B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1. Dönem</w:t>
      </w:r>
    </w:p>
    <w:p w14:paraId="3D5A6401" w14:textId="77777777" w:rsidR="00285ACF" w:rsidRPr="00020320" w:rsidRDefault="00285ACF">
      <w:pPr>
        <w:pStyle w:val="GvdeMetni"/>
        <w:rPr>
          <w:b/>
          <w:sz w:val="28"/>
          <w:lang w:val="tr-TR"/>
        </w:rPr>
      </w:pP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06BA4B4F" w14:textId="77777777">
        <w:trPr>
          <w:trHeight w:val="530"/>
        </w:trPr>
        <w:tc>
          <w:tcPr>
            <w:tcW w:w="1574" w:type="dxa"/>
          </w:tcPr>
          <w:p w14:paraId="6CA17BC3" w14:textId="45FA23F8" w:rsidR="007F240B" w:rsidRPr="00020320" w:rsidRDefault="007F240B" w:rsidP="007F240B">
            <w:pPr>
              <w:pStyle w:val="TableParagraph"/>
              <w:spacing w:before="5" w:line="266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0A15C761" w14:textId="250F9D38" w:rsidR="007F240B" w:rsidRPr="00020320" w:rsidRDefault="007F240B" w:rsidP="007F240B">
            <w:pPr>
              <w:pStyle w:val="TableParagraph"/>
              <w:spacing w:before="130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008E7822" w14:textId="5A2AFEC4" w:rsidR="007F240B" w:rsidRPr="00020320" w:rsidRDefault="007F240B" w:rsidP="007F240B">
            <w:pPr>
              <w:pStyle w:val="TableParagraph"/>
              <w:spacing w:before="130" w:line="240" w:lineRule="auto"/>
              <w:ind w:left="12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74A3640D" w14:textId="49C3936D" w:rsidR="007F240B" w:rsidRPr="00020320" w:rsidRDefault="007F240B" w:rsidP="007F240B">
            <w:pPr>
              <w:pStyle w:val="TableParagraph"/>
              <w:spacing w:before="130" w:line="240" w:lineRule="auto"/>
              <w:ind w:left="11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3B422D4D" w14:textId="449EDA2C" w:rsidR="007F240B" w:rsidRPr="00020320" w:rsidRDefault="007F240B" w:rsidP="007F240B">
            <w:pPr>
              <w:pStyle w:val="TableParagraph"/>
              <w:spacing w:before="130" w:line="240" w:lineRule="auto"/>
              <w:ind w:right="243"/>
              <w:jc w:val="righ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74D0BB9C" w14:textId="25249FAC" w:rsidR="007F240B" w:rsidRPr="00020320" w:rsidRDefault="007F240B" w:rsidP="007F240B">
            <w:pPr>
              <w:pStyle w:val="TableParagraph"/>
              <w:spacing w:before="130" w:line="240" w:lineRule="auto"/>
              <w:ind w:left="218" w:right="207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494F06A7" w14:textId="77777777">
        <w:trPr>
          <w:trHeight w:val="525"/>
        </w:trPr>
        <w:tc>
          <w:tcPr>
            <w:tcW w:w="1574" w:type="dxa"/>
          </w:tcPr>
          <w:p w14:paraId="33E7BE16" w14:textId="77777777" w:rsidR="00285ACF" w:rsidRPr="00020320" w:rsidRDefault="00D83759">
            <w:pPr>
              <w:pStyle w:val="TableParagraph"/>
              <w:spacing w:before="125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CENG 161</w:t>
            </w:r>
          </w:p>
        </w:tc>
        <w:tc>
          <w:tcPr>
            <w:tcW w:w="4126" w:type="dxa"/>
          </w:tcPr>
          <w:p w14:paraId="5C742829" w14:textId="4F5FFAF8" w:rsidR="00285ACF" w:rsidRPr="00020320" w:rsidRDefault="001F6D9B">
            <w:pPr>
              <w:pStyle w:val="TableParagraph"/>
              <w:spacing w:before="2" w:line="264" w:lineRule="exact"/>
              <w:ind w:left="108" w:right="492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Bilgisayar Programlamaya Giriş</w:t>
            </w:r>
            <w:r w:rsidR="00D83759" w:rsidRPr="00020320">
              <w:rPr>
                <w:lang w:val="tr-TR"/>
              </w:rPr>
              <w:t>+ Lab.</w:t>
            </w:r>
          </w:p>
        </w:tc>
        <w:tc>
          <w:tcPr>
            <w:tcW w:w="643" w:type="dxa"/>
          </w:tcPr>
          <w:p w14:paraId="6F358263" w14:textId="77777777" w:rsidR="00285ACF" w:rsidRPr="00020320" w:rsidRDefault="00D83759">
            <w:pPr>
              <w:pStyle w:val="TableParagraph"/>
              <w:spacing w:before="125" w:line="240" w:lineRule="auto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72D7F378" w14:textId="77777777" w:rsidR="00285ACF" w:rsidRPr="00020320" w:rsidRDefault="00D83759">
            <w:pPr>
              <w:pStyle w:val="TableParagraph"/>
              <w:spacing w:before="125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61A424D3" w14:textId="77777777" w:rsidR="00285ACF" w:rsidRPr="00020320" w:rsidRDefault="00D83759">
            <w:pPr>
              <w:pStyle w:val="TableParagraph"/>
              <w:spacing w:before="125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71259195" w14:textId="77777777" w:rsidR="00285ACF" w:rsidRPr="00020320" w:rsidRDefault="00D83759">
            <w:pPr>
              <w:pStyle w:val="TableParagraph"/>
              <w:spacing w:before="125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5E6AB8E9" w14:textId="77777777">
        <w:trPr>
          <w:trHeight w:val="278"/>
        </w:trPr>
        <w:tc>
          <w:tcPr>
            <w:tcW w:w="1574" w:type="dxa"/>
          </w:tcPr>
          <w:p w14:paraId="77BF0284" w14:textId="77777777" w:rsidR="00285ACF" w:rsidRPr="00020320" w:rsidRDefault="00D83759">
            <w:pPr>
              <w:pStyle w:val="TableParagraph"/>
              <w:spacing w:before="3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NG 121</w:t>
            </w:r>
          </w:p>
        </w:tc>
        <w:tc>
          <w:tcPr>
            <w:tcW w:w="4126" w:type="dxa"/>
          </w:tcPr>
          <w:p w14:paraId="75D07796" w14:textId="3D0C1680" w:rsidR="00285ACF" w:rsidRPr="00020320" w:rsidRDefault="001F6D9B">
            <w:pPr>
              <w:pStyle w:val="TableParagraph"/>
              <w:spacing w:before="3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Akademik İngilizce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5988BC96" w14:textId="77777777" w:rsidR="00285ACF" w:rsidRPr="00020320" w:rsidRDefault="00D83759">
            <w:pPr>
              <w:pStyle w:val="TableParagraph"/>
              <w:spacing w:before="3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6DB7B383" w14:textId="77777777" w:rsidR="00285ACF" w:rsidRPr="00020320" w:rsidRDefault="00D83759">
            <w:pPr>
              <w:pStyle w:val="TableParagraph"/>
              <w:spacing w:before="3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3B6E8D72" w14:textId="77777777" w:rsidR="00285ACF" w:rsidRPr="00020320" w:rsidRDefault="00D83759">
            <w:pPr>
              <w:pStyle w:val="TableParagraph"/>
              <w:spacing w:before="3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1B3514C6" w14:textId="77777777" w:rsidR="00285ACF" w:rsidRPr="00020320" w:rsidRDefault="00D83759">
            <w:pPr>
              <w:pStyle w:val="TableParagraph"/>
              <w:spacing w:before="3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03B269BE" w14:textId="77777777">
        <w:trPr>
          <w:trHeight w:val="285"/>
        </w:trPr>
        <w:tc>
          <w:tcPr>
            <w:tcW w:w="1574" w:type="dxa"/>
          </w:tcPr>
          <w:p w14:paraId="3F449956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ATH 157</w:t>
            </w:r>
          </w:p>
        </w:tc>
        <w:tc>
          <w:tcPr>
            <w:tcW w:w="4126" w:type="dxa"/>
          </w:tcPr>
          <w:p w14:paraId="45BB5826" w14:textId="3C5A8717" w:rsidR="00285ACF" w:rsidRPr="00020320" w:rsidRDefault="001F6D9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ühendislik İçin Matematik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3F3196D3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660" w:type="dxa"/>
          </w:tcPr>
          <w:p w14:paraId="6C740181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396A9E6F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4A4CE9CE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0017AEF6" w14:textId="77777777">
        <w:trPr>
          <w:trHeight w:val="282"/>
        </w:trPr>
        <w:tc>
          <w:tcPr>
            <w:tcW w:w="1574" w:type="dxa"/>
          </w:tcPr>
          <w:p w14:paraId="6E8F52B2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PHYS 131</w:t>
            </w:r>
          </w:p>
        </w:tc>
        <w:tc>
          <w:tcPr>
            <w:tcW w:w="4126" w:type="dxa"/>
          </w:tcPr>
          <w:p w14:paraId="0B646B1B" w14:textId="0CFB34D4" w:rsidR="00285ACF" w:rsidRPr="00020320" w:rsidRDefault="001F6D9B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Fizik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266DA8C7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7F09616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43BAA1E2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69E13769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</w:tr>
      <w:tr w:rsidR="00285ACF" w:rsidRPr="00020320" w14:paraId="7A742479" w14:textId="77777777">
        <w:trPr>
          <w:trHeight w:val="285"/>
        </w:trPr>
        <w:tc>
          <w:tcPr>
            <w:tcW w:w="1574" w:type="dxa"/>
          </w:tcPr>
          <w:p w14:paraId="279FB17D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URK 101</w:t>
            </w:r>
          </w:p>
        </w:tc>
        <w:tc>
          <w:tcPr>
            <w:tcW w:w="4126" w:type="dxa"/>
          </w:tcPr>
          <w:p w14:paraId="3468E300" w14:textId="7D512CFF" w:rsidR="00285ACF" w:rsidRPr="00020320" w:rsidRDefault="001F6D9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ürkçe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36D94F44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49C2BC7E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4EC610FA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1F86338B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4E712F23" w14:textId="77777777">
        <w:trPr>
          <w:trHeight w:val="810"/>
        </w:trPr>
        <w:tc>
          <w:tcPr>
            <w:tcW w:w="1574" w:type="dxa"/>
          </w:tcPr>
          <w:p w14:paraId="54A83303" w14:textId="77777777" w:rsidR="00285ACF" w:rsidRPr="00020320" w:rsidRDefault="00285ACF">
            <w:pPr>
              <w:pStyle w:val="TableParagraph"/>
              <w:spacing w:before="6" w:line="240" w:lineRule="auto"/>
              <w:jc w:val="left"/>
              <w:rPr>
                <w:b/>
                <w:lang w:val="tr-TR"/>
              </w:rPr>
            </w:pPr>
          </w:p>
          <w:p w14:paraId="53B9DA12" w14:textId="77777777" w:rsidR="00285ACF" w:rsidRPr="00020320" w:rsidRDefault="00D83759">
            <w:pPr>
              <w:pStyle w:val="TableParagraph"/>
              <w:spacing w:before="0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101</w:t>
            </w:r>
          </w:p>
        </w:tc>
        <w:tc>
          <w:tcPr>
            <w:tcW w:w="4126" w:type="dxa"/>
          </w:tcPr>
          <w:p w14:paraId="1BEFD888" w14:textId="14C5B8C0" w:rsidR="00285ACF" w:rsidRPr="00020320" w:rsidRDefault="001F6D9B">
            <w:pPr>
              <w:pStyle w:val="TableParagraph"/>
              <w:spacing w:before="0" w:line="276" w:lineRule="auto"/>
              <w:ind w:left="108" w:right="326"/>
              <w:jc w:val="left"/>
              <w:rPr>
                <w:lang w:val="tr-TR"/>
              </w:rPr>
            </w:pPr>
            <w:proofErr w:type="spellStart"/>
            <w:r w:rsidRPr="00020320">
              <w:rPr>
                <w:lang w:val="tr-TR"/>
              </w:rPr>
              <w:t>Mekatronik</w:t>
            </w:r>
            <w:proofErr w:type="spellEnd"/>
            <w:r w:rsidRPr="00020320">
              <w:rPr>
                <w:lang w:val="tr-TR"/>
              </w:rPr>
              <w:t xml:space="preserve"> Mühendisliği İçin </w:t>
            </w:r>
            <w:proofErr w:type="spellStart"/>
            <w:r w:rsidR="002540FE" w:rsidRPr="002540FE">
              <w:rPr>
                <w:color w:val="212529"/>
              </w:rPr>
              <w:t>Sayısal</w:t>
            </w:r>
            <w:proofErr w:type="spellEnd"/>
            <w:r w:rsidR="002540FE" w:rsidRPr="002540FE">
              <w:rPr>
                <w:color w:val="212529"/>
              </w:rPr>
              <w:t xml:space="preserve"> </w:t>
            </w:r>
            <w:proofErr w:type="spellStart"/>
            <w:r w:rsidR="002540FE" w:rsidRPr="002540FE">
              <w:rPr>
                <w:color w:val="212529"/>
              </w:rPr>
              <w:t>Hesaplama</w:t>
            </w:r>
            <w:proofErr w:type="spellEnd"/>
            <w:r w:rsidR="002540FE" w:rsidRPr="002540FE">
              <w:rPr>
                <w:color w:val="212529"/>
              </w:rPr>
              <w:t xml:space="preserve"> </w:t>
            </w:r>
            <w:proofErr w:type="spellStart"/>
            <w:r w:rsidR="002540FE" w:rsidRPr="002540FE">
              <w:rPr>
                <w:color w:val="212529"/>
              </w:rPr>
              <w:t>Araçları</w:t>
            </w:r>
            <w:bookmarkStart w:id="0" w:name="_GoBack"/>
            <w:bookmarkEnd w:id="0"/>
            <w:proofErr w:type="spellEnd"/>
          </w:p>
        </w:tc>
        <w:tc>
          <w:tcPr>
            <w:tcW w:w="643" w:type="dxa"/>
          </w:tcPr>
          <w:p w14:paraId="5B5293C6" w14:textId="77777777" w:rsidR="00285ACF" w:rsidRPr="00020320" w:rsidRDefault="00285ACF">
            <w:pPr>
              <w:pStyle w:val="TableParagraph"/>
              <w:spacing w:before="6" w:line="240" w:lineRule="auto"/>
              <w:jc w:val="left"/>
              <w:rPr>
                <w:b/>
                <w:lang w:val="tr-TR"/>
              </w:rPr>
            </w:pPr>
          </w:p>
          <w:p w14:paraId="09FBFFE1" w14:textId="77777777" w:rsidR="00285ACF" w:rsidRPr="00020320" w:rsidRDefault="00D83759">
            <w:pPr>
              <w:pStyle w:val="TableParagraph"/>
              <w:spacing w:before="0" w:line="240" w:lineRule="auto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  <w:tc>
          <w:tcPr>
            <w:tcW w:w="660" w:type="dxa"/>
          </w:tcPr>
          <w:p w14:paraId="23941243" w14:textId="77777777" w:rsidR="00285ACF" w:rsidRPr="00020320" w:rsidRDefault="00285ACF">
            <w:pPr>
              <w:pStyle w:val="TableParagraph"/>
              <w:spacing w:before="6" w:line="240" w:lineRule="auto"/>
              <w:jc w:val="left"/>
              <w:rPr>
                <w:b/>
                <w:lang w:val="tr-TR"/>
              </w:rPr>
            </w:pPr>
          </w:p>
          <w:p w14:paraId="028D5EAC" w14:textId="77777777" w:rsidR="00285ACF" w:rsidRPr="00020320" w:rsidRDefault="00D83759">
            <w:pPr>
              <w:pStyle w:val="TableParagraph"/>
              <w:spacing w:before="0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0475A728" w14:textId="77777777" w:rsidR="00285ACF" w:rsidRPr="00020320" w:rsidRDefault="00285ACF">
            <w:pPr>
              <w:pStyle w:val="TableParagraph"/>
              <w:spacing w:before="6" w:line="240" w:lineRule="auto"/>
              <w:jc w:val="left"/>
              <w:rPr>
                <w:b/>
                <w:lang w:val="tr-TR"/>
              </w:rPr>
            </w:pPr>
          </w:p>
          <w:p w14:paraId="309A65A1" w14:textId="77777777" w:rsidR="00285ACF" w:rsidRPr="00020320" w:rsidRDefault="00D83759">
            <w:pPr>
              <w:pStyle w:val="TableParagraph"/>
              <w:spacing w:before="0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  <w:tc>
          <w:tcPr>
            <w:tcW w:w="1032" w:type="dxa"/>
          </w:tcPr>
          <w:p w14:paraId="2E398F85" w14:textId="77777777" w:rsidR="00285ACF" w:rsidRPr="00020320" w:rsidRDefault="00285ACF">
            <w:pPr>
              <w:pStyle w:val="TableParagraph"/>
              <w:spacing w:before="6" w:line="240" w:lineRule="auto"/>
              <w:jc w:val="left"/>
              <w:rPr>
                <w:b/>
                <w:lang w:val="tr-TR"/>
              </w:rPr>
            </w:pPr>
          </w:p>
          <w:p w14:paraId="7143BB31" w14:textId="77777777" w:rsidR="00285ACF" w:rsidRPr="00020320" w:rsidRDefault="00D83759">
            <w:pPr>
              <w:pStyle w:val="TableParagraph"/>
              <w:spacing w:before="0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</w:tr>
      <w:tr w:rsidR="00285ACF" w:rsidRPr="00020320" w14:paraId="7D42CBB5" w14:textId="77777777">
        <w:trPr>
          <w:trHeight w:val="277"/>
        </w:trPr>
        <w:tc>
          <w:tcPr>
            <w:tcW w:w="1574" w:type="dxa"/>
          </w:tcPr>
          <w:p w14:paraId="672A3C56" w14:textId="77777777" w:rsidR="00285ACF" w:rsidRPr="00020320" w:rsidRDefault="00D83759">
            <w:pPr>
              <w:pStyle w:val="TableParagraph"/>
              <w:spacing w:line="250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113</w:t>
            </w:r>
          </w:p>
        </w:tc>
        <w:tc>
          <w:tcPr>
            <w:tcW w:w="4126" w:type="dxa"/>
          </w:tcPr>
          <w:p w14:paraId="5A599B4A" w14:textId="1274DD93" w:rsidR="00285ACF" w:rsidRPr="00020320" w:rsidRDefault="001F6D9B">
            <w:pPr>
              <w:pStyle w:val="TableParagraph"/>
              <w:spacing w:line="250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Bilgisayar Destekli Çizim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  <w:tcBorders>
              <w:bottom w:val="single" w:sz="8" w:space="0" w:color="000000"/>
            </w:tcBorders>
          </w:tcPr>
          <w:p w14:paraId="3AA73CE0" w14:textId="77777777" w:rsidR="00285ACF" w:rsidRPr="00020320" w:rsidRDefault="00D83759">
            <w:pPr>
              <w:pStyle w:val="TableParagraph"/>
              <w:spacing w:line="250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3CD732CB" w14:textId="77777777" w:rsidR="00285ACF" w:rsidRPr="00020320" w:rsidRDefault="00D83759">
            <w:pPr>
              <w:pStyle w:val="TableParagraph"/>
              <w:spacing w:line="250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  <w:tcBorders>
              <w:bottom w:val="single" w:sz="8" w:space="0" w:color="000000"/>
            </w:tcBorders>
          </w:tcPr>
          <w:p w14:paraId="26C47249" w14:textId="77777777" w:rsidR="00285ACF" w:rsidRPr="00020320" w:rsidRDefault="00D83759">
            <w:pPr>
              <w:pStyle w:val="TableParagraph"/>
              <w:spacing w:line="250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59611A82" w14:textId="77777777" w:rsidR="00285ACF" w:rsidRPr="00020320" w:rsidRDefault="00D83759">
            <w:pPr>
              <w:pStyle w:val="TableParagraph"/>
              <w:spacing w:line="250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</w:tr>
      <w:tr w:rsidR="00285ACF" w:rsidRPr="00020320" w14:paraId="6FF1D27B" w14:textId="77777777">
        <w:trPr>
          <w:trHeight w:val="536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068DE0D5" w14:textId="60E3CDF5" w:rsidR="00285ACF" w:rsidRPr="00020320" w:rsidRDefault="001F6D9B">
            <w:pPr>
              <w:pStyle w:val="TableParagraph"/>
              <w:spacing w:before="14" w:line="264" w:lineRule="exact"/>
              <w:ind w:left="112" w:right="4823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7 Ders</w:t>
            </w:r>
          </w:p>
        </w:tc>
        <w:tc>
          <w:tcPr>
            <w:tcW w:w="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BF70B72" w14:textId="77777777" w:rsidR="00285ACF" w:rsidRPr="00020320" w:rsidRDefault="00D83759">
            <w:pPr>
              <w:pStyle w:val="TableParagraph"/>
              <w:spacing w:before="137" w:line="240" w:lineRule="auto"/>
              <w:ind w:left="176" w:right="169"/>
              <w:rPr>
                <w:lang w:val="tr-TR"/>
              </w:rPr>
            </w:pPr>
            <w:r w:rsidRPr="00020320">
              <w:rPr>
                <w:lang w:val="tr-TR"/>
              </w:rPr>
              <w:t>17</w:t>
            </w:r>
          </w:p>
        </w:tc>
        <w:tc>
          <w:tcPr>
            <w:tcW w:w="660" w:type="dxa"/>
            <w:tcBorders>
              <w:top w:val="single" w:sz="8" w:space="0" w:color="000000"/>
              <w:bottom w:val="single" w:sz="8" w:space="0" w:color="000000"/>
            </w:tcBorders>
          </w:tcPr>
          <w:p w14:paraId="1F7ED382" w14:textId="77777777" w:rsidR="00285ACF" w:rsidRPr="00020320" w:rsidRDefault="00D83759">
            <w:pPr>
              <w:pStyle w:val="TableParagraph"/>
              <w:spacing w:before="137" w:line="240" w:lineRule="auto"/>
              <w:ind w:left="189" w:right="180"/>
              <w:rPr>
                <w:lang w:val="tr-TR"/>
              </w:rPr>
            </w:pPr>
            <w:r w:rsidRPr="00020320">
              <w:rPr>
                <w:lang w:val="tr-TR"/>
              </w:rPr>
              <w:t>8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84D374" w14:textId="77777777" w:rsidR="00285ACF" w:rsidRPr="00020320" w:rsidRDefault="00D83759">
            <w:pPr>
              <w:pStyle w:val="TableParagraph"/>
              <w:spacing w:before="137" w:line="240" w:lineRule="auto"/>
              <w:ind w:right="193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1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B0EFF2" w14:textId="77777777" w:rsidR="00285ACF" w:rsidRPr="00020320" w:rsidRDefault="00D83759">
            <w:pPr>
              <w:pStyle w:val="TableParagraph"/>
              <w:spacing w:before="137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2B24A209" w14:textId="77777777" w:rsidR="00A4454D" w:rsidRPr="00020320" w:rsidRDefault="00737201">
      <w:pPr>
        <w:pStyle w:val="GvdeMetni"/>
        <w:rPr>
          <w:b/>
          <w:sz w:val="26"/>
          <w:lang w:val="tr-TR"/>
        </w:rPr>
      </w:pPr>
      <w:r w:rsidRPr="00020320">
        <w:rPr>
          <w:b/>
          <w:sz w:val="26"/>
          <w:lang w:val="tr-TR"/>
        </w:rPr>
        <w:t xml:space="preserve">  </w:t>
      </w:r>
      <w:r w:rsidR="00A4454D" w:rsidRPr="00020320">
        <w:rPr>
          <w:b/>
          <w:sz w:val="26"/>
          <w:lang w:val="tr-TR"/>
        </w:rPr>
        <w:t xml:space="preserve"> </w:t>
      </w:r>
    </w:p>
    <w:p w14:paraId="3768F5BB" w14:textId="4DD29D90" w:rsidR="00285ACF" w:rsidRPr="00020320" w:rsidRDefault="00A4454D">
      <w:pPr>
        <w:pStyle w:val="GvdeMetni"/>
        <w:rPr>
          <w:b/>
          <w:sz w:val="22"/>
          <w:szCs w:val="22"/>
          <w:lang w:val="tr-TR"/>
        </w:rPr>
      </w:pPr>
      <w:r w:rsidRPr="00020320">
        <w:rPr>
          <w:b/>
          <w:sz w:val="26"/>
          <w:lang w:val="tr-TR"/>
        </w:rPr>
        <w:t xml:space="preserve">     </w:t>
      </w:r>
      <w:r w:rsidR="00737201" w:rsidRPr="00020320">
        <w:rPr>
          <w:b/>
          <w:sz w:val="22"/>
          <w:szCs w:val="22"/>
          <w:lang w:val="tr-TR"/>
        </w:rPr>
        <w:t>Not: MATH 157</w:t>
      </w:r>
      <w:r w:rsidRPr="00020320">
        <w:rPr>
          <w:b/>
          <w:sz w:val="22"/>
          <w:szCs w:val="22"/>
          <w:lang w:val="tr-TR"/>
        </w:rPr>
        <w:t xml:space="preserve"> E</w:t>
      </w:r>
      <w:r w:rsidR="001F6D9B" w:rsidRPr="00020320">
        <w:rPr>
          <w:b/>
          <w:sz w:val="22"/>
          <w:szCs w:val="22"/>
          <w:lang w:val="tr-TR"/>
        </w:rPr>
        <w:t>şit</w:t>
      </w:r>
      <w:r w:rsidR="007F240B" w:rsidRPr="00020320">
        <w:rPr>
          <w:b/>
          <w:sz w:val="22"/>
          <w:szCs w:val="22"/>
          <w:lang w:val="tr-TR"/>
        </w:rPr>
        <w:t>.</w:t>
      </w:r>
      <w:r w:rsidR="00737201" w:rsidRPr="00020320">
        <w:rPr>
          <w:b/>
          <w:sz w:val="22"/>
          <w:szCs w:val="22"/>
          <w:lang w:val="tr-TR"/>
        </w:rPr>
        <w:t xml:space="preserve"> MATH 155</w:t>
      </w:r>
    </w:p>
    <w:p w14:paraId="50A7E531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2D9FDCE2" w14:textId="3678366A" w:rsidR="001F6D9B" w:rsidRPr="00020320" w:rsidRDefault="001F6D9B" w:rsidP="001F6D9B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2. Dönem</w:t>
      </w:r>
    </w:p>
    <w:p w14:paraId="541075F8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5ED7CB6E" w14:textId="3CCC3F73" w:rsidR="00285ACF" w:rsidRPr="00020320" w:rsidRDefault="00285ACF" w:rsidP="001F6D9B">
      <w:pPr>
        <w:pStyle w:val="ListeParagraf"/>
        <w:tabs>
          <w:tab w:val="left" w:pos="3449"/>
        </w:tabs>
        <w:spacing w:before="0" w:after="17"/>
        <w:ind w:firstLine="0"/>
        <w:jc w:val="right"/>
        <w:rPr>
          <w:b/>
          <w:lang w:val="tr-TR"/>
        </w:rPr>
      </w:pP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543FF169" w14:textId="77777777">
        <w:trPr>
          <w:trHeight w:val="532"/>
        </w:trPr>
        <w:tc>
          <w:tcPr>
            <w:tcW w:w="1574" w:type="dxa"/>
          </w:tcPr>
          <w:p w14:paraId="17A41D1F" w14:textId="635CFB40" w:rsidR="007F240B" w:rsidRPr="00020320" w:rsidRDefault="007F240B" w:rsidP="007F240B">
            <w:pPr>
              <w:pStyle w:val="TableParagraph"/>
              <w:spacing w:before="9" w:line="264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0DFDDFCB" w14:textId="3558E383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5F7F24B1" w14:textId="2503A05D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2BAF921D" w14:textId="08A79825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09852706" w14:textId="141F3F21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5436C567" w14:textId="6F3A9184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44732C0F" w14:textId="77777777">
        <w:trPr>
          <w:trHeight w:val="277"/>
        </w:trPr>
        <w:tc>
          <w:tcPr>
            <w:tcW w:w="1574" w:type="dxa"/>
          </w:tcPr>
          <w:p w14:paraId="341D1FB0" w14:textId="77777777" w:rsidR="00285ACF" w:rsidRPr="00020320" w:rsidRDefault="00D83759">
            <w:pPr>
              <w:pStyle w:val="TableParagraph"/>
              <w:spacing w:before="3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114</w:t>
            </w:r>
          </w:p>
        </w:tc>
        <w:tc>
          <w:tcPr>
            <w:tcW w:w="4126" w:type="dxa"/>
          </w:tcPr>
          <w:p w14:paraId="5C5574E8" w14:textId="4344144D" w:rsidR="00285ACF" w:rsidRPr="00020320" w:rsidRDefault="001F6D9B">
            <w:pPr>
              <w:pStyle w:val="TableParagraph"/>
              <w:spacing w:before="3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Bilgisayar Destekli Çizim</w:t>
            </w:r>
            <w:r w:rsidR="00D83759" w:rsidRPr="00020320">
              <w:rPr>
                <w:lang w:val="tr-TR"/>
              </w:rPr>
              <w:t xml:space="preserve"> II</w:t>
            </w:r>
          </w:p>
        </w:tc>
        <w:tc>
          <w:tcPr>
            <w:tcW w:w="643" w:type="dxa"/>
          </w:tcPr>
          <w:p w14:paraId="5572DD8B" w14:textId="77777777" w:rsidR="00285ACF" w:rsidRPr="00020320" w:rsidRDefault="00D83759">
            <w:pPr>
              <w:pStyle w:val="TableParagraph"/>
              <w:spacing w:before="3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32AA019A" w14:textId="77777777" w:rsidR="00285ACF" w:rsidRPr="00020320" w:rsidRDefault="00D83759">
            <w:pPr>
              <w:pStyle w:val="TableParagraph"/>
              <w:spacing w:before="3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3F0C3E32" w14:textId="77777777" w:rsidR="00285ACF" w:rsidRPr="00020320" w:rsidRDefault="00D83759">
            <w:pPr>
              <w:pStyle w:val="TableParagraph"/>
              <w:spacing w:before="3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53BAE86B" w14:textId="77777777" w:rsidR="00285ACF" w:rsidRPr="00020320" w:rsidRDefault="00D83759">
            <w:pPr>
              <w:pStyle w:val="TableParagraph"/>
              <w:spacing w:before="3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49AB00F3" w14:textId="77777777">
        <w:trPr>
          <w:trHeight w:val="285"/>
        </w:trPr>
        <w:tc>
          <w:tcPr>
            <w:tcW w:w="1574" w:type="dxa"/>
          </w:tcPr>
          <w:p w14:paraId="116E1777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CENG 162</w:t>
            </w:r>
          </w:p>
        </w:tc>
        <w:tc>
          <w:tcPr>
            <w:tcW w:w="4126" w:type="dxa"/>
          </w:tcPr>
          <w:p w14:paraId="4786E5CE" w14:textId="25A6D8BE" w:rsidR="00285ACF" w:rsidRPr="00020320" w:rsidRDefault="001F6D9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Bilgisayar Programlama </w:t>
            </w:r>
            <w:r w:rsidR="00D83759" w:rsidRPr="00020320">
              <w:rPr>
                <w:lang w:val="tr-TR"/>
              </w:rPr>
              <w:t>I + Lab.</w:t>
            </w:r>
          </w:p>
        </w:tc>
        <w:tc>
          <w:tcPr>
            <w:tcW w:w="643" w:type="dxa"/>
          </w:tcPr>
          <w:p w14:paraId="1D2AE4CF" w14:textId="77777777" w:rsidR="00285ACF" w:rsidRPr="00020320" w:rsidRDefault="00D83759">
            <w:pPr>
              <w:pStyle w:val="TableParagraph"/>
              <w:spacing w:line="258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11988BEE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243CDBD1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4DC996CC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68036E62" w14:textId="77777777">
        <w:trPr>
          <w:trHeight w:val="282"/>
        </w:trPr>
        <w:tc>
          <w:tcPr>
            <w:tcW w:w="1574" w:type="dxa"/>
          </w:tcPr>
          <w:p w14:paraId="4050593F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NG 122</w:t>
            </w:r>
          </w:p>
        </w:tc>
        <w:tc>
          <w:tcPr>
            <w:tcW w:w="4126" w:type="dxa"/>
          </w:tcPr>
          <w:p w14:paraId="657CA019" w14:textId="17E9B0CE" w:rsidR="00285ACF" w:rsidRPr="00020320" w:rsidRDefault="001F6D9B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Akademik İngilizce </w:t>
            </w:r>
            <w:r w:rsidR="00D83759" w:rsidRPr="00020320">
              <w:rPr>
                <w:lang w:val="tr-TR"/>
              </w:rPr>
              <w:t>II</w:t>
            </w:r>
          </w:p>
        </w:tc>
        <w:tc>
          <w:tcPr>
            <w:tcW w:w="643" w:type="dxa"/>
          </w:tcPr>
          <w:p w14:paraId="7916D398" w14:textId="77777777" w:rsidR="00285ACF" w:rsidRPr="00020320" w:rsidRDefault="00D83759">
            <w:pPr>
              <w:pStyle w:val="TableParagraph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7BC0595D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1D313B66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04C08037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6438E528" w14:textId="77777777">
        <w:trPr>
          <w:trHeight w:val="285"/>
        </w:trPr>
        <w:tc>
          <w:tcPr>
            <w:tcW w:w="1574" w:type="dxa"/>
          </w:tcPr>
          <w:p w14:paraId="66AE8C7A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ATH 158</w:t>
            </w:r>
          </w:p>
        </w:tc>
        <w:tc>
          <w:tcPr>
            <w:tcW w:w="4126" w:type="dxa"/>
          </w:tcPr>
          <w:p w14:paraId="51500D38" w14:textId="0D37332F" w:rsidR="00285ACF" w:rsidRPr="00020320" w:rsidRDefault="001F6D9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Mühendislik İçin Matematik </w:t>
            </w:r>
            <w:r w:rsidR="00D83759" w:rsidRPr="00020320">
              <w:rPr>
                <w:lang w:val="tr-TR"/>
              </w:rPr>
              <w:t>II</w:t>
            </w:r>
          </w:p>
        </w:tc>
        <w:tc>
          <w:tcPr>
            <w:tcW w:w="643" w:type="dxa"/>
          </w:tcPr>
          <w:p w14:paraId="07180293" w14:textId="77777777" w:rsidR="00285ACF" w:rsidRPr="00020320" w:rsidRDefault="00D83759">
            <w:pPr>
              <w:pStyle w:val="TableParagraph"/>
              <w:spacing w:line="258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660" w:type="dxa"/>
          </w:tcPr>
          <w:p w14:paraId="3F278417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6A033328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17CE6657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10B439BE" w14:textId="77777777">
        <w:trPr>
          <w:trHeight w:val="282"/>
        </w:trPr>
        <w:tc>
          <w:tcPr>
            <w:tcW w:w="1574" w:type="dxa"/>
          </w:tcPr>
          <w:p w14:paraId="75BC094B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PHYS 132</w:t>
            </w:r>
          </w:p>
        </w:tc>
        <w:tc>
          <w:tcPr>
            <w:tcW w:w="4126" w:type="dxa"/>
          </w:tcPr>
          <w:p w14:paraId="49BD7350" w14:textId="21F69BBE" w:rsidR="00285ACF" w:rsidRPr="00020320" w:rsidRDefault="001F6D9B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Fizik </w:t>
            </w:r>
            <w:r w:rsidR="00D83759" w:rsidRPr="00020320">
              <w:rPr>
                <w:lang w:val="tr-TR"/>
              </w:rPr>
              <w:t>II</w:t>
            </w:r>
          </w:p>
        </w:tc>
        <w:tc>
          <w:tcPr>
            <w:tcW w:w="643" w:type="dxa"/>
          </w:tcPr>
          <w:p w14:paraId="03FDA1A7" w14:textId="77777777" w:rsidR="00285ACF" w:rsidRPr="00020320" w:rsidRDefault="00D83759">
            <w:pPr>
              <w:pStyle w:val="TableParagraph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342F3220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11A2C0C8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2BCA7340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</w:tr>
      <w:tr w:rsidR="00285ACF" w:rsidRPr="00020320" w14:paraId="0A8193F9" w14:textId="77777777">
        <w:trPr>
          <w:trHeight w:val="285"/>
        </w:trPr>
        <w:tc>
          <w:tcPr>
            <w:tcW w:w="1574" w:type="dxa"/>
          </w:tcPr>
          <w:p w14:paraId="6D17D92E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URK 102</w:t>
            </w:r>
          </w:p>
        </w:tc>
        <w:tc>
          <w:tcPr>
            <w:tcW w:w="4126" w:type="dxa"/>
          </w:tcPr>
          <w:p w14:paraId="46F3AB87" w14:textId="302DF648" w:rsidR="00285ACF" w:rsidRPr="00020320" w:rsidRDefault="001F6D9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Türkçe </w:t>
            </w:r>
            <w:r w:rsidR="00D83759" w:rsidRPr="00020320">
              <w:rPr>
                <w:lang w:val="tr-TR"/>
              </w:rPr>
              <w:t>II</w:t>
            </w:r>
          </w:p>
        </w:tc>
        <w:tc>
          <w:tcPr>
            <w:tcW w:w="643" w:type="dxa"/>
          </w:tcPr>
          <w:p w14:paraId="0D083097" w14:textId="77777777" w:rsidR="00285ACF" w:rsidRPr="00020320" w:rsidRDefault="00D83759">
            <w:pPr>
              <w:pStyle w:val="TableParagraph"/>
              <w:spacing w:line="258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0E3CBC78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4B16F021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4A070618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428C0D56" w14:textId="77777777">
        <w:trPr>
          <w:trHeight w:val="530"/>
        </w:trPr>
        <w:tc>
          <w:tcPr>
            <w:tcW w:w="1574" w:type="dxa"/>
          </w:tcPr>
          <w:p w14:paraId="28167559" w14:textId="77777777" w:rsidR="00285ACF" w:rsidRPr="00020320" w:rsidRDefault="00D83759">
            <w:pPr>
              <w:pStyle w:val="TableParagraph"/>
              <w:spacing w:before="130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104</w:t>
            </w:r>
          </w:p>
        </w:tc>
        <w:tc>
          <w:tcPr>
            <w:tcW w:w="4126" w:type="dxa"/>
          </w:tcPr>
          <w:p w14:paraId="00A0B286" w14:textId="5FBB867B" w:rsidR="00285ACF" w:rsidRPr="00020320" w:rsidRDefault="001F6D9B">
            <w:pPr>
              <w:pStyle w:val="TableParagraph"/>
              <w:spacing w:before="5" w:line="266" w:lineRule="exact"/>
              <w:ind w:left="108" w:right="1033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katronik Mühendisliğinin Temelleri</w:t>
            </w:r>
          </w:p>
        </w:tc>
        <w:tc>
          <w:tcPr>
            <w:tcW w:w="643" w:type="dxa"/>
          </w:tcPr>
          <w:p w14:paraId="2FED7454" w14:textId="77777777" w:rsidR="00285ACF" w:rsidRPr="00020320" w:rsidRDefault="00D83759">
            <w:pPr>
              <w:pStyle w:val="TableParagraph"/>
              <w:spacing w:before="130" w:line="240" w:lineRule="auto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43949674" w14:textId="77777777" w:rsidR="00285ACF" w:rsidRPr="00020320" w:rsidRDefault="00D83759">
            <w:pPr>
              <w:pStyle w:val="TableParagraph"/>
              <w:spacing w:before="130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365CC09D" w14:textId="77777777" w:rsidR="00285ACF" w:rsidRPr="00020320" w:rsidRDefault="00D83759">
            <w:pPr>
              <w:pStyle w:val="TableParagraph"/>
              <w:spacing w:before="130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1F560860" w14:textId="77777777" w:rsidR="00285ACF" w:rsidRPr="00020320" w:rsidRDefault="00D83759">
            <w:pPr>
              <w:pStyle w:val="TableParagraph"/>
              <w:spacing w:before="130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</w:tr>
      <w:tr w:rsidR="00285ACF" w:rsidRPr="00020320" w14:paraId="2C6F534D" w14:textId="77777777">
        <w:trPr>
          <w:trHeight w:val="273"/>
        </w:trPr>
        <w:tc>
          <w:tcPr>
            <w:tcW w:w="1574" w:type="dxa"/>
          </w:tcPr>
          <w:p w14:paraId="11E87A81" w14:textId="38120169" w:rsidR="00285ACF" w:rsidRPr="00020320" w:rsidRDefault="00D83759">
            <w:pPr>
              <w:pStyle w:val="TableParagraph"/>
              <w:spacing w:before="0" w:line="253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SR 10</w:t>
            </w:r>
            <w:r w:rsidR="00F2507D">
              <w:rPr>
                <w:lang w:val="tr-TR"/>
              </w:rPr>
              <w:t>3</w:t>
            </w:r>
          </w:p>
        </w:tc>
        <w:tc>
          <w:tcPr>
            <w:tcW w:w="4126" w:type="dxa"/>
          </w:tcPr>
          <w:p w14:paraId="1EB06DAC" w14:textId="062B9646" w:rsidR="00285ACF" w:rsidRPr="00020320" w:rsidRDefault="001F6D9B">
            <w:pPr>
              <w:pStyle w:val="TableParagraph"/>
              <w:spacing w:before="0" w:line="253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Etik </w:t>
            </w:r>
            <w:r w:rsidR="00F2507D">
              <w:rPr>
                <w:lang w:val="tr-TR"/>
              </w:rPr>
              <w:t xml:space="preserve">İlkeler </w:t>
            </w:r>
            <w:r w:rsidRPr="00020320">
              <w:rPr>
                <w:lang w:val="tr-TR"/>
              </w:rPr>
              <w:t>ve Sosyal Sorumluluk</w:t>
            </w:r>
          </w:p>
        </w:tc>
        <w:tc>
          <w:tcPr>
            <w:tcW w:w="643" w:type="dxa"/>
          </w:tcPr>
          <w:p w14:paraId="716C2BE9" w14:textId="77777777" w:rsidR="00285ACF" w:rsidRPr="00020320" w:rsidRDefault="00D83759">
            <w:pPr>
              <w:pStyle w:val="TableParagraph"/>
              <w:spacing w:before="0" w:line="253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  <w:tc>
          <w:tcPr>
            <w:tcW w:w="660" w:type="dxa"/>
          </w:tcPr>
          <w:p w14:paraId="5DDD6DF9" w14:textId="77777777" w:rsidR="00285ACF" w:rsidRPr="00020320" w:rsidRDefault="00D83759">
            <w:pPr>
              <w:pStyle w:val="TableParagraph"/>
              <w:spacing w:before="0" w:line="253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12D0CBB1" w14:textId="77777777" w:rsidR="00285ACF" w:rsidRPr="00020320" w:rsidRDefault="00D83759">
            <w:pPr>
              <w:pStyle w:val="TableParagraph"/>
              <w:spacing w:before="0" w:line="253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6F22FDCB" w14:textId="77777777" w:rsidR="00285ACF" w:rsidRPr="00020320" w:rsidRDefault="00D83759">
            <w:pPr>
              <w:pStyle w:val="TableParagraph"/>
              <w:spacing w:before="0" w:line="253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</w:tr>
      <w:tr w:rsidR="00285ACF" w:rsidRPr="00020320" w14:paraId="7294837B" w14:textId="77777777">
        <w:trPr>
          <w:trHeight w:val="536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45DB82DF" w14:textId="0C89D0DA" w:rsidR="00285ACF" w:rsidRPr="00020320" w:rsidRDefault="001F6D9B">
            <w:pPr>
              <w:pStyle w:val="TableParagraph"/>
              <w:spacing w:before="2" w:line="260" w:lineRule="atLeast"/>
              <w:ind w:left="112" w:right="4823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8 Ders</w:t>
            </w:r>
          </w:p>
        </w:tc>
        <w:tc>
          <w:tcPr>
            <w:tcW w:w="643" w:type="dxa"/>
            <w:tcBorders>
              <w:left w:val="single" w:sz="8" w:space="0" w:color="000000"/>
              <w:bottom w:val="single" w:sz="8" w:space="0" w:color="000000"/>
            </w:tcBorders>
          </w:tcPr>
          <w:p w14:paraId="11386CF2" w14:textId="77777777" w:rsidR="00285ACF" w:rsidRPr="00020320" w:rsidRDefault="00D83759">
            <w:pPr>
              <w:pStyle w:val="TableParagraph"/>
              <w:spacing w:before="137" w:line="240" w:lineRule="auto"/>
              <w:ind w:right="18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9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3CB841C7" w14:textId="77777777" w:rsidR="00285ACF" w:rsidRPr="00020320" w:rsidRDefault="00D83759">
            <w:pPr>
              <w:pStyle w:val="TableParagraph"/>
              <w:spacing w:before="137" w:line="240" w:lineRule="auto"/>
              <w:ind w:left="209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8</w:t>
            </w:r>
          </w:p>
        </w:tc>
        <w:tc>
          <w:tcPr>
            <w:tcW w:w="661" w:type="dxa"/>
            <w:tcBorders>
              <w:bottom w:val="single" w:sz="8" w:space="0" w:color="000000"/>
              <w:right w:val="single" w:sz="8" w:space="0" w:color="000000"/>
            </w:tcBorders>
          </w:tcPr>
          <w:p w14:paraId="03C03C2C" w14:textId="77777777" w:rsidR="00285ACF" w:rsidRPr="00020320" w:rsidRDefault="00D83759">
            <w:pPr>
              <w:pStyle w:val="TableParagraph"/>
              <w:spacing w:before="137" w:line="240" w:lineRule="auto"/>
              <w:ind w:right="193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3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D12567" w14:textId="77777777" w:rsidR="00285ACF" w:rsidRPr="00020320" w:rsidRDefault="00D83759">
            <w:pPr>
              <w:pStyle w:val="TableParagraph"/>
              <w:spacing w:before="137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46850630" w14:textId="77777777" w:rsidR="00737201" w:rsidRPr="00020320" w:rsidRDefault="00737201">
      <w:pPr>
        <w:rPr>
          <w:lang w:val="tr-TR"/>
        </w:rPr>
      </w:pPr>
    </w:p>
    <w:p w14:paraId="784B323B" w14:textId="34DCA057" w:rsidR="00737201" w:rsidRPr="00020320" w:rsidRDefault="00A4454D" w:rsidP="00A4454D">
      <w:pPr>
        <w:rPr>
          <w:lang w:val="tr-TR"/>
        </w:rPr>
      </w:pPr>
      <w:r w:rsidRPr="00020320">
        <w:rPr>
          <w:b/>
          <w:lang w:val="tr-TR"/>
        </w:rPr>
        <w:t xml:space="preserve">      Not: MATH 158 </w:t>
      </w:r>
      <w:r w:rsidR="007F240B" w:rsidRPr="00020320">
        <w:rPr>
          <w:b/>
          <w:lang w:val="tr-TR"/>
        </w:rPr>
        <w:t>Eşit.</w:t>
      </w:r>
      <w:r w:rsidR="00FF219C" w:rsidRPr="00020320">
        <w:rPr>
          <w:b/>
          <w:lang w:val="tr-TR"/>
        </w:rPr>
        <w:t xml:space="preserve"> </w:t>
      </w:r>
      <w:r w:rsidR="00737201" w:rsidRPr="00020320">
        <w:rPr>
          <w:b/>
          <w:lang w:val="tr-TR"/>
        </w:rPr>
        <w:t>MATH 156</w:t>
      </w:r>
    </w:p>
    <w:p w14:paraId="77D2F69E" w14:textId="77777777" w:rsidR="00737201" w:rsidRPr="00020320" w:rsidRDefault="00737201" w:rsidP="00737201">
      <w:pPr>
        <w:rPr>
          <w:lang w:val="tr-TR"/>
        </w:rPr>
      </w:pPr>
    </w:p>
    <w:p w14:paraId="734C0EE5" w14:textId="77777777" w:rsidR="00285ACF" w:rsidRPr="00020320" w:rsidRDefault="00285ACF" w:rsidP="00737201">
      <w:pPr>
        <w:rPr>
          <w:lang w:val="tr-TR"/>
        </w:rPr>
        <w:sectPr w:rsidR="00285ACF" w:rsidRPr="00020320" w:rsidSect="00C75D21">
          <w:footerReference w:type="default" r:id="rId7"/>
          <w:type w:val="continuous"/>
          <w:pgSz w:w="12240" w:h="15840"/>
          <w:pgMar w:top="1360" w:right="1183" w:bottom="1200" w:left="1340" w:header="720" w:footer="1003" w:gutter="0"/>
          <w:cols w:space="720"/>
        </w:sectPr>
      </w:pPr>
    </w:p>
    <w:p w14:paraId="47E45F00" w14:textId="77777777" w:rsidR="00285ACF" w:rsidRPr="00020320" w:rsidRDefault="00285ACF">
      <w:pPr>
        <w:pStyle w:val="GvdeMetni"/>
        <w:spacing w:before="5"/>
        <w:rPr>
          <w:b/>
          <w:sz w:val="11"/>
          <w:lang w:val="tr-TR"/>
        </w:rPr>
      </w:pPr>
    </w:p>
    <w:p w14:paraId="01BC6905" w14:textId="06217120" w:rsidR="001F6D9B" w:rsidRPr="00020320" w:rsidRDefault="001F6D9B" w:rsidP="001F6D9B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2. Sınıf</w:t>
      </w:r>
    </w:p>
    <w:p w14:paraId="34159CA4" w14:textId="77777777" w:rsidR="001F6D9B" w:rsidRPr="00020320" w:rsidRDefault="001F6D9B" w:rsidP="001F6D9B">
      <w:pPr>
        <w:pStyle w:val="KonuBal"/>
        <w:jc w:val="center"/>
        <w:rPr>
          <w:lang w:val="tr-TR"/>
        </w:rPr>
      </w:pPr>
    </w:p>
    <w:p w14:paraId="3C26FF6C" w14:textId="5ADA5D43" w:rsidR="001F6D9B" w:rsidRPr="00020320" w:rsidRDefault="001F6D9B" w:rsidP="001F6D9B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3. Dönem</w:t>
      </w:r>
    </w:p>
    <w:p w14:paraId="6050DB02" w14:textId="77777777" w:rsidR="001F6D9B" w:rsidRPr="00020320" w:rsidRDefault="001F6D9B">
      <w:pPr>
        <w:spacing w:before="101"/>
        <w:ind w:left="2861"/>
        <w:rPr>
          <w:b/>
          <w:lang w:val="tr-TR"/>
        </w:rPr>
      </w:pPr>
    </w:p>
    <w:p w14:paraId="1F8C7BC2" w14:textId="0638A6D0" w:rsidR="00285ACF" w:rsidRPr="00020320" w:rsidRDefault="00285ACF" w:rsidP="001F6D9B">
      <w:pPr>
        <w:pStyle w:val="ListeParagraf"/>
        <w:tabs>
          <w:tab w:val="left" w:pos="3449"/>
        </w:tabs>
        <w:spacing w:before="1" w:after="19"/>
        <w:ind w:firstLine="0"/>
        <w:jc w:val="right"/>
        <w:rPr>
          <w:b/>
          <w:lang w:val="tr-TR"/>
        </w:rPr>
      </w:pP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45C0959F" w14:textId="77777777">
        <w:trPr>
          <w:trHeight w:val="532"/>
        </w:trPr>
        <w:tc>
          <w:tcPr>
            <w:tcW w:w="1574" w:type="dxa"/>
          </w:tcPr>
          <w:p w14:paraId="6B747207" w14:textId="5D8BA4A2" w:rsidR="007F240B" w:rsidRPr="00020320" w:rsidRDefault="007F240B" w:rsidP="007F240B">
            <w:pPr>
              <w:pStyle w:val="TableParagraph"/>
              <w:spacing w:before="5" w:line="266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6D476B5B" w14:textId="613E3A6B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67EE62CA" w14:textId="52E4CD7D" w:rsidR="007F240B" w:rsidRPr="00020320" w:rsidRDefault="007F240B" w:rsidP="007F240B">
            <w:pPr>
              <w:pStyle w:val="TableParagraph"/>
              <w:spacing w:before="132" w:line="240" w:lineRule="auto"/>
              <w:ind w:left="12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3F50CC67" w14:textId="1CB95BBF" w:rsidR="007F240B" w:rsidRPr="00020320" w:rsidRDefault="007F240B" w:rsidP="007F240B">
            <w:pPr>
              <w:pStyle w:val="TableParagraph"/>
              <w:spacing w:before="132" w:line="240" w:lineRule="auto"/>
              <w:ind w:left="11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19BE7046" w14:textId="6A80BA00" w:rsidR="007F240B" w:rsidRPr="00020320" w:rsidRDefault="007F240B" w:rsidP="007F240B">
            <w:pPr>
              <w:pStyle w:val="TableParagraph"/>
              <w:spacing w:before="132" w:line="240" w:lineRule="auto"/>
              <w:ind w:right="243"/>
              <w:jc w:val="righ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39E5F3A3" w14:textId="49433CCE" w:rsidR="007F240B" w:rsidRPr="00020320" w:rsidRDefault="007F240B" w:rsidP="007F240B">
            <w:pPr>
              <w:pStyle w:val="TableParagraph"/>
              <w:spacing w:before="132" w:line="240" w:lineRule="auto"/>
              <w:ind w:left="218" w:right="207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60C15FC9" w14:textId="77777777">
        <w:trPr>
          <w:trHeight w:val="277"/>
        </w:trPr>
        <w:tc>
          <w:tcPr>
            <w:tcW w:w="1574" w:type="dxa"/>
          </w:tcPr>
          <w:p w14:paraId="0838D3B3" w14:textId="77777777" w:rsidR="00285ACF" w:rsidRPr="00020320" w:rsidRDefault="00D83759">
            <w:pPr>
              <w:pStyle w:val="TableParagraph"/>
              <w:spacing w:before="3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03</w:t>
            </w:r>
          </w:p>
        </w:tc>
        <w:tc>
          <w:tcPr>
            <w:tcW w:w="4126" w:type="dxa"/>
          </w:tcPr>
          <w:p w14:paraId="071E32D4" w14:textId="54693D49" w:rsidR="00285ACF" w:rsidRPr="00020320" w:rsidRDefault="00D83759">
            <w:pPr>
              <w:pStyle w:val="TableParagraph"/>
              <w:spacing w:before="3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Stati</w:t>
            </w:r>
            <w:r w:rsidR="007F240B" w:rsidRPr="00020320">
              <w:rPr>
                <w:lang w:val="tr-TR"/>
              </w:rPr>
              <w:t>k</w:t>
            </w:r>
          </w:p>
        </w:tc>
        <w:tc>
          <w:tcPr>
            <w:tcW w:w="643" w:type="dxa"/>
          </w:tcPr>
          <w:p w14:paraId="2C90965B" w14:textId="77777777" w:rsidR="00285ACF" w:rsidRPr="00020320" w:rsidRDefault="00D83759">
            <w:pPr>
              <w:pStyle w:val="TableParagraph"/>
              <w:spacing w:before="3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41E4E265" w14:textId="77777777" w:rsidR="00285ACF" w:rsidRPr="00020320" w:rsidRDefault="00D83759">
            <w:pPr>
              <w:pStyle w:val="TableParagraph"/>
              <w:spacing w:before="3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04CE2585" w14:textId="77777777" w:rsidR="00285ACF" w:rsidRPr="00020320" w:rsidRDefault="00D83759">
            <w:pPr>
              <w:pStyle w:val="TableParagraph"/>
              <w:spacing w:before="3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73821736" w14:textId="77777777" w:rsidR="00285ACF" w:rsidRPr="00020320" w:rsidRDefault="00D83759">
            <w:pPr>
              <w:pStyle w:val="TableParagraph"/>
              <w:spacing w:before="3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</w:tr>
      <w:tr w:rsidR="00285ACF" w:rsidRPr="00020320" w14:paraId="7A574E69" w14:textId="77777777">
        <w:trPr>
          <w:trHeight w:val="285"/>
        </w:trPr>
        <w:tc>
          <w:tcPr>
            <w:tcW w:w="1574" w:type="dxa"/>
          </w:tcPr>
          <w:p w14:paraId="758494E2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10</w:t>
            </w:r>
          </w:p>
        </w:tc>
        <w:tc>
          <w:tcPr>
            <w:tcW w:w="4126" w:type="dxa"/>
          </w:tcPr>
          <w:p w14:paraId="7A508D65" w14:textId="4EBCA638" w:rsidR="00285ACF" w:rsidRPr="00020320" w:rsidRDefault="007F240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İmal Usulleri</w:t>
            </w:r>
          </w:p>
        </w:tc>
        <w:tc>
          <w:tcPr>
            <w:tcW w:w="643" w:type="dxa"/>
          </w:tcPr>
          <w:p w14:paraId="7F4D6016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66C2AB2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0EAECE80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6334C430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0101E7F3" w14:textId="77777777">
        <w:trPr>
          <w:trHeight w:val="282"/>
        </w:trPr>
        <w:tc>
          <w:tcPr>
            <w:tcW w:w="1574" w:type="dxa"/>
          </w:tcPr>
          <w:p w14:paraId="0267FE58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11</w:t>
            </w:r>
          </w:p>
        </w:tc>
        <w:tc>
          <w:tcPr>
            <w:tcW w:w="4126" w:type="dxa"/>
          </w:tcPr>
          <w:p w14:paraId="6A953488" w14:textId="65632D8E" w:rsidR="00285ACF" w:rsidRPr="00020320" w:rsidRDefault="007F240B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Olasılık ve Rasgele Süreçler</w:t>
            </w:r>
          </w:p>
        </w:tc>
        <w:tc>
          <w:tcPr>
            <w:tcW w:w="643" w:type="dxa"/>
          </w:tcPr>
          <w:p w14:paraId="790D38F2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0B4E9035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5FFEF122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527581D0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5F1E3C9F" w14:textId="77777777">
        <w:trPr>
          <w:trHeight w:val="285"/>
        </w:trPr>
        <w:tc>
          <w:tcPr>
            <w:tcW w:w="1574" w:type="dxa"/>
          </w:tcPr>
          <w:p w14:paraId="412C1185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33</w:t>
            </w:r>
          </w:p>
        </w:tc>
        <w:tc>
          <w:tcPr>
            <w:tcW w:w="4126" w:type="dxa"/>
          </w:tcPr>
          <w:p w14:paraId="52A8F6A8" w14:textId="16EC1A17" w:rsidR="00285ACF" w:rsidRPr="00020320" w:rsidRDefault="007F240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lektriksel Devre Analizi</w:t>
            </w:r>
            <w:r w:rsidR="00D83759" w:rsidRPr="00020320">
              <w:rPr>
                <w:lang w:val="tr-TR"/>
              </w:rPr>
              <w:t xml:space="preserve"> + Lab.</w:t>
            </w:r>
          </w:p>
        </w:tc>
        <w:tc>
          <w:tcPr>
            <w:tcW w:w="643" w:type="dxa"/>
          </w:tcPr>
          <w:p w14:paraId="370B5A15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498BA34E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0D04D2B6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0D144EC3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56BB46E5" w14:textId="77777777">
        <w:trPr>
          <w:trHeight w:val="282"/>
        </w:trPr>
        <w:tc>
          <w:tcPr>
            <w:tcW w:w="1574" w:type="dxa"/>
          </w:tcPr>
          <w:p w14:paraId="260878EE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23</w:t>
            </w:r>
          </w:p>
        </w:tc>
        <w:tc>
          <w:tcPr>
            <w:tcW w:w="4126" w:type="dxa"/>
          </w:tcPr>
          <w:p w14:paraId="2E13FBC8" w14:textId="46F5F301" w:rsidR="00285ACF" w:rsidRPr="00020320" w:rsidRDefault="0085084A">
            <w:pPr>
              <w:pStyle w:val="TableParagraph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Sayısal Tasarım</w:t>
            </w:r>
            <w:r w:rsidR="00D83759" w:rsidRPr="00020320">
              <w:rPr>
                <w:lang w:val="tr-TR"/>
              </w:rPr>
              <w:t xml:space="preserve"> I + Lab.</w:t>
            </w:r>
          </w:p>
        </w:tc>
        <w:tc>
          <w:tcPr>
            <w:tcW w:w="643" w:type="dxa"/>
          </w:tcPr>
          <w:p w14:paraId="4FAEFFC5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079719C9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4AC4F91A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0195466C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224E7619" w14:textId="77777777">
        <w:trPr>
          <w:trHeight w:val="285"/>
        </w:trPr>
        <w:tc>
          <w:tcPr>
            <w:tcW w:w="1574" w:type="dxa"/>
          </w:tcPr>
          <w:p w14:paraId="699B98BB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ATH 254</w:t>
            </w:r>
          </w:p>
        </w:tc>
        <w:tc>
          <w:tcPr>
            <w:tcW w:w="4126" w:type="dxa"/>
          </w:tcPr>
          <w:p w14:paraId="113F2590" w14:textId="5FA91CEA" w:rsidR="00285ACF" w:rsidRPr="00020320" w:rsidRDefault="007F240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Diferansiyel Denklemlere Giriş</w:t>
            </w:r>
          </w:p>
        </w:tc>
        <w:tc>
          <w:tcPr>
            <w:tcW w:w="643" w:type="dxa"/>
          </w:tcPr>
          <w:p w14:paraId="3E90C0CE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660" w:type="dxa"/>
          </w:tcPr>
          <w:p w14:paraId="52418137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360707C7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46C22D3E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059FA37F" w14:textId="77777777">
        <w:trPr>
          <w:trHeight w:val="278"/>
        </w:trPr>
        <w:tc>
          <w:tcPr>
            <w:tcW w:w="1574" w:type="dxa"/>
          </w:tcPr>
          <w:p w14:paraId="37155701" w14:textId="77777777" w:rsidR="00285ACF" w:rsidRPr="00020320" w:rsidRDefault="00D83759">
            <w:pPr>
              <w:pStyle w:val="TableParagraph"/>
              <w:spacing w:before="8" w:line="250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NG 221</w:t>
            </w:r>
          </w:p>
        </w:tc>
        <w:tc>
          <w:tcPr>
            <w:tcW w:w="4126" w:type="dxa"/>
          </w:tcPr>
          <w:p w14:paraId="48B78480" w14:textId="414FFDB6" w:rsidR="00285ACF" w:rsidRPr="00020320" w:rsidRDefault="007F240B">
            <w:pPr>
              <w:pStyle w:val="TableParagraph"/>
              <w:spacing w:before="8" w:line="250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İleri Yazma Becerileri</w:t>
            </w:r>
          </w:p>
        </w:tc>
        <w:tc>
          <w:tcPr>
            <w:tcW w:w="643" w:type="dxa"/>
            <w:tcBorders>
              <w:bottom w:val="single" w:sz="8" w:space="0" w:color="000000"/>
            </w:tcBorders>
          </w:tcPr>
          <w:p w14:paraId="4362F2C0" w14:textId="77777777" w:rsidR="00285ACF" w:rsidRPr="00020320" w:rsidRDefault="00D83759">
            <w:pPr>
              <w:pStyle w:val="TableParagraph"/>
              <w:spacing w:before="8" w:line="250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460777D5" w14:textId="77777777" w:rsidR="00285ACF" w:rsidRPr="00020320" w:rsidRDefault="00D83759">
            <w:pPr>
              <w:pStyle w:val="TableParagraph"/>
              <w:spacing w:before="8" w:line="250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  <w:tcBorders>
              <w:bottom w:val="single" w:sz="8" w:space="0" w:color="000000"/>
            </w:tcBorders>
          </w:tcPr>
          <w:p w14:paraId="278CF62E" w14:textId="77777777" w:rsidR="00285ACF" w:rsidRPr="00020320" w:rsidRDefault="00D83759">
            <w:pPr>
              <w:pStyle w:val="TableParagraph"/>
              <w:spacing w:before="8" w:line="250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65CD0758" w14:textId="77777777" w:rsidR="00285ACF" w:rsidRPr="00020320" w:rsidRDefault="00D83759">
            <w:pPr>
              <w:pStyle w:val="TableParagraph"/>
              <w:spacing w:before="8" w:line="250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60C1BE9A" w14:textId="77777777">
        <w:trPr>
          <w:trHeight w:val="536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58500186" w14:textId="06D24E43" w:rsidR="00285ACF" w:rsidRPr="00020320" w:rsidRDefault="007F240B" w:rsidP="007F240B">
            <w:pPr>
              <w:pStyle w:val="TableParagraph"/>
              <w:spacing w:before="14" w:line="264" w:lineRule="exact"/>
              <w:ind w:left="112" w:right="4813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7 Ders</w:t>
            </w:r>
          </w:p>
        </w:tc>
        <w:tc>
          <w:tcPr>
            <w:tcW w:w="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05748F9" w14:textId="77777777" w:rsidR="00285ACF" w:rsidRPr="00020320" w:rsidRDefault="00D83759">
            <w:pPr>
              <w:pStyle w:val="TableParagraph"/>
              <w:spacing w:before="137" w:line="240" w:lineRule="auto"/>
              <w:ind w:left="176" w:right="169"/>
              <w:rPr>
                <w:lang w:val="tr-TR"/>
              </w:rPr>
            </w:pPr>
            <w:r w:rsidRPr="00020320">
              <w:rPr>
                <w:lang w:val="tr-TR"/>
              </w:rPr>
              <w:t>21</w:t>
            </w:r>
          </w:p>
        </w:tc>
        <w:tc>
          <w:tcPr>
            <w:tcW w:w="660" w:type="dxa"/>
            <w:tcBorders>
              <w:top w:val="single" w:sz="8" w:space="0" w:color="000000"/>
              <w:bottom w:val="single" w:sz="8" w:space="0" w:color="000000"/>
            </w:tcBorders>
          </w:tcPr>
          <w:p w14:paraId="7F974362" w14:textId="77777777" w:rsidR="00285ACF" w:rsidRPr="00020320" w:rsidRDefault="00D83759">
            <w:pPr>
              <w:pStyle w:val="TableParagraph"/>
              <w:spacing w:before="137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00F904" w14:textId="77777777" w:rsidR="00285ACF" w:rsidRPr="00020320" w:rsidRDefault="00D83759">
            <w:pPr>
              <w:pStyle w:val="TableParagraph"/>
              <w:spacing w:before="137" w:line="240" w:lineRule="auto"/>
              <w:ind w:right="193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4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5DF660" w14:textId="77777777" w:rsidR="00285ACF" w:rsidRPr="00020320" w:rsidRDefault="00D83759">
            <w:pPr>
              <w:pStyle w:val="TableParagraph"/>
              <w:spacing w:before="137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03BA1236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14594330" w14:textId="15E5E3C1" w:rsidR="00285ACF" w:rsidRPr="00020320" w:rsidRDefault="00A4454D">
      <w:pPr>
        <w:pStyle w:val="GvdeMetni"/>
        <w:rPr>
          <w:b/>
          <w:sz w:val="22"/>
          <w:szCs w:val="22"/>
          <w:lang w:val="tr-TR"/>
        </w:rPr>
      </w:pPr>
      <w:r w:rsidRPr="00020320">
        <w:rPr>
          <w:b/>
          <w:sz w:val="26"/>
          <w:lang w:val="tr-TR"/>
        </w:rPr>
        <w:t xml:space="preserve">    </w:t>
      </w:r>
      <w:r w:rsidRPr="00020320">
        <w:rPr>
          <w:b/>
          <w:sz w:val="22"/>
          <w:szCs w:val="22"/>
          <w:lang w:val="tr-TR"/>
        </w:rPr>
        <w:t>Not: MATH 254 E</w:t>
      </w:r>
      <w:r w:rsidR="007F240B" w:rsidRPr="00020320">
        <w:rPr>
          <w:b/>
          <w:sz w:val="22"/>
          <w:szCs w:val="22"/>
          <w:lang w:val="tr-TR"/>
        </w:rPr>
        <w:t>şit</w:t>
      </w:r>
      <w:r w:rsidR="00737201" w:rsidRPr="00020320">
        <w:rPr>
          <w:b/>
          <w:sz w:val="22"/>
          <w:szCs w:val="22"/>
          <w:lang w:val="tr-TR"/>
        </w:rPr>
        <w:t>. MATH 258</w:t>
      </w:r>
    </w:p>
    <w:p w14:paraId="3F734A4D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44F638D9" w14:textId="77777777" w:rsidR="00A4454D" w:rsidRPr="00020320" w:rsidRDefault="00A4454D">
      <w:pPr>
        <w:pStyle w:val="GvdeMetni"/>
        <w:rPr>
          <w:b/>
          <w:sz w:val="26"/>
          <w:lang w:val="tr-TR"/>
        </w:rPr>
      </w:pPr>
    </w:p>
    <w:p w14:paraId="1C6316D5" w14:textId="68DC68F4" w:rsidR="007F240B" w:rsidRPr="00020320" w:rsidRDefault="007F240B" w:rsidP="007F240B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4. Dönem</w:t>
      </w: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0ACBF73F" w14:textId="77777777">
        <w:trPr>
          <w:trHeight w:val="530"/>
        </w:trPr>
        <w:tc>
          <w:tcPr>
            <w:tcW w:w="1574" w:type="dxa"/>
          </w:tcPr>
          <w:p w14:paraId="2AC872C0" w14:textId="566E08E6" w:rsidR="007F240B" w:rsidRPr="00020320" w:rsidRDefault="007F240B" w:rsidP="007F240B">
            <w:pPr>
              <w:pStyle w:val="TableParagraph"/>
              <w:spacing w:before="5" w:line="266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66E6FF9F" w14:textId="107F364D" w:rsidR="007F240B" w:rsidRPr="00020320" w:rsidRDefault="007F240B" w:rsidP="007F240B">
            <w:pPr>
              <w:pStyle w:val="TableParagraph"/>
              <w:spacing w:before="130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46E968BA" w14:textId="332CEE4C" w:rsidR="007F240B" w:rsidRPr="00020320" w:rsidRDefault="007F240B" w:rsidP="007F240B">
            <w:pPr>
              <w:pStyle w:val="TableParagraph"/>
              <w:spacing w:before="130" w:line="240" w:lineRule="auto"/>
              <w:ind w:left="12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03638BFA" w14:textId="76E320DD" w:rsidR="007F240B" w:rsidRPr="00020320" w:rsidRDefault="007F240B" w:rsidP="007F240B">
            <w:pPr>
              <w:pStyle w:val="TableParagraph"/>
              <w:spacing w:before="130" w:line="240" w:lineRule="auto"/>
              <w:ind w:left="11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1CFDB895" w14:textId="36438175" w:rsidR="007F240B" w:rsidRPr="00020320" w:rsidRDefault="007F240B" w:rsidP="007F240B">
            <w:pPr>
              <w:pStyle w:val="TableParagraph"/>
              <w:spacing w:before="130" w:line="240" w:lineRule="auto"/>
              <w:ind w:right="243"/>
              <w:jc w:val="righ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4C9EFFE6" w14:textId="25C7F459" w:rsidR="007F240B" w:rsidRPr="00020320" w:rsidRDefault="007F240B" w:rsidP="007F240B">
            <w:pPr>
              <w:pStyle w:val="TableParagraph"/>
              <w:spacing w:before="130" w:line="240" w:lineRule="auto"/>
              <w:ind w:left="218" w:right="207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30EA0FC5" w14:textId="77777777">
        <w:trPr>
          <w:trHeight w:val="278"/>
        </w:trPr>
        <w:tc>
          <w:tcPr>
            <w:tcW w:w="1574" w:type="dxa"/>
          </w:tcPr>
          <w:p w14:paraId="4DD8D373" w14:textId="77777777" w:rsidR="00285ACF" w:rsidRPr="00020320" w:rsidRDefault="00D83759">
            <w:pPr>
              <w:pStyle w:val="TableParagraph"/>
              <w:spacing w:before="0"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06</w:t>
            </w:r>
          </w:p>
        </w:tc>
        <w:tc>
          <w:tcPr>
            <w:tcW w:w="4126" w:type="dxa"/>
          </w:tcPr>
          <w:p w14:paraId="1234B906" w14:textId="4E00A34A" w:rsidR="00285ACF" w:rsidRPr="00020320" w:rsidRDefault="007F240B">
            <w:pPr>
              <w:pStyle w:val="TableParagraph"/>
              <w:spacing w:before="0"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Dinamik</w:t>
            </w:r>
          </w:p>
        </w:tc>
        <w:tc>
          <w:tcPr>
            <w:tcW w:w="643" w:type="dxa"/>
          </w:tcPr>
          <w:p w14:paraId="0BAAD148" w14:textId="77777777" w:rsidR="00285ACF" w:rsidRPr="00020320" w:rsidRDefault="00D83759">
            <w:pPr>
              <w:pStyle w:val="TableParagraph"/>
              <w:spacing w:before="0"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332B702E" w14:textId="77777777" w:rsidR="00285ACF" w:rsidRPr="00020320" w:rsidRDefault="00D83759">
            <w:pPr>
              <w:pStyle w:val="TableParagraph"/>
              <w:spacing w:before="0"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247B50F5" w14:textId="77777777" w:rsidR="00285ACF" w:rsidRPr="00020320" w:rsidRDefault="00D83759">
            <w:pPr>
              <w:pStyle w:val="TableParagraph"/>
              <w:spacing w:before="0"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29DD7BFB" w14:textId="77777777" w:rsidR="00285ACF" w:rsidRPr="00020320" w:rsidRDefault="00D83759">
            <w:pPr>
              <w:pStyle w:val="TableParagraph"/>
              <w:spacing w:before="0"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02B187BE" w14:textId="77777777">
        <w:trPr>
          <w:trHeight w:val="282"/>
        </w:trPr>
        <w:tc>
          <w:tcPr>
            <w:tcW w:w="1574" w:type="dxa"/>
          </w:tcPr>
          <w:p w14:paraId="1E6BCC44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46</w:t>
            </w:r>
          </w:p>
        </w:tc>
        <w:tc>
          <w:tcPr>
            <w:tcW w:w="4126" w:type="dxa"/>
          </w:tcPr>
          <w:p w14:paraId="2887FC0F" w14:textId="1AE8C119" w:rsidR="00285ACF" w:rsidRPr="00020320" w:rsidRDefault="007F240B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emel Elektronik</w:t>
            </w:r>
            <w:r w:rsidR="00D83759" w:rsidRPr="00020320">
              <w:rPr>
                <w:lang w:val="tr-TR"/>
              </w:rPr>
              <w:t xml:space="preserve"> + Lab.</w:t>
            </w:r>
          </w:p>
        </w:tc>
        <w:tc>
          <w:tcPr>
            <w:tcW w:w="643" w:type="dxa"/>
          </w:tcPr>
          <w:p w14:paraId="03DD9D80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67EFE701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797DF158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6FA0B0F5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50D9A243" w14:textId="77777777">
        <w:trPr>
          <w:trHeight w:val="285"/>
        </w:trPr>
        <w:tc>
          <w:tcPr>
            <w:tcW w:w="1574" w:type="dxa"/>
          </w:tcPr>
          <w:p w14:paraId="6FB12451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NG 222</w:t>
            </w:r>
          </w:p>
        </w:tc>
        <w:tc>
          <w:tcPr>
            <w:tcW w:w="4126" w:type="dxa"/>
          </w:tcPr>
          <w:p w14:paraId="79CB1C47" w14:textId="06D17E07" w:rsidR="00285ACF" w:rsidRPr="00020320" w:rsidRDefault="007F240B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Akademik Sunum Becerileri</w:t>
            </w:r>
          </w:p>
        </w:tc>
        <w:tc>
          <w:tcPr>
            <w:tcW w:w="643" w:type="dxa"/>
          </w:tcPr>
          <w:p w14:paraId="0008D372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6DA4756F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593A05EE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22026496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2E47809C" w14:textId="77777777">
        <w:trPr>
          <w:trHeight w:val="282"/>
        </w:trPr>
        <w:tc>
          <w:tcPr>
            <w:tcW w:w="1574" w:type="dxa"/>
          </w:tcPr>
          <w:p w14:paraId="4832C107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02</w:t>
            </w:r>
          </w:p>
        </w:tc>
        <w:tc>
          <w:tcPr>
            <w:tcW w:w="4126" w:type="dxa"/>
          </w:tcPr>
          <w:p w14:paraId="5E23F778" w14:textId="43120752" w:rsidR="00285ACF" w:rsidRPr="00020320" w:rsidRDefault="007F240B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ukavemet</w:t>
            </w:r>
          </w:p>
        </w:tc>
        <w:tc>
          <w:tcPr>
            <w:tcW w:w="643" w:type="dxa"/>
          </w:tcPr>
          <w:p w14:paraId="24D98CD7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48FCCA34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24E60C47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2871BC09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0B872B0F" w14:textId="77777777">
        <w:trPr>
          <w:trHeight w:val="532"/>
        </w:trPr>
        <w:tc>
          <w:tcPr>
            <w:tcW w:w="1574" w:type="dxa"/>
          </w:tcPr>
          <w:p w14:paraId="081DA443" w14:textId="77777777" w:rsidR="00285ACF" w:rsidRPr="00020320" w:rsidRDefault="00D83759">
            <w:pPr>
              <w:pStyle w:val="TableParagraph"/>
              <w:spacing w:before="132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32</w:t>
            </w:r>
          </w:p>
        </w:tc>
        <w:tc>
          <w:tcPr>
            <w:tcW w:w="4126" w:type="dxa"/>
          </w:tcPr>
          <w:p w14:paraId="74334BAB" w14:textId="7EA2BAD2" w:rsidR="00285ACF" w:rsidRPr="00020320" w:rsidRDefault="007F240B">
            <w:pPr>
              <w:pStyle w:val="TableParagraph"/>
              <w:spacing w:before="5" w:line="266" w:lineRule="exact"/>
              <w:ind w:left="108" w:right="365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İleri Elektriksel Devre Analizi</w:t>
            </w:r>
            <w:r w:rsidR="00D83759" w:rsidRPr="00020320">
              <w:rPr>
                <w:lang w:val="tr-TR"/>
              </w:rPr>
              <w:t xml:space="preserve"> + Lab.</w:t>
            </w:r>
          </w:p>
        </w:tc>
        <w:tc>
          <w:tcPr>
            <w:tcW w:w="643" w:type="dxa"/>
          </w:tcPr>
          <w:p w14:paraId="6EEADB33" w14:textId="77777777" w:rsidR="00285ACF" w:rsidRPr="00020320" w:rsidRDefault="00D83759">
            <w:pPr>
              <w:pStyle w:val="TableParagraph"/>
              <w:spacing w:before="132" w:line="240" w:lineRule="auto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42E82BF0" w14:textId="77777777" w:rsidR="00285ACF" w:rsidRPr="00020320" w:rsidRDefault="00D83759">
            <w:pPr>
              <w:pStyle w:val="TableParagraph"/>
              <w:spacing w:before="132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5FEA6C21" w14:textId="77777777" w:rsidR="00285ACF" w:rsidRPr="00020320" w:rsidRDefault="00D83759">
            <w:pPr>
              <w:pStyle w:val="TableParagraph"/>
              <w:spacing w:before="132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3F4314F1" w14:textId="77777777" w:rsidR="00285ACF" w:rsidRPr="00020320" w:rsidRDefault="00D83759">
            <w:pPr>
              <w:pStyle w:val="TableParagraph"/>
              <w:spacing w:before="132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5202A772" w14:textId="77777777">
        <w:trPr>
          <w:trHeight w:val="277"/>
        </w:trPr>
        <w:tc>
          <w:tcPr>
            <w:tcW w:w="1574" w:type="dxa"/>
          </w:tcPr>
          <w:p w14:paraId="5B8B9931" w14:textId="77777777" w:rsidR="00285ACF" w:rsidRPr="00020320" w:rsidRDefault="00D83759">
            <w:pPr>
              <w:pStyle w:val="TableParagraph"/>
              <w:spacing w:before="3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ATH 253</w:t>
            </w:r>
          </w:p>
        </w:tc>
        <w:tc>
          <w:tcPr>
            <w:tcW w:w="4126" w:type="dxa"/>
          </w:tcPr>
          <w:p w14:paraId="1580D63A" w14:textId="3E67C6C4" w:rsidR="00285ACF" w:rsidRPr="00020320" w:rsidRDefault="007F240B">
            <w:pPr>
              <w:pStyle w:val="TableParagraph"/>
              <w:spacing w:before="3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Vektör Matematik ve Doğrusal Cebir</w:t>
            </w:r>
          </w:p>
        </w:tc>
        <w:tc>
          <w:tcPr>
            <w:tcW w:w="643" w:type="dxa"/>
          </w:tcPr>
          <w:p w14:paraId="0AA7385B" w14:textId="77777777" w:rsidR="00285ACF" w:rsidRPr="00020320" w:rsidRDefault="00D83759">
            <w:pPr>
              <w:pStyle w:val="TableParagraph"/>
              <w:spacing w:before="3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660" w:type="dxa"/>
          </w:tcPr>
          <w:p w14:paraId="4C29A0E6" w14:textId="77777777" w:rsidR="00285ACF" w:rsidRPr="00020320" w:rsidRDefault="00D83759">
            <w:pPr>
              <w:pStyle w:val="TableParagraph"/>
              <w:spacing w:before="3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740E66FA" w14:textId="77777777" w:rsidR="00285ACF" w:rsidRPr="00020320" w:rsidRDefault="00D83759">
            <w:pPr>
              <w:pStyle w:val="TableParagraph"/>
              <w:spacing w:before="3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67917356" w14:textId="77777777" w:rsidR="00285ACF" w:rsidRPr="00020320" w:rsidRDefault="00D83759">
            <w:pPr>
              <w:pStyle w:val="TableParagraph"/>
              <w:spacing w:before="3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274E51D6" w14:textId="77777777">
        <w:trPr>
          <w:trHeight w:val="527"/>
        </w:trPr>
        <w:tc>
          <w:tcPr>
            <w:tcW w:w="1574" w:type="dxa"/>
          </w:tcPr>
          <w:p w14:paraId="4ADEAE42" w14:textId="77777777" w:rsidR="00285ACF" w:rsidRPr="00020320" w:rsidRDefault="00D83759">
            <w:pPr>
              <w:pStyle w:val="TableParagraph"/>
              <w:spacing w:before="132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18</w:t>
            </w:r>
          </w:p>
        </w:tc>
        <w:tc>
          <w:tcPr>
            <w:tcW w:w="4126" w:type="dxa"/>
          </w:tcPr>
          <w:p w14:paraId="5BCFFEC1" w14:textId="7C01373F" w:rsidR="00285ACF" w:rsidRPr="00020320" w:rsidRDefault="007F240B">
            <w:pPr>
              <w:pStyle w:val="TableParagraph"/>
              <w:spacing w:before="5" w:line="266" w:lineRule="exact"/>
              <w:ind w:left="108" w:right="540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Sinyal ve Sistemlerin Temelleri </w:t>
            </w:r>
            <w:r w:rsidR="00D83759" w:rsidRPr="00020320">
              <w:rPr>
                <w:lang w:val="tr-TR"/>
              </w:rPr>
              <w:t>+ Lab.</w:t>
            </w:r>
          </w:p>
        </w:tc>
        <w:tc>
          <w:tcPr>
            <w:tcW w:w="643" w:type="dxa"/>
          </w:tcPr>
          <w:p w14:paraId="556D17B7" w14:textId="77777777" w:rsidR="00285ACF" w:rsidRPr="00020320" w:rsidRDefault="00D83759">
            <w:pPr>
              <w:pStyle w:val="TableParagraph"/>
              <w:spacing w:before="132" w:line="240" w:lineRule="auto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533AD02" w14:textId="77777777" w:rsidR="00285ACF" w:rsidRPr="00020320" w:rsidRDefault="00D83759">
            <w:pPr>
              <w:pStyle w:val="TableParagraph"/>
              <w:spacing w:before="132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3A810449" w14:textId="77777777" w:rsidR="00285ACF" w:rsidRPr="00020320" w:rsidRDefault="00D83759">
            <w:pPr>
              <w:pStyle w:val="TableParagraph"/>
              <w:spacing w:before="132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028E4734" w14:textId="77777777" w:rsidR="00285ACF" w:rsidRPr="00020320" w:rsidRDefault="00D83759">
            <w:pPr>
              <w:pStyle w:val="TableParagraph"/>
              <w:spacing w:before="132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2966A699" w14:textId="77777777">
        <w:trPr>
          <w:trHeight w:val="524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02A63E36" w14:textId="20BC926C" w:rsidR="00285ACF" w:rsidRPr="00020320" w:rsidRDefault="007F240B">
            <w:pPr>
              <w:pStyle w:val="TableParagraph"/>
              <w:spacing w:before="0" w:line="266" w:lineRule="exact"/>
              <w:ind w:left="424" w:right="4511" w:firstLine="2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7 Ders</w:t>
            </w:r>
          </w:p>
        </w:tc>
        <w:tc>
          <w:tcPr>
            <w:tcW w:w="643" w:type="dxa"/>
            <w:tcBorders>
              <w:left w:val="single" w:sz="8" w:space="0" w:color="000000"/>
              <w:bottom w:val="single" w:sz="8" w:space="0" w:color="000000"/>
            </w:tcBorders>
          </w:tcPr>
          <w:p w14:paraId="3EAD6254" w14:textId="77777777" w:rsidR="00285ACF" w:rsidRPr="00020320" w:rsidRDefault="00D83759">
            <w:pPr>
              <w:pStyle w:val="TableParagraph"/>
              <w:spacing w:before="125" w:line="240" w:lineRule="auto"/>
              <w:ind w:left="176" w:right="169"/>
              <w:rPr>
                <w:lang w:val="tr-TR"/>
              </w:rPr>
            </w:pPr>
            <w:r w:rsidRPr="00020320">
              <w:rPr>
                <w:lang w:val="tr-TR"/>
              </w:rPr>
              <w:t>21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1CA1F9A7" w14:textId="77777777" w:rsidR="00285ACF" w:rsidRPr="00020320" w:rsidRDefault="00D83759">
            <w:pPr>
              <w:pStyle w:val="TableParagraph"/>
              <w:spacing w:before="125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  <w:tc>
          <w:tcPr>
            <w:tcW w:w="661" w:type="dxa"/>
            <w:tcBorders>
              <w:bottom w:val="single" w:sz="8" w:space="0" w:color="000000"/>
              <w:right w:val="single" w:sz="8" w:space="0" w:color="000000"/>
            </w:tcBorders>
          </w:tcPr>
          <w:p w14:paraId="0CF32A94" w14:textId="77777777" w:rsidR="00285ACF" w:rsidRPr="00020320" w:rsidRDefault="00D83759">
            <w:pPr>
              <w:pStyle w:val="TableParagraph"/>
              <w:spacing w:before="125" w:line="240" w:lineRule="auto"/>
              <w:ind w:right="193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4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B51800" w14:textId="77777777" w:rsidR="00285ACF" w:rsidRPr="00020320" w:rsidRDefault="00D83759">
            <w:pPr>
              <w:pStyle w:val="TableParagraph"/>
              <w:spacing w:before="125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6211F2F4" w14:textId="77777777" w:rsidR="00A4454D" w:rsidRPr="00020320" w:rsidRDefault="00A4454D">
      <w:pPr>
        <w:rPr>
          <w:b/>
          <w:lang w:val="tr-TR"/>
        </w:rPr>
      </w:pPr>
    </w:p>
    <w:p w14:paraId="65A25D65" w14:textId="3068AA0E" w:rsidR="00285ACF" w:rsidRPr="00020320" w:rsidRDefault="00A4454D">
      <w:pPr>
        <w:rPr>
          <w:lang w:val="tr-TR"/>
        </w:rPr>
        <w:sectPr w:rsidR="00285ACF" w:rsidRPr="00020320">
          <w:pgSz w:w="12240" w:h="15840"/>
          <w:pgMar w:top="1500" w:right="1320" w:bottom="1200" w:left="1340" w:header="0" w:footer="1003" w:gutter="0"/>
          <w:cols w:space="720"/>
        </w:sectPr>
      </w:pPr>
      <w:r w:rsidRPr="00020320">
        <w:rPr>
          <w:b/>
          <w:lang w:val="tr-TR"/>
        </w:rPr>
        <w:t xml:space="preserve">     Not: MATH 253 E</w:t>
      </w:r>
      <w:r w:rsidR="00020320" w:rsidRPr="00020320">
        <w:rPr>
          <w:b/>
          <w:lang w:val="tr-TR"/>
        </w:rPr>
        <w:t>şit</w:t>
      </w:r>
      <w:r w:rsidR="00CA7BA6" w:rsidRPr="00020320">
        <w:rPr>
          <w:b/>
          <w:lang w:val="tr-TR"/>
        </w:rPr>
        <w:t>. MATH 25</w:t>
      </w:r>
      <w:r w:rsidR="00BB2406">
        <w:rPr>
          <w:b/>
          <w:lang w:val="tr-TR"/>
        </w:rPr>
        <w:t>5</w:t>
      </w:r>
    </w:p>
    <w:p w14:paraId="20E5D4F8" w14:textId="77777777" w:rsidR="00285ACF" w:rsidRPr="00020320" w:rsidRDefault="00285ACF">
      <w:pPr>
        <w:pStyle w:val="GvdeMetni"/>
        <w:rPr>
          <w:b/>
          <w:sz w:val="20"/>
          <w:lang w:val="tr-TR"/>
        </w:rPr>
      </w:pPr>
    </w:p>
    <w:p w14:paraId="43ADFDEB" w14:textId="40621451" w:rsidR="00020320" w:rsidRPr="00020320" w:rsidRDefault="00020320" w:rsidP="00020320">
      <w:pPr>
        <w:pStyle w:val="KonuBal"/>
        <w:ind w:left="0" w:firstLine="0"/>
        <w:jc w:val="center"/>
        <w:rPr>
          <w:lang w:val="tr-TR"/>
        </w:rPr>
      </w:pPr>
      <w:r w:rsidRPr="00020320">
        <w:rPr>
          <w:lang w:val="tr-TR"/>
        </w:rPr>
        <w:t>3. Sınıf</w:t>
      </w:r>
    </w:p>
    <w:p w14:paraId="04F2EDED" w14:textId="77777777" w:rsidR="00020320" w:rsidRPr="00020320" w:rsidRDefault="00020320" w:rsidP="00EE2039">
      <w:pPr>
        <w:pStyle w:val="KonuBal"/>
        <w:jc w:val="center"/>
        <w:rPr>
          <w:lang w:val="tr-TR"/>
        </w:rPr>
      </w:pPr>
    </w:p>
    <w:p w14:paraId="769E507F" w14:textId="78411B79" w:rsidR="00020320" w:rsidRPr="00020320" w:rsidRDefault="00020320" w:rsidP="00020320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5. Dönem</w:t>
      </w: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017306E3" w14:textId="77777777">
        <w:trPr>
          <w:trHeight w:val="530"/>
        </w:trPr>
        <w:tc>
          <w:tcPr>
            <w:tcW w:w="1574" w:type="dxa"/>
          </w:tcPr>
          <w:p w14:paraId="78D198BD" w14:textId="7DB4EF29" w:rsidR="007F240B" w:rsidRPr="00020320" w:rsidRDefault="007F240B" w:rsidP="007F240B">
            <w:pPr>
              <w:pStyle w:val="TableParagraph"/>
              <w:spacing w:line="264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1BDD8AA4" w14:textId="608FCE34" w:rsidR="007F240B" w:rsidRPr="00020320" w:rsidRDefault="007F240B" w:rsidP="007F240B">
            <w:pPr>
              <w:pStyle w:val="TableParagraph"/>
              <w:spacing w:before="130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1D1C7259" w14:textId="3457978F" w:rsidR="007F240B" w:rsidRPr="00020320" w:rsidRDefault="007F240B" w:rsidP="007F240B">
            <w:pPr>
              <w:pStyle w:val="TableParagraph"/>
              <w:spacing w:before="130" w:line="240" w:lineRule="auto"/>
              <w:ind w:left="12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675B7FB8" w14:textId="760DF7B8" w:rsidR="007F240B" w:rsidRPr="00020320" w:rsidRDefault="007F240B" w:rsidP="007F240B">
            <w:pPr>
              <w:pStyle w:val="TableParagraph"/>
              <w:spacing w:before="130" w:line="240" w:lineRule="auto"/>
              <w:ind w:left="11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3C3FA94F" w14:textId="488E0D11" w:rsidR="007F240B" w:rsidRPr="00020320" w:rsidRDefault="007F240B" w:rsidP="007F240B">
            <w:pPr>
              <w:pStyle w:val="TableParagraph"/>
              <w:spacing w:before="130" w:line="240" w:lineRule="auto"/>
              <w:ind w:right="243"/>
              <w:jc w:val="righ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714F1204" w14:textId="457730C5" w:rsidR="007F240B" w:rsidRPr="00020320" w:rsidRDefault="007F240B" w:rsidP="007F240B">
            <w:pPr>
              <w:pStyle w:val="TableParagraph"/>
              <w:spacing w:before="130" w:line="240" w:lineRule="auto"/>
              <w:ind w:left="218" w:right="207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5E57EB50" w14:textId="77777777">
        <w:trPr>
          <w:trHeight w:val="280"/>
        </w:trPr>
        <w:tc>
          <w:tcPr>
            <w:tcW w:w="1574" w:type="dxa"/>
          </w:tcPr>
          <w:p w14:paraId="34DBE771" w14:textId="77777777" w:rsidR="00285ACF" w:rsidRPr="00020320" w:rsidRDefault="00D83759">
            <w:pPr>
              <w:pStyle w:val="TableParagraph"/>
              <w:spacing w:before="2"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07</w:t>
            </w:r>
          </w:p>
        </w:tc>
        <w:tc>
          <w:tcPr>
            <w:tcW w:w="4126" w:type="dxa"/>
          </w:tcPr>
          <w:p w14:paraId="734A9DA2" w14:textId="326F8965" w:rsidR="00285ACF" w:rsidRPr="00020320" w:rsidRDefault="00020320" w:rsidP="00020320">
            <w:pPr>
              <w:pStyle w:val="TableParagraph"/>
              <w:spacing w:before="2"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akine Elemanları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108E556A" w14:textId="77777777" w:rsidR="00285ACF" w:rsidRPr="00020320" w:rsidRDefault="00D83759">
            <w:pPr>
              <w:pStyle w:val="TableParagraph"/>
              <w:spacing w:before="2"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3F6F81A0" w14:textId="77777777" w:rsidR="00285ACF" w:rsidRPr="00020320" w:rsidRDefault="00D83759">
            <w:pPr>
              <w:pStyle w:val="TableParagraph"/>
              <w:spacing w:before="2"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33CCA0DB" w14:textId="77777777" w:rsidR="00285ACF" w:rsidRPr="00020320" w:rsidRDefault="00D83759">
            <w:pPr>
              <w:pStyle w:val="TableParagraph"/>
              <w:spacing w:before="2"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4C43C135" w14:textId="77777777" w:rsidR="00285ACF" w:rsidRPr="00020320" w:rsidRDefault="00D83759">
            <w:pPr>
              <w:pStyle w:val="TableParagraph"/>
              <w:spacing w:before="2"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3AB9BB03" w14:textId="77777777">
        <w:trPr>
          <w:trHeight w:val="282"/>
        </w:trPr>
        <w:tc>
          <w:tcPr>
            <w:tcW w:w="1574" w:type="dxa"/>
          </w:tcPr>
          <w:p w14:paraId="6DEB4CD4" w14:textId="0E483079" w:rsidR="00285ACF" w:rsidRPr="00020320" w:rsidRDefault="00020320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76EF4903" w14:textId="1F0322C6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Sosyal Seçmeli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54D0FCC9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707E9F3B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44AF9012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1E36E346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4B1CF914" w14:textId="77777777">
        <w:trPr>
          <w:trHeight w:val="285"/>
        </w:trPr>
        <w:tc>
          <w:tcPr>
            <w:tcW w:w="1574" w:type="dxa"/>
          </w:tcPr>
          <w:p w14:paraId="02483FFB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SE 235</w:t>
            </w:r>
          </w:p>
        </w:tc>
        <w:tc>
          <w:tcPr>
            <w:tcW w:w="4126" w:type="dxa"/>
          </w:tcPr>
          <w:p w14:paraId="28CB2427" w14:textId="318F153A" w:rsidR="00285ACF" w:rsidRPr="00020320" w:rsidRDefault="00020320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lektronik Mühendisleri için Malzeme Bilimi</w:t>
            </w:r>
          </w:p>
        </w:tc>
        <w:tc>
          <w:tcPr>
            <w:tcW w:w="643" w:type="dxa"/>
          </w:tcPr>
          <w:p w14:paraId="1436A6D8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0FAB5934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3B89E43A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340551B9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26EF60D2" w14:textId="77777777">
        <w:trPr>
          <w:trHeight w:val="282"/>
        </w:trPr>
        <w:tc>
          <w:tcPr>
            <w:tcW w:w="1574" w:type="dxa"/>
          </w:tcPr>
          <w:p w14:paraId="318C4A0F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47</w:t>
            </w:r>
          </w:p>
        </w:tc>
        <w:tc>
          <w:tcPr>
            <w:tcW w:w="4126" w:type="dxa"/>
          </w:tcPr>
          <w:p w14:paraId="6E01FA76" w14:textId="211D6402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lektronik</w:t>
            </w:r>
            <w:r w:rsidR="00D83759" w:rsidRPr="00020320">
              <w:rPr>
                <w:lang w:val="tr-TR"/>
              </w:rPr>
              <w:t>+ Lab.</w:t>
            </w:r>
          </w:p>
        </w:tc>
        <w:tc>
          <w:tcPr>
            <w:tcW w:w="643" w:type="dxa"/>
          </w:tcPr>
          <w:p w14:paraId="5CF278FA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D17EF40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7A4261AF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5FAA64F1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</w:tr>
      <w:tr w:rsidR="00285ACF" w:rsidRPr="00020320" w14:paraId="7BF10905" w14:textId="77777777">
        <w:trPr>
          <w:trHeight w:val="285"/>
        </w:trPr>
        <w:tc>
          <w:tcPr>
            <w:tcW w:w="1574" w:type="dxa"/>
          </w:tcPr>
          <w:p w14:paraId="48622803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01</w:t>
            </w:r>
          </w:p>
        </w:tc>
        <w:tc>
          <w:tcPr>
            <w:tcW w:w="4126" w:type="dxa"/>
          </w:tcPr>
          <w:p w14:paraId="78A5DF1E" w14:textId="1979203E" w:rsidR="00285ACF" w:rsidRPr="00020320" w:rsidRDefault="00020320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Makine Teorisi </w:t>
            </w:r>
            <w:r w:rsidR="00D83759" w:rsidRPr="00020320">
              <w:rPr>
                <w:lang w:val="tr-TR"/>
              </w:rPr>
              <w:t>I</w:t>
            </w:r>
          </w:p>
        </w:tc>
        <w:tc>
          <w:tcPr>
            <w:tcW w:w="643" w:type="dxa"/>
          </w:tcPr>
          <w:p w14:paraId="0E6D6E8C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1736B306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287EAF91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1F2224F8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020320" w:rsidRPr="00020320" w14:paraId="0DB2A664" w14:textId="77777777">
        <w:trPr>
          <w:trHeight w:val="283"/>
        </w:trPr>
        <w:tc>
          <w:tcPr>
            <w:tcW w:w="1574" w:type="dxa"/>
          </w:tcPr>
          <w:p w14:paraId="68F3F73B" w14:textId="1538E46F" w:rsidR="00020320" w:rsidRPr="00020320" w:rsidRDefault="00020320" w:rsidP="00020320">
            <w:pPr>
              <w:pStyle w:val="TableParagraph"/>
              <w:spacing w:before="8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72607A5B" w14:textId="1BBECA76" w:rsidR="00020320" w:rsidRPr="00020320" w:rsidRDefault="00020320" w:rsidP="00020320">
            <w:pPr>
              <w:pStyle w:val="TableParagraph"/>
              <w:spacing w:before="8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Sosyal Seçmeli II</w:t>
            </w:r>
          </w:p>
        </w:tc>
        <w:tc>
          <w:tcPr>
            <w:tcW w:w="643" w:type="dxa"/>
          </w:tcPr>
          <w:p w14:paraId="7A42F2C9" w14:textId="77777777" w:rsidR="00020320" w:rsidRPr="00020320" w:rsidRDefault="00020320" w:rsidP="00020320">
            <w:pPr>
              <w:pStyle w:val="TableParagraph"/>
              <w:spacing w:before="8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7569016D" w14:textId="77777777" w:rsidR="00020320" w:rsidRPr="00020320" w:rsidRDefault="00020320" w:rsidP="00020320">
            <w:pPr>
              <w:pStyle w:val="TableParagraph"/>
              <w:spacing w:before="8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5868AEE7" w14:textId="77777777" w:rsidR="00020320" w:rsidRPr="00020320" w:rsidRDefault="00020320" w:rsidP="00020320">
            <w:pPr>
              <w:pStyle w:val="TableParagraph"/>
              <w:spacing w:before="8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430ABAF2" w14:textId="77777777" w:rsidR="00020320" w:rsidRPr="00020320" w:rsidRDefault="00020320" w:rsidP="00020320">
            <w:pPr>
              <w:pStyle w:val="TableParagraph"/>
              <w:spacing w:before="8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1D3A8BA2" w14:textId="77777777">
        <w:trPr>
          <w:trHeight w:val="280"/>
        </w:trPr>
        <w:tc>
          <w:tcPr>
            <w:tcW w:w="1574" w:type="dxa"/>
          </w:tcPr>
          <w:p w14:paraId="19A600F4" w14:textId="77777777" w:rsidR="00285ACF" w:rsidRPr="00020320" w:rsidRDefault="00D83759">
            <w:pPr>
              <w:pStyle w:val="TableParagraph"/>
              <w:spacing w:line="253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00</w:t>
            </w:r>
          </w:p>
        </w:tc>
        <w:tc>
          <w:tcPr>
            <w:tcW w:w="4126" w:type="dxa"/>
          </w:tcPr>
          <w:p w14:paraId="107F5414" w14:textId="6A6D1B4C" w:rsidR="00285ACF" w:rsidRPr="00020320" w:rsidRDefault="00020320">
            <w:pPr>
              <w:pStyle w:val="TableParagraph"/>
              <w:spacing w:line="253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Yaz Stajı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  <w:tcBorders>
              <w:bottom w:val="single" w:sz="8" w:space="0" w:color="000000"/>
            </w:tcBorders>
          </w:tcPr>
          <w:p w14:paraId="7FC94905" w14:textId="77777777" w:rsidR="00285ACF" w:rsidRPr="00020320" w:rsidRDefault="00D83759">
            <w:pPr>
              <w:pStyle w:val="TableParagraph"/>
              <w:spacing w:line="253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68034923" w14:textId="77777777" w:rsidR="00285ACF" w:rsidRPr="00020320" w:rsidRDefault="00D83759">
            <w:pPr>
              <w:pStyle w:val="TableParagraph"/>
              <w:spacing w:line="253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  <w:tcBorders>
              <w:bottom w:val="single" w:sz="8" w:space="0" w:color="000000"/>
            </w:tcBorders>
          </w:tcPr>
          <w:p w14:paraId="6119BB86" w14:textId="77777777" w:rsidR="00285ACF" w:rsidRPr="00020320" w:rsidRDefault="00D83759">
            <w:pPr>
              <w:pStyle w:val="TableParagraph"/>
              <w:spacing w:line="253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333BEE87" w14:textId="77777777" w:rsidR="00285ACF" w:rsidRPr="00020320" w:rsidRDefault="00D83759">
            <w:pPr>
              <w:pStyle w:val="TableParagraph"/>
              <w:spacing w:line="253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259BB9DD" w14:textId="77777777">
        <w:trPr>
          <w:trHeight w:val="534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6A0B907A" w14:textId="28558424" w:rsidR="00285ACF" w:rsidRPr="00020320" w:rsidRDefault="007F240B" w:rsidP="007F240B">
            <w:pPr>
              <w:pStyle w:val="TableParagraph"/>
              <w:spacing w:before="2" w:line="260" w:lineRule="atLeast"/>
              <w:ind w:left="388" w:right="4542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7 Ders</w:t>
            </w:r>
          </w:p>
        </w:tc>
        <w:tc>
          <w:tcPr>
            <w:tcW w:w="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8B29539" w14:textId="77777777" w:rsidR="00285ACF" w:rsidRPr="00020320" w:rsidRDefault="00D83759">
            <w:pPr>
              <w:pStyle w:val="TableParagraph"/>
              <w:spacing w:before="134" w:line="240" w:lineRule="auto"/>
              <w:ind w:left="176" w:right="169"/>
              <w:rPr>
                <w:lang w:val="tr-TR"/>
              </w:rPr>
            </w:pPr>
            <w:r w:rsidRPr="00020320">
              <w:rPr>
                <w:lang w:val="tr-TR"/>
              </w:rPr>
              <w:t>18</w:t>
            </w:r>
          </w:p>
        </w:tc>
        <w:tc>
          <w:tcPr>
            <w:tcW w:w="660" w:type="dxa"/>
            <w:tcBorders>
              <w:top w:val="single" w:sz="8" w:space="0" w:color="000000"/>
              <w:bottom w:val="single" w:sz="8" w:space="0" w:color="000000"/>
            </w:tcBorders>
          </w:tcPr>
          <w:p w14:paraId="5613A40A" w14:textId="77777777" w:rsidR="00285ACF" w:rsidRPr="00020320" w:rsidRDefault="00D83759">
            <w:pPr>
              <w:pStyle w:val="TableParagraph"/>
              <w:spacing w:before="134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908E5" w14:textId="77777777" w:rsidR="00285ACF" w:rsidRPr="00020320" w:rsidRDefault="00D83759">
            <w:pPr>
              <w:pStyle w:val="TableParagraph"/>
              <w:spacing w:before="134" w:line="240" w:lineRule="auto"/>
              <w:ind w:right="193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9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271D4D" w14:textId="77777777" w:rsidR="00285ACF" w:rsidRPr="00020320" w:rsidRDefault="00D83759">
            <w:pPr>
              <w:pStyle w:val="TableParagraph"/>
              <w:spacing w:before="134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6236112D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4F3DC689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0FF651C9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77AC4197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265D3930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6167BFAD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6431367F" w14:textId="77777777" w:rsidR="00285ACF" w:rsidRPr="00020320" w:rsidRDefault="00285ACF">
      <w:pPr>
        <w:pStyle w:val="GvdeMetni"/>
        <w:spacing w:before="2"/>
        <w:rPr>
          <w:b/>
          <w:sz w:val="24"/>
          <w:lang w:val="tr-TR"/>
        </w:rPr>
      </w:pPr>
    </w:p>
    <w:p w14:paraId="493CDCC2" w14:textId="475698AA" w:rsidR="00020320" w:rsidRPr="00020320" w:rsidRDefault="00020320" w:rsidP="00020320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6. Dönem</w:t>
      </w: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0700D2EA" w14:textId="77777777">
        <w:trPr>
          <w:trHeight w:val="530"/>
        </w:trPr>
        <w:tc>
          <w:tcPr>
            <w:tcW w:w="1574" w:type="dxa"/>
          </w:tcPr>
          <w:p w14:paraId="7F8DF35C" w14:textId="08E34A48" w:rsidR="007F240B" w:rsidRPr="00020320" w:rsidRDefault="007F240B" w:rsidP="007F240B">
            <w:pPr>
              <w:pStyle w:val="TableParagraph"/>
              <w:spacing w:before="5" w:line="266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03BE1EB7" w14:textId="6EE5096A" w:rsidR="007F240B" w:rsidRPr="00020320" w:rsidRDefault="007F240B" w:rsidP="007F240B">
            <w:pPr>
              <w:pStyle w:val="TableParagraph"/>
              <w:spacing w:before="130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2FAD038F" w14:textId="1E60863B" w:rsidR="007F240B" w:rsidRPr="00020320" w:rsidRDefault="007F240B" w:rsidP="007F240B">
            <w:pPr>
              <w:pStyle w:val="TableParagraph"/>
              <w:spacing w:before="130" w:line="240" w:lineRule="auto"/>
              <w:ind w:left="12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1B6E5DD1" w14:textId="3AFF76C6" w:rsidR="007F240B" w:rsidRPr="00020320" w:rsidRDefault="007F240B" w:rsidP="007F240B">
            <w:pPr>
              <w:pStyle w:val="TableParagraph"/>
              <w:spacing w:before="130" w:line="240" w:lineRule="auto"/>
              <w:ind w:left="11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7411DEBC" w14:textId="403A4C2B" w:rsidR="007F240B" w:rsidRPr="00020320" w:rsidRDefault="007F240B" w:rsidP="007F240B">
            <w:pPr>
              <w:pStyle w:val="TableParagraph"/>
              <w:spacing w:before="130" w:line="240" w:lineRule="auto"/>
              <w:ind w:right="243"/>
              <w:jc w:val="righ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6C9ABAE5" w14:textId="7BB6D96E" w:rsidR="007F240B" w:rsidRPr="00020320" w:rsidRDefault="007F240B" w:rsidP="007F240B">
            <w:pPr>
              <w:pStyle w:val="TableParagraph"/>
              <w:spacing w:before="130" w:line="240" w:lineRule="auto"/>
              <w:ind w:left="218" w:right="207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0C4B24C5" w14:textId="77777777">
        <w:trPr>
          <w:trHeight w:val="278"/>
        </w:trPr>
        <w:tc>
          <w:tcPr>
            <w:tcW w:w="1574" w:type="dxa"/>
          </w:tcPr>
          <w:p w14:paraId="45A807E4" w14:textId="77777777" w:rsidR="00285ACF" w:rsidRPr="00020320" w:rsidRDefault="00D83759">
            <w:pPr>
              <w:pStyle w:val="TableParagraph"/>
              <w:spacing w:before="0"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88</w:t>
            </w:r>
          </w:p>
        </w:tc>
        <w:tc>
          <w:tcPr>
            <w:tcW w:w="4126" w:type="dxa"/>
          </w:tcPr>
          <w:p w14:paraId="5A438819" w14:textId="7206D834" w:rsidR="00285ACF" w:rsidRPr="00020320" w:rsidRDefault="00020320">
            <w:pPr>
              <w:pStyle w:val="TableParagraph"/>
              <w:spacing w:before="0"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Otomatik Kontrol Sistemleri</w:t>
            </w:r>
            <w:r w:rsidR="00D83759" w:rsidRPr="00020320">
              <w:rPr>
                <w:lang w:val="tr-TR"/>
              </w:rPr>
              <w:t xml:space="preserve"> + Lab.</w:t>
            </w:r>
          </w:p>
        </w:tc>
        <w:tc>
          <w:tcPr>
            <w:tcW w:w="643" w:type="dxa"/>
          </w:tcPr>
          <w:p w14:paraId="6BC911DA" w14:textId="77777777" w:rsidR="00285ACF" w:rsidRPr="00020320" w:rsidRDefault="00D83759">
            <w:pPr>
              <w:pStyle w:val="TableParagraph"/>
              <w:spacing w:before="0"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1BBED22E" w14:textId="77777777" w:rsidR="00285ACF" w:rsidRPr="00020320" w:rsidRDefault="00D83759">
            <w:pPr>
              <w:pStyle w:val="TableParagraph"/>
              <w:spacing w:before="0"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0291FD77" w14:textId="77777777" w:rsidR="00285ACF" w:rsidRPr="00020320" w:rsidRDefault="00D83759">
            <w:pPr>
              <w:pStyle w:val="TableParagraph"/>
              <w:spacing w:before="0"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35B56E09" w14:textId="77777777" w:rsidR="00285ACF" w:rsidRPr="00020320" w:rsidRDefault="00D83759">
            <w:pPr>
              <w:pStyle w:val="TableParagraph"/>
              <w:spacing w:before="0"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301F7295" w14:textId="77777777">
        <w:trPr>
          <w:trHeight w:val="282"/>
        </w:trPr>
        <w:tc>
          <w:tcPr>
            <w:tcW w:w="1574" w:type="dxa"/>
          </w:tcPr>
          <w:p w14:paraId="39CE4759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15</w:t>
            </w:r>
          </w:p>
        </w:tc>
        <w:tc>
          <w:tcPr>
            <w:tcW w:w="4126" w:type="dxa"/>
          </w:tcPr>
          <w:p w14:paraId="3993FA7F" w14:textId="361A9D4C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Isıl Sistemlerin Temelleri</w:t>
            </w:r>
          </w:p>
        </w:tc>
        <w:tc>
          <w:tcPr>
            <w:tcW w:w="643" w:type="dxa"/>
          </w:tcPr>
          <w:p w14:paraId="7CFDB9D1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2CCE8568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09E0B1A3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0C0B7F4D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14980B3C" w14:textId="77777777">
        <w:trPr>
          <w:trHeight w:val="285"/>
        </w:trPr>
        <w:tc>
          <w:tcPr>
            <w:tcW w:w="1574" w:type="dxa"/>
          </w:tcPr>
          <w:p w14:paraId="417B8E27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08</w:t>
            </w:r>
          </w:p>
        </w:tc>
        <w:tc>
          <w:tcPr>
            <w:tcW w:w="4126" w:type="dxa"/>
          </w:tcPr>
          <w:p w14:paraId="3C0947B5" w14:textId="0EFA5BAF" w:rsidR="00285ACF" w:rsidRPr="00020320" w:rsidRDefault="00020320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katronik Sistem Tasarımı</w:t>
            </w:r>
            <w:r w:rsidR="00D83759" w:rsidRPr="00020320">
              <w:rPr>
                <w:lang w:val="tr-TR"/>
              </w:rPr>
              <w:t xml:space="preserve"> I</w:t>
            </w:r>
          </w:p>
        </w:tc>
        <w:tc>
          <w:tcPr>
            <w:tcW w:w="643" w:type="dxa"/>
          </w:tcPr>
          <w:p w14:paraId="4B10C6EA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DABE8E1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2711F2D4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769D88DA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01E31E9E" w14:textId="77777777">
        <w:trPr>
          <w:trHeight w:val="282"/>
        </w:trPr>
        <w:tc>
          <w:tcPr>
            <w:tcW w:w="1574" w:type="dxa"/>
          </w:tcPr>
          <w:p w14:paraId="27F3AFFA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02</w:t>
            </w:r>
          </w:p>
        </w:tc>
        <w:tc>
          <w:tcPr>
            <w:tcW w:w="4126" w:type="dxa"/>
          </w:tcPr>
          <w:p w14:paraId="4AB2BF9E" w14:textId="24B0FB52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Algılayıcılar ve Ölçme</w:t>
            </w:r>
          </w:p>
        </w:tc>
        <w:tc>
          <w:tcPr>
            <w:tcW w:w="643" w:type="dxa"/>
          </w:tcPr>
          <w:p w14:paraId="466DFA46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04271C29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6B70045E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4364822F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7</w:t>
            </w:r>
          </w:p>
        </w:tc>
      </w:tr>
      <w:tr w:rsidR="00285ACF" w:rsidRPr="00020320" w14:paraId="6C1B33AB" w14:textId="77777777">
        <w:trPr>
          <w:trHeight w:val="285"/>
        </w:trPr>
        <w:tc>
          <w:tcPr>
            <w:tcW w:w="1574" w:type="dxa"/>
          </w:tcPr>
          <w:p w14:paraId="011A4933" w14:textId="77777777" w:rsidR="00285ACF" w:rsidRPr="00020320" w:rsidRDefault="00D83759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36</w:t>
            </w:r>
          </w:p>
        </w:tc>
        <w:tc>
          <w:tcPr>
            <w:tcW w:w="4126" w:type="dxa"/>
          </w:tcPr>
          <w:p w14:paraId="6876ED0A" w14:textId="1853D899" w:rsidR="00285ACF" w:rsidRPr="00020320" w:rsidRDefault="0054725A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ikroişlemciler</w:t>
            </w:r>
            <w:r w:rsidR="00D83759" w:rsidRPr="00020320">
              <w:rPr>
                <w:lang w:val="tr-TR"/>
              </w:rPr>
              <w:t xml:space="preserve"> + Lab.</w:t>
            </w:r>
          </w:p>
        </w:tc>
        <w:tc>
          <w:tcPr>
            <w:tcW w:w="643" w:type="dxa"/>
          </w:tcPr>
          <w:p w14:paraId="35707C5C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375F9317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689A9FA3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0EEB1898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7E4B98AC" w14:textId="77777777">
        <w:trPr>
          <w:trHeight w:val="277"/>
        </w:trPr>
        <w:tc>
          <w:tcPr>
            <w:tcW w:w="1574" w:type="dxa"/>
          </w:tcPr>
          <w:p w14:paraId="6A9A06A7" w14:textId="77777777" w:rsidR="00285ACF" w:rsidRPr="00020320" w:rsidRDefault="00D83759">
            <w:pPr>
              <w:pStyle w:val="TableParagraph"/>
              <w:spacing w:line="250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240</w:t>
            </w:r>
          </w:p>
        </w:tc>
        <w:tc>
          <w:tcPr>
            <w:tcW w:w="4126" w:type="dxa"/>
          </w:tcPr>
          <w:p w14:paraId="31FE2549" w14:textId="5C4DCC78" w:rsidR="00285ACF" w:rsidRPr="00020320" w:rsidRDefault="00020320">
            <w:pPr>
              <w:pStyle w:val="TableParagraph"/>
              <w:spacing w:line="250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Elektromekanik Enerji Dönüşümü</w:t>
            </w:r>
          </w:p>
        </w:tc>
        <w:tc>
          <w:tcPr>
            <w:tcW w:w="643" w:type="dxa"/>
            <w:tcBorders>
              <w:bottom w:val="single" w:sz="8" w:space="0" w:color="000000"/>
            </w:tcBorders>
          </w:tcPr>
          <w:p w14:paraId="7DE93B94" w14:textId="77777777" w:rsidR="00285ACF" w:rsidRPr="00020320" w:rsidRDefault="00D83759">
            <w:pPr>
              <w:pStyle w:val="TableParagraph"/>
              <w:spacing w:line="250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779FA9B4" w14:textId="77777777" w:rsidR="00285ACF" w:rsidRPr="00020320" w:rsidRDefault="00D83759">
            <w:pPr>
              <w:pStyle w:val="TableParagraph"/>
              <w:spacing w:line="250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  <w:tcBorders>
              <w:bottom w:val="single" w:sz="8" w:space="0" w:color="000000"/>
            </w:tcBorders>
          </w:tcPr>
          <w:p w14:paraId="433E51DB" w14:textId="77777777" w:rsidR="00285ACF" w:rsidRPr="00020320" w:rsidRDefault="00D83759">
            <w:pPr>
              <w:pStyle w:val="TableParagraph"/>
              <w:spacing w:line="250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48D714F3" w14:textId="77777777" w:rsidR="00285ACF" w:rsidRPr="00020320" w:rsidRDefault="00D83759">
            <w:pPr>
              <w:pStyle w:val="TableParagraph"/>
              <w:spacing w:line="250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46EC6CAE" w14:textId="77777777">
        <w:trPr>
          <w:trHeight w:val="536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352CFBFE" w14:textId="64819CB2" w:rsidR="00285ACF" w:rsidRPr="00020320" w:rsidRDefault="007F240B" w:rsidP="007F240B">
            <w:pPr>
              <w:pStyle w:val="TableParagraph"/>
              <w:spacing w:before="14" w:line="264" w:lineRule="exact"/>
              <w:ind w:left="388" w:right="4542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6 Ders</w:t>
            </w:r>
          </w:p>
        </w:tc>
        <w:tc>
          <w:tcPr>
            <w:tcW w:w="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9CBFC58" w14:textId="77777777" w:rsidR="00285ACF" w:rsidRPr="00020320" w:rsidRDefault="00D83759">
            <w:pPr>
              <w:pStyle w:val="TableParagraph"/>
              <w:spacing w:before="137" w:line="240" w:lineRule="auto"/>
              <w:ind w:left="176" w:right="169"/>
              <w:rPr>
                <w:lang w:val="tr-TR"/>
              </w:rPr>
            </w:pPr>
            <w:r w:rsidRPr="00020320">
              <w:rPr>
                <w:lang w:val="tr-TR"/>
              </w:rPr>
              <w:t>17</w:t>
            </w:r>
          </w:p>
        </w:tc>
        <w:tc>
          <w:tcPr>
            <w:tcW w:w="660" w:type="dxa"/>
            <w:tcBorders>
              <w:top w:val="single" w:sz="8" w:space="0" w:color="000000"/>
              <w:bottom w:val="single" w:sz="8" w:space="0" w:color="000000"/>
            </w:tcBorders>
          </w:tcPr>
          <w:p w14:paraId="419C70DE" w14:textId="77777777" w:rsidR="00285ACF" w:rsidRPr="00020320" w:rsidRDefault="00D83759">
            <w:pPr>
              <w:pStyle w:val="TableParagraph"/>
              <w:spacing w:before="137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6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A2D7A1" w14:textId="77777777" w:rsidR="00285ACF" w:rsidRPr="00020320" w:rsidRDefault="00D83759">
            <w:pPr>
              <w:pStyle w:val="TableParagraph"/>
              <w:spacing w:before="137" w:line="240" w:lineRule="auto"/>
              <w:ind w:right="194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0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37134D" w14:textId="77777777" w:rsidR="00285ACF" w:rsidRPr="00020320" w:rsidRDefault="00D83759">
            <w:pPr>
              <w:pStyle w:val="TableParagraph"/>
              <w:spacing w:before="137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771224C7" w14:textId="77777777" w:rsidR="00285ACF" w:rsidRPr="00020320" w:rsidRDefault="00285ACF">
      <w:pPr>
        <w:rPr>
          <w:lang w:val="tr-TR"/>
        </w:rPr>
        <w:sectPr w:rsidR="00285ACF" w:rsidRPr="00020320">
          <w:pgSz w:w="12240" w:h="15840"/>
          <w:pgMar w:top="1500" w:right="1320" w:bottom="1200" w:left="1340" w:header="0" w:footer="1003" w:gutter="0"/>
          <w:cols w:space="720"/>
        </w:sectPr>
      </w:pPr>
    </w:p>
    <w:p w14:paraId="0E19D0C5" w14:textId="77777777" w:rsidR="00285ACF" w:rsidRPr="00020320" w:rsidRDefault="00285ACF">
      <w:pPr>
        <w:pStyle w:val="GvdeMetni"/>
        <w:spacing w:before="7"/>
        <w:rPr>
          <w:b/>
          <w:sz w:val="8"/>
          <w:lang w:val="tr-TR"/>
        </w:rPr>
      </w:pPr>
    </w:p>
    <w:p w14:paraId="553DD040" w14:textId="5760B36D" w:rsidR="00020320" w:rsidRPr="00020320" w:rsidRDefault="00020320" w:rsidP="00EE2039">
      <w:pPr>
        <w:pStyle w:val="KonuBal"/>
        <w:ind w:left="0" w:firstLine="0"/>
        <w:jc w:val="center"/>
        <w:rPr>
          <w:lang w:val="tr-TR"/>
        </w:rPr>
      </w:pPr>
      <w:r w:rsidRPr="00020320">
        <w:rPr>
          <w:lang w:val="tr-TR"/>
        </w:rPr>
        <w:t>4. Sınıf</w:t>
      </w:r>
    </w:p>
    <w:p w14:paraId="3F6B10C0" w14:textId="77777777" w:rsidR="00020320" w:rsidRPr="00020320" w:rsidRDefault="00020320" w:rsidP="00EE2039">
      <w:pPr>
        <w:pStyle w:val="KonuBal"/>
        <w:jc w:val="center"/>
        <w:rPr>
          <w:lang w:val="tr-TR"/>
        </w:rPr>
      </w:pPr>
    </w:p>
    <w:p w14:paraId="096E6600" w14:textId="585A5A9D" w:rsidR="00020320" w:rsidRPr="00020320" w:rsidRDefault="00020320" w:rsidP="00020320">
      <w:pPr>
        <w:pStyle w:val="KonuBal"/>
        <w:ind w:hanging="3036"/>
        <w:jc w:val="center"/>
        <w:rPr>
          <w:lang w:val="tr-TR"/>
        </w:rPr>
      </w:pPr>
      <w:r w:rsidRPr="00020320">
        <w:rPr>
          <w:lang w:val="tr-TR"/>
        </w:rPr>
        <w:t>7. Dönem</w:t>
      </w: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2BF2E06F" w14:textId="77777777">
        <w:trPr>
          <w:trHeight w:val="530"/>
        </w:trPr>
        <w:tc>
          <w:tcPr>
            <w:tcW w:w="1574" w:type="dxa"/>
          </w:tcPr>
          <w:p w14:paraId="07AEEC94" w14:textId="3BCBFCD7" w:rsidR="007F240B" w:rsidRPr="00020320" w:rsidRDefault="007F240B" w:rsidP="007F240B">
            <w:pPr>
              <w:pStyle w:val="TableParagraph"/>
              <w:spacing w:before="5" w:line="266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5CB6A93A" w14:textId="39CCCFC9" w:rsidR="007F240B" w:rsidRPr="00020320" w:rsidRDefault="007F240B" w:rsidP="007F240B">
            <w:pPr>
              <w:pStyle w:val="TableParagraph"/>
              <w:spacing w:before="130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66871080" w14:textId="63D0B65B" w:rsidR="007F240B" w:rsidRPr="00020320" w:rsidRDefault="007F240B" w:rsidP="007F240B">
            <w:pPr>
              <w:pStyle w:val="TableParagraph"/>
              <w:spacing w:before="130" w:line="240" w:lineRule="auto"/>
              <w:ind w:left="12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6690F70F" w14:textId="264A2EF4" w:rsidR="007F240B" w:rsidRPr="00020320" w:rsidRDefault="007F240B" w:rsidP="007F240B">
            <w:pPr>
              <w:pStyle w:val="TableParagraph"/>
              <w:spacing w:before="130" w:line="240" w:lineRule="auto"/>
              <w:ind w:left="11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6262DE40" w14:textId="750642C1" w:rsidR="007F240B" w:rsidRPr="00020320" w:rsidRDefault="007F240B" w:rsidP="007F240B">
            <w:pPr>
              <w:pStyle w:val="TableParagraph"/>
              <w:spacing w:before="130" w:line="240" w:lineRule="auto"/>
              <w:ind w:right="243"/>
              <w:jc w:val="righ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05F53B5C" w14:textId="6E7BA024" w:rsidR="007F240B" w:rsidRPr="00020320" w:rsidRDefault="007F240B" w:rsidP="007F240B">
            <w:pPr>
              <w:pStyle w:val="TableParagraph"/>
              <w:spacing w:before="130" w:line="240" w:lineRule="auto"/>
              <w:ind w:left="218" w:right="207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584B2809" w14:textId="77777777">
        <w:trPr>
          <w:trHeight w:val="278"/>
        </w:trPr>
        <w:tc>
          <w:tcPr>
            <w:tcW w:w="1574" w:type="dxa"/>
          </w:tcPr>
          <w:p w14:paraId="1F98DC04" w14:textId="77777777" w:rsidR="00285ACF" w:rsidRPr="00020320" w:rsidRDefault="00D83759">
            <w:pPr>
              <w:pStyle w:val="TableParagraph"/>
              <w:spacing w:before="0"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IE 345</w:t>
            </w:r>
          </w:p>
        </w:tc>
        <w:tc>
          <w:tcPr>
            <w:tcW w:w="4126" w:type="dxa"/>
          </w:tcPr>
          <w:p w14:paraId="463D4930" w14:textId="1251F65E" w:rsidR="00285ACF" w:rsidRPr="00020320" w:rsidRDefault="00020320">
            <w:pPr>
              <w:pStyle w:val="TableParagraph"/>
              <w:spacing w:before="0" w:line="258" w:lineRule="exact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ühendislik Ekonomisi</w:t>
            </w:r>
          </w:p>
        </w:tc>
        <w:tc>
          <w:tcPr>
            <w:tcW w:w="643" w:type="dxa"/>
          </w:tcPr>
          <w:p w14:paraId="382D9812" w14:textId="77777777" w:rsidR="00285ACF" w:rsidRPr="00020320" w:rsidRDefault="00D83759">
            <w:pPr>
              <w:pStyle w:val="TableParagraph"/>
              <w:spacing w:before="0"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482FB804" w14:textId="77777777" w:rsidR="00285ACF" w:rsidRPr="00020320" w:rsidRDefault="00D83759">
            <w:pPr>
              <w:pStyle w:val="TableParagraph"/>
              <w:spacing w:before="0"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69B3443F" w14:textId="77777777" w:rsidR="00285ACF" w:rsidRPr="00020320" w:rsidRDefault="00D83759">
            <w:pPr>
              <w:pStyle w:val="TableParagraph"/>
              <w:spacing w:before="0"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1D4E1A14" w14:textId="77777777" w:rsidR="00285ACF" w:rsidRPr="00020320" w:rsidRDefault="00D83759">
            <w:pPr>
              <w:pStyle w:val="TableParagraph"/>
              <w:spacing w:before="0"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7C228BAE" w14:textId="77777777">
        <w:trPr>
          <w:trHeight w:val="282"/>
        </w:trPr>
        <w:tc>
          <w:tcPr>
            <w:tcW w:w="1574" w:type="dxa"/>
          </w:tcPr>
          <w:p w14:paraId="564BD901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09</w:t>
            </w:r>
          </w:p>
        </w:tc>
        <w:tc>
          <w:tcPr>
            <w:tcW w:w="4126" w:type="dxa"/>
          </w:tcPr>
          <w:p w14:paraId="36D0DF3E" w14:textId="4EB6B922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 xml:space="preserve">Mekatronik Sistem Tasarımı </w:t>
            </w:r>
            <w:r w:rsidR="00D83759" w:rsidRPr="00020320">
              <w:rPr>
                <w:lang w:val="tr-TR"/>
              </w:rPr>
              <w:t>II</w:t>
            </w:r>
          </w:p>
        </w:tc>
        <w:tc>
          <w:tcPr>
            <w:tcW w:w="643" w:type="dxa"/>
          </w:tcPr>
          <w:p w14:paraId="06112C3D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BDAC40D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72A000C9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7F4B0598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22E23067" w14:textId="77777777">
        <w:trPr>
          <w:trHeight w:val="285"/>
        </w:trPr>
        <w:tc>
          <w:tcPr>
            <w:tcW w:w="1574" w:type="dxa"/>
          </w:tcPr>
          <w:p w14:paraId="54558EF7" w14:textId="79CE7561" w:rsidR="00285ACF" w:rsidRPr="00020320" w:rsidRDefault="00020320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715A8433" w14:textId="00E4F303" w:rsidR="00285ACF" w:rsidRPr="00020320" w:rsidRDefault="00020320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Teknik Seçmeli</w:t>
            </w:r>
            <w:r w:rsidR="00D83759" w:rsidRPr="00020320">
              <w:rPr>
                <w:lang w:val="tr-TR"/>
              </w:rPr>
              <w:t xml:space="preserve"> I*</w:t>
            </w:r>
          </w:p>
        </w:tc>
        <w:tc>
          <w:tcPr>
            <w:tcW w:w="643" w:type="dxa"/>
          </w:tcPr>
          <w:p w14:paraId="388E9D00" w14:textId="77777777" w:rsidR="00285ACF" w:rsidRPr="00020320" w:rsidRDefault="00D83759">
            <w:pPr>
              <w:pStyle w:val="TableParagraph"/>
              <w:spacing w:line="258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229E83C" w14:textId="77777777" w:rsidR="00285ACF" w:rsidRPr="00020320" w:rsidRDefault="00D83759">
            <w:pPr>
              <w:pStyle w:val="TableParagraph"/>
              <w:spacing w:line="258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2CBF1A78" w14:textId="77777777" w:rsidR="00285ACF" w:rsidRPr="00020320" w:rsidRDefault="00D83759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3A672AD0" w14:textId="77777777" w:rsidR="00285ACF" w:rsidRPr="00020320" w:rsidRDefault="00D83759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393F5255" w14:textId="77777777">
        <w:trPr>
          <w:trHeight w:val="282"/>
        </w:trPr>
        <w:tc>
          <w:tcPr>
            <w:tcW w:w="1574" w:type="dxa"/>
          </w:tcPr>
          <w:p w14:paraId="5A6793CB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401</w:t>
            </w:r>
          </w:p>
        </w:tc>
        <w:tc>
          <w:tcPr>
            <w:tcW w:w="4126" w:type="dxa"/>
          </w:tcPr>
          <w:p w14:paraId="529DAB4F" w14:textId="4D59C738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r>
              <w:t xml:space="preserve">Robot </w:t>
            </w:r>
            <w:proofErr w:type="spellStart"/>
            <w:r>
              <w:t>Bilimine</w:t>
            </w:r>
            <w:proofErr w:type="spellEnd"/>
            <w:r>
              <w:t xml:space="preserve"> </w:t>
            </w:r>
            <w:proofErr w:type="spellStart"/>
            <w:r>
              <w:t>Giriş</w:t>
            </w:r>
            <w:proofErr w:type="spellEnd"/>
          </w:p>
        </w:tc>
        <w:tc>
          <w:tcPr>
            <w:tcW w:w="643" w:type="dxa"/>
          </w:tcPr>
          <w:p w14:paraId="05C1EA5E" w14:textId="77777777" w:rsidR="00285ACF" w:rsidRPr="00020320" w:rsidRDefault="00D83759">
            <w:pPr>
              <w:pStyle w:val="TableParagraph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7B48C481" w14:textId="77777777" w:rsidR="00285ACF" w:rsidRPr="00020320" w:rsidRDefault="00D83759">
            <w:pPr>
              <w:pStyle w:val="TableParagraph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31A77716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1032" w:type="dxa"/>
          </w:tcPr>
          <w:p w14:paraId="009041F7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20EDC6A0" w14:textId="77777777">
        <w:trPr>
          <w:trHeight w:val="532"/>
        </w:trPr>
        <w:tc>
          <w:tcPr>
            <w:tcW w:w="1574" w:type="dxa"/>
          </w:tcPr>
          <w:p w14:paraId="4D466A29" w14:textId="77777777" w:rsidR="00285ACF" w:rsidRPr="00020320" w:rsidRDefault="00D83759">
            <w:pPr>
              <w:pStyle w:val="TableParagraph"/>
              <w:spacing w:before="132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407</w:t>
            </w:r>
          </w:p>
        </w:tc>
        <w:tc>
          <w:tcPr>
            <w:tcW w:w="4126" w:type="dxa"/>
          </w:tcPr>
          <w:p w14:paraId="21637FB0" w14:textId="1C4BA404" w:rsidR="00285ACF" w:rsidRPr="00020320" w:rsidRDefault="00020320">
            <w:pPr>
              <w:pStyle w:val="TableParagraph"/>
              <w:spacing w:before="9" w:line="264" w:lineRule="exact"/>
              <w:ind w:left="108" w:right="477"/>
              <w:jc w:val="left"/>
              <w:rPr>
                <w:lang w:val="tr-TR"/>
              </w:rPr>
            </w:pPr>
            <w:proofErr w:type="spellStart"/>
            <w:r>
              <w:t>Yenilikçi</w:t>
            </w:r>
            <w:proofErr w:type="spellEnd"/>
            <w:r>
              <w:t xml:space="preserve"> </w:t>
            </w:r>
            <w:proofErr w:type="spellStart"/>
            <w:r>
              <w:t>Mühendislik</w:t>
            </w:r>
            <w:proofErr w:type="spellEnd"/>
            <w:r>
              <w:t xml:space="preserve"> </w:t>
            </w:r>
            <w:proofErr w:type="spellStart"/>
            <w:r>
              <w:t>Analizi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Tasarımı</w:t>
            </w:r>
            <w:proofErr w:type="spellEnd"/>
          </w:p>
        </w:tc>
        <w:tc>
          <w:tcPr>
            <w:tcW w:w="643" w:type="dxa"/>
          </w:tcPr>
          <w:p w14:paraId="01263FC9" w14:textId="77777777" w:rsidR="00285ACF" w:rsidRPr="00020320" w:rsidRDefault="00D83759">
            <w:pPr>
              <w:pStyle w:val="TableParagraph"/>
              <w:spacing w:before="132" w:line="240" w:lineRule="auto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  <w:tc>
          <w:tcPr>
            <w:tcW w:w="660" w:type="dxa"/>
          </w:tcPr>
          <w:p w14:paraId="3369A204" w14:textId="77777777" w:rsidR="00285ACF" w:rsidRPr="00020320" w:rsidRDefault="00D83759">
            <w:pPr>
              <w:pStyle w:val="TableParagraph"/>
              <w:spacing w:before="132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76793C6E" w14:textId="77777777" w:rsidR="00285ACF" w:rsidRPr="00020320" w:rsidRDefault="00D83759">
            <w:pPr>
              <w:pStyle w:val="TableParagraph"/>
              <w:spacing w:before="132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24105085" w14:textId="77777777" w:rsidR="00285ACF" w:rsidRPr="00020320" w:rsidRDefault="00D83759">
            <w:pPr>
              <w:pStyle w:val="TableParagraph"/>
              <w:spacing w:before="132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52D330AE" w14:textId="77777777">
        <w:trPr>
          <w:trHeight w:val="278"/>
        </w:trPr>
        <w:tc>
          <w:tcPr>
            <w:tcW w:w="1574" w:type="dxa"/>
          </w:tcPr>
          <w:p w14:paraId="5CE9A677" w14:textId="77777777" w:rsidR="00285ACF" w:rsidRPr="00020320" w:rsidRDefault="00D83759">
            <w:pPr>
              <w:pStyle w:val="TableParagraph"/>
              <w:spacing w:before="3" w:line="256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HIST 201</w:t>
            </w:r>
          </w:p>
        </w:tc>
        <w:tc>
          <w:tcPr>
            <w:tcW w:w="4126" w:type="dxa"/>
          </w:tcPr>
          <w:p w14:paraId="0AA401DE" w14:textId="3C97A3B9" w:rsidR="00285ACF" w:rsidRPr="00020320" w:rsidRDefault="00020320">
            <w:pPr>
              <w:pStyle w:val="TableParagraph"/>
              <w:spacing w:before="3" w:line="256" w:lineRule="exact"/>
              <w:ind w:left="108"/>
              <w:jc w:val="left"/>
              <w:rPr>
                <w:lang w:val="tr-TR"/>
              </w:rPr>
            </w:pPr>
            <w:r>
              <w:t xml:space="preserve">Atatürk </w:t>
            </w:r>
            <w:proofErr w:type="spellStart"/>
            <w:r>
              <w:t>İlke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İnkılap</w:t>
            </w:r>
            <w:proofErr w:type="spellEnd"/>
            <w:r>
              <w:t xml:space="preserve"> </w:t>
            </w:r>
            <w:proofErr w:type="spellStart"/>
            <w:r>
              <w:t>Tarihi</w:t>
            </w:r>
            <w:proofErr w:type="spellEnd"/>
            <w:r>
              <w:t xml:space="preserve"> </w:t>
            </w:r>
            <w:r w:rsidRPr="00020320">
              <w:rPr>
                <w:lang w:val="tr-TR"/>
              </w:rPr>
              <w:t>I</w:t>
            </w:r>
          </w:p>
        </w:tc>
        <w:tc>
          <w:tcPr>
            <w:tcW w:w="643" w:type="dxa"/>
          </w:tcPr>
          <w:p w14:paraId="50E864EF" w14:textId="77777777" w:rsidR="00285ACF" w:rsidRPr="00020320" w:rsidRDefault="00D83759">
            <w:pPr>
              <w:pStyle w:val="TableParagraph"/>
              <w:spacing w:before="3" w:line="256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7E750301" w14:textId="77777777" w:rsidR="00285ACF" w:rsidRPr="00020320" w:rsidRDefault="00D83759">
            <w:pPr>
              <w:pStyle w:val="TableParagraph"/>
              <w:spacing w:before="3" w:line="256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6A0149ED" w14:textId="77777777" w:rsidR="00285ACF" w:rsidRPr="00020320" w:rsidRDefault="00D83759">
            <w:pPr>
              <w:pStyle w:val="TableParagraph"/>
              <w:spacing w:before="3" w:line="256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4E7E0002" w14:textId="77777777" w:rsidR="00285ACF" w:rsidRPr="00020320" w:rsidRDefault="00D83759">
            <w:pPr>
              <w:pStyle w:val="TableParagraph"/>
              <w:spacing w:before="3" w:line="256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64ED46EB" w14:textId="77777777">
        <w:trPr>
          <w:trHeight w:val="280"/>
        </w:trPr>
        <w:tc>
          <w:tcPr>
            <w:tcW w:w="1574" w:type="dxa"/>
          </w:tcPr>
          <w:p w14:paraId="0AFF68E4" w14:textId="77777777" w:rsidR="00285ACF" w:rsidRPr="00020320" w:rsidRDefault="00D83759">
            <w:pPr>
              <w:pStyle w:val="TableParagraph"/>
              <w:spacing w:line="253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300</w:t>
            </w:r>
          </w:p>
        </w:tc>
        <w:tc>
          <w:tcPr>
            <w:tcW w:w="4126" w:type="dxa"/>
          </w:tcPr>
          <w:p w14:paraId="0367B8F7" w14:textId="1DF1EC42" w:rsidR="00285ACF" w:rsidRPr="00020320" w:rsidRDefault="00020320">
            <w:pPr>
              <w:pStyle w:val="TableParagraph"/>
              <w:spacing w:line="253" w:lineRule="exact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Yaz Stajı</w:t>
            </w:r>
            <w:r w:rsidR="00D83759" w:rsidRPr="00020320">
              <w:rPr>
                <w:lang w:val="tr-TR"/>
              </w:rPr>
              <w:t xml:space="preserve"> II</w:t>
            </w:r>
          </w:p>
        </w:tc>
        <w:tc>
          <w:tcPr>
            <w:tcW w:w="643" w:type="dxa"/>
            <w:tcBorders>
              <w:bottom w:val="single" w:sz="8" w:space="0" w:color="000000"/>
            </w:tcBorders>
          </w:tcPr>
          <w:p w14:paraId="3D2F8FCE" w14:textId="77777777" w:rsidR="00285ACF" w:rsidRPr="00020320" w:rsidRDefault="00D83759">
            <w:pPr>
              <w:pStyle w:val="TableParagraph"/>
              <w:spacing w:line="253" w:lineRule="exact"/>
              <w:ind w:left="12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64ACB4E4" w14:textId="77777777" w:rsidR="00285ACF" w:rsidRPr="00020320" w:rsidRDefault="00D83759">
            <w:pPr>
              <w:pStyle w:val="TableParagraph"/>
              <w:spacing w:line="253" w:lineRule="exact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  <w:tcBorders>
              <w:bottom w:val="single" w:sz="8" w:space="0" w:color="000000"/>
            </w:tcBorders>
          </w:tcPr>
          <w:p w14:paraId="50A46D9D" w14:textId="77777777" w:rsidR="00285ACF" w:rsidRPr="00020320" w:rsidRDefault="00D83759">
            <w:pPr>
              <w:pStyle w:val="TableParagraph"/>
              <w:spacing w:line="253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4F0DF142" w14:textId="77777777" w:rsidR="00285ACF" w:rsidRPr="00020320" w:rsidRDefault="00D83759">
            <w:pPr>
              <w:pStyle w:val="TableParagraph"/>
              <w:spacing w:line="253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41736ED4" w14:textId="77777777">
        <w:trPr>
          <w:trHeight w:val="534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7DC68C52" w14:textId="577CCBEF" w:rsidR="00285ACF" w:rsidRPr="00020320" w:rsidRDefault="007F240B">
            <w:pPr>
              <w:pStyle w:val="TableParagraph"/>
              <w:spacing w:before="2" w:line="260" w:lineRule="atLeast"/>
              <w:ind w:left="112" w:right="4823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7 Ders</w:t>
            </w:r>
          </w:p>
        </w:tc>
        <w:tc>
          <w:tcPr>
            <w:tcW w:w="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450215A8" w14:textId="77777777" w:rsidR="00285ACF" w:rsidRPr="00020320" w:rsidRDefault="00D83759">
            <w:pPr>
              <w:pStyle w:val="TableParagraph"/>
              <w:spacing w:before="134" w:line="240" w:lineRule="auto"/>
              <w:ind w:left="176" w:right="170"/>
              <w:rPr>
                <w:lang w:val="tr-TR"/>
              </w:rPr>
            </w:pPr>
            <w:r w:rsidRPr="00020320">
              <w:rPr>
                <w:lang w:val="tr-TR"/>
              </w:rPr>
              <w:t>15</w:t>
            </w:r>
          </w:p>
        </w:tc>
        <w:tc>
          <w:tcPr>
            <w:tcW w:w="660" w:type="dxa"/>
            <w:tcBorders>
              <w:top w:val="single" w:sz="8" w:space="0" w:color="000000"/>
              <w:bottom w:val="single" w:sz="8" w:space="0" w:color="000000"/>
            </w:tcBorders>
          </w:tcPr>
          <w:p w14:paraId="7C05AF36" w14:textId="77777777" w:rsidR="00285ACF" w:rsidRPr="00020320" w:rsidRDefault="00D83759">
            <w:pPr>
              <w:pStyle w:val="TableParagraph"/>
              <w:spacing w:before="134" w:line="240" w:lineRule="auto"/>
              <w:ind w:left="9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  <w:tc>
          <w:tcPr>
            <w:tcW w:w="66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1F9B04" w14:textId="77777777" w:rsidR="00285ACF" w:rsidRPr="00020320" w:rsidRDefault="00D83759">
            <w:pPr>
              <w:pStyle w:val="TableParagraph"/>
              <w:spacing w:before="134" w:line="240" w:lineRule="auto"/>
              <w:ind w:right="194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7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8A8740" w14:textId="77777777" w:rsidR="00285ACF" w:rsidRPr="00020320" w:rsidRDefault="00D83759">
            <w:pPr>
              <w:pStyle w:val="TableParagraph"/>
              <w:spacing w:before="134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046F926C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08CC1A51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191A423C" w14:textId="77777777" w:rsidR="00285ACF" w:rsidRPr="00020320" w:rsidRDefault="00285ACF">
      <w:pPr>
        <w:pStyle w:val="GvdeMetni"/>
        <w:rPr>
          <w:b/>
          <w:sz w:val="26"/>
          <w:lang w:val="tr-TR"/>
        </w:rPr>
      </w:pPr>
    </w:p>
    <w:p w14:paraId="1F6BC31A" w14:textId="77777777" w:rsidR="00285ACF" w:rsidRPr="00020320" w:rsidRDefault="00285ACF">
      <w:pPr>
        <w:pStyle w:val="GvdeMetni"/>
        <w:spacing w:before="3"/>
        <w:rPr>
          <w:b/>
          <w:sz w:val="32"/>
          <w:lang w:val="tr-TR"/>
        </w:rPr>
      </w:pPr>
    </w:p>
    <w:p w14:paraId="1AA1AC0A" w14:textId="2732AEC1" w:rsidR="00020320" w:rsidRPr="00020320" w:rsidRDefault="00020320" w:rsidP="00020320">
      <w:pPr>
        <w:pStyle w:val="KonuBal"/>
        <w:ind w:hanging="3036"/>
        <w:jc w:val="center"/>
        <w:rPr>
          <w:lang w:val="tr-TR"/>
        </w:rPr>
      </w:pPr>
      <w:r>
        <w:rPr>
          <w:lang w:val="tr-TR"/>
        </w:rPr>
        <w:t>8</w:t>
      </w:r>
      <w:r w:rsidRPr="00020320">
        <w:rPr>
          <w:lang w:val="tr-TR"/>
        </w:rPr>
        <w:t>. Dönem</w:t>
      </w:r>
    </w:p>
    <w:tbl>
      <w:tblPr>
        <w:tblW w:w="0" w:type="auto"/>
        <w:tblInd w:w="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7F240B" w:rsidRPr="00020320" w14:paraId="51FFFF28" w14:textId="77777777">
        <w:trPr>
          <w:trHeight w:val="530"/>
        </w:trPr>
        <w:tc>
          <w:tcPr>
            <w:tcW w:w="1574" w:type="dxa"/>
          </w:tcPr>
          <w:p w14:paraId="21823E11" w14:textId="530F110A" w:rsidR="007F240B" w:rsidRPr="00020320" w:rsidRDefault="007F240B" w:rsidP="007F240B">
            <w:pPr>
              <w:pStyle w:val="TableParagraph"/>
              <w:spacing w:before="5" w:line="266" w:lineRule="exact"/>
              <w:ind w:left="107" w:right="674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Kodu</w:t>
            </w:r>
          </w:p>
        </w:tc>
        <w:tc>
          <w:tcPr>
            <w:tcW w:w="4126" w:type="dxa"/>
          </w:tcPr>
          <w:p w14:paraId="1C93E473" w14:textId="14D8AE0C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Ders Adı</w:t>
            </w:r>
          </w:p>
        </w:tc>
        <w:tc>
          <w:tcPr>
            <w:tcW w:w="643" w:type="dxa"/>
          </w:tcPr>
          <w:p w14:paraId="70AFD42F" w14:textId="409C5080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</w:t>
            </w:r>
          </w:p>
        </w:tc>
        <w:tc>
          <w:tcPr>
            <w:tcW w:w="660" w:type="dxa"/>
          </w:tcPr>
          <w:p w14:paraId="246C090F" w14:textId="05873802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R</w:t>
            </w:r>
          </w:p>
        </w:tc>
        <w:tc>
          <w:tcPr>
            <w:tcW w:w="661" w:type="dxa"/>
          </w:tcPr>
          <w:p w14:paraId="5FA45332" w14:textId="532AB3B6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K</w:t>
            </w:r>
          </w:p>
        </w:tc>
        <w:tc>
          <w:tcPr>
            <w:tcW w:w="1032" w:type="dxa"/>
          </w:tcPr>
          <w:p w14:paraId="3E18A1B2" w14:textId="5117281E" w:rsidR="007F240B" w:rsidRPr="00020320" w:rsidRDefault="007F240B" w:rsidP="007F240B">
            <w:pPr>
              <w:pStyle w:val="TableParagraph"/>
              <w:spacing w:before="132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AKTS</w:t>
            </w:r>
          </w:p>
        </w:tc>
      </w:tr>
      <w:tr w:rsidR="00285ACF" w:rsidRPr="00020320" w14:paraId="7CF81872" w14:textId="77777777">
        <w:trPr>
          <w:trHeight w:val="278"/>
        </w:trPr>
        <w:tc>
          <w:tcPr>
            <w:tcW w:w="1574" w:type="dxa"/>
          </w:tcPr>
          <w:p w14:paraId="64EC8509" w14:textId="77777777" w:rsidR="00285ACF" w:rsidRPr="00020320" w:rsidRDefault="00D83759">
            <w:pPr>
              <w:pStyle w:val="TableParagraph"/>
              <w:spacing w:before="1" w:line="258" w:lineRule="exact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HIST 202</w:t>
            </w:r>
          </w:p>
        </w:tc>
        <w:tc>
          <w:tcPr>
            <w:tcW w:w="4126" w:type="dxa"/>
          </w:tcPr>
          <w:p w14:paraId="60B88C80" w14:textId="68781133" w:rsidR="00285ACF" w:rsidRPr="00020320" w:rsidRDefault="00020320">
            <w:pPr>
              <w:pStyle w:val="TableParagraph"/>
              <w:spacing w:before="1" w:line="258" w:lineRule="exact"/>
              <w:ind w:left="108"/>
              <w:jc w:val="left"/>
              <w:rPr>
                <w:lang w:val="tr-TR"/>
              </w:rPr>
            </w:pPr>
            <w:r>
              <w:t xml:space="preserve">Atatürk </w:t>
            </w:r>
            <w:proofErr w:type="spellStart"/>
            <w:r>
              <w:t>İlke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İnkılap</w:t>
            </w:r>
            <w:proofErr w:type="spellEnd"/>
            <w:r>
              <w:t xml:space="preserve"> </w:t>
            </w:r>
            <w:proofErr w:type="spellStart"/>
            <w:r>
              <w:t>Tarihi</w:t>
            </w:r>
            <w:proofErr w:type="spellEnd"/>
            <w:r>
              <w:t xml:space="preserve"> </w:t>
            </w:r>
            <w:r w:rsidR="00D83759" w:rsidRPr="00020320">
              <w:rPr>
                <w:lang w:val="tr-TR"/>
              </w:rPr>
              <w:t>II</w:t>
            </w:r>
          </w:p>
        </w:tc>
        <w:tc>
          <w:tcPr>
            <w:tcW w:w="643" w:type="dxa"/>
          </w:tcPr>
          <w:p w14:paraId="22F2E95C" w14:textId="77777777" w:rsidR="00285ACF" w:rsidRPr="00020320" w:rsidRDefault="00D83759">
            <w:pPr>
              <w:pStyle w:val="TableParagraph"/>
              <w:spacing w:before="1" w:line="258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0" w:type="dxa"/>
          </w:tcPr>
          <w:p w14:paraId="5BEF469C" w14:textId="77777777" w:rsidR="00285ACF" w:rsidRPr="00020320" w:rsidRDefault="00D83759">
            <w:pPr>
              <w:pStyle w:val="TableParagraph"/>
              <w:spacing w:before="1" w:line="258" w:lineRule="exact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0574C6DC" w14:textId="77777777" w:rsidR="00285ACF" w:rsidRPr="00020320" w:rsidRDefault="00D83759">
            <w:pPr>
              <w:pStyle w:val="TableParagraph"/>
              <w:spacing w:before="1"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</w:tcPr>
          <w:p w14:paraId="6BFDA6E2" w14:textId="77777777" w:rsidR="00285ACF" w:rsidRPr="00020320" w:rsidRDefault="00D83759">
            <w:pPr>
              <w:pStyle w:val="TableParagraph"/>
              <w:spacing w:before="1"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020320" w:rsidRPr="00020320" w14:paraId="604DA465" w14:textId="77777777">
        <w:trPr>
          <w:trHeight w:val="282"/>
        </w:trPr>
        <w:tc>
          <w:tcPr>
            <w:tcW w:w="1574" w:type="dxa"/>
          </w:tcPr>
          <w:p w14:paraId="54CEC06E" w14:textId="5E30AD1A" w:rsidR="00020320" w:rsidRPr="00020320" w:rsidRDefault="00020320" w:rsidP="00020320">
            <w:pPr>
              <w:pStyle w:val="TableParagraph"/>
              <w:ind w:left="107"/>
              <w:jc w:val="left"/>
              <w:rPr>
                <w:lang w:val="tr-TR"/>
              </w:rPr>
            </w:pPr>
            <w:r w:rsidRPr="00CA5146"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1AB90EE9" w14:textId="0F338D0E" w:rsidR="00020320" w:rsidRPr="00020320" w:rsidRDefault="00020320" w:rsidP="00020320">
            <w:pPr>
              <w:pStyle w:val="TableParagraph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Teknik Seçmeli</w:t>
            </w:r>
            <w:r w:rsidRPr="00020320">
              <w:rPr>
                <w:lang w:val="tr-TR"/>
              </w:rPr>
              <w:t xml:space="preserve"> II*</w:t>
            </w:r>
          </w:p>
        </w:tc>
        <w:tc>
          <w:tcPr>
            <w:tcW w:w="643" w:type="dxa"/>
          </w:tcPr>
          <w:p w14:paraId="487DB70B" w14:textId="77777777" w:rsidR="00020320" w:rsidRPr="00020320" w:rsidRDefault="00020320" w:rsidP="00020320">
            <w:pPr>
              <w:pStyle w:val="TableParagraph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19E3F5E4" w14:textId="77777777" w:rsidR="00020320" w:rsidRPr="00020320" w:rsidRDefault="00020320" w:rsidP="00020320">
            <w:pPr>
              <w:pStyle w:val="TableParagraph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595CFDF3" w14:textId="77777777" w:rsidR="00020320" w:rsidRPr="00020320" w:rsidRDefault="00020320" w:rsidP="00020320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5F87301D" w14:textId="77777777" w:rsidR="00020320" w:rsidRPr="00020320" w:rsidRDefault="00020320" w:rsidP="00020320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020320" w:rsidRPr="00020320" w14:paraId="30115C35" w14:textId="77777777">
        <w:trPr>
          <w:trHeight w:val="285"/>
        </w:trPr>
        <w:tc>
          <w:tcPr>
            <w:tcW w:w="1574" w:type="dxa"/>
          </w:tcPr>
          <w:p w14:paraId="1DA8AB0F" w14:textId="67BC490C" w:rsidR="00020320" w:rsidRPr="00020320" w:rsidRDefault="00020320" w:rsidP="00020320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CA5146"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6AB7154B" w14:textId="5406CF5A" w:rsidR="00020320" w:rsidRPr="00020320" w:rsidRDefault="00020320" w:rsidP="00020320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Teknik Seçmeli</w:t>
            </w:r>
            <w:r w:rsidRPr="00020320">
              <w:rPr>
                <w:lang w:val="tr-TR"/>
              </w:rPr>
              <w:t xml:space="preserve"> III*</w:t>
            </w:r>
          </w:p>
        </w:tc>
        <w:tc>
          <w:tcPr>
            <w:tcW w:w="643" w:type="dxa"/>
          </w:tcPr>
          <w:p w14:paraId="0CB8DCF4" w14:textId="77777777" w:rsidR="00020320" w:rsidRPr="00020320" w:rsidRDefault="00020320" w:rsidP="00020320">
            <w:pPr>
              <w:pStyle w:val="TableParagraph"/>
              <w:spacing w:line="258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2B01360A" w14:textId="77777777" w:rsidR="00020320" w:rsidRPr="00020320" w:rsidRDefault="00020320" w:rsidP="00020320">
            <w:pPr>
              <w:pStyle w:val="TableParagraph"/>
              <w:spacing w:line="258" w:lineRule="exact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6882D65A" w14:textId="77777777" w:rsidR="00020320" w:rsidRPr="00020320" w:rsidRDefault="00020320" w:rsidP="00020320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7E6627CA" w14:textId="77777777" w:rsidR="00020320" w:rsidRPr="00020320" w:rsidRDefault="00020320" w:rsidP="00020320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020320" w:rsidRPr="00020320" w14:paraId="3889B8C8" w14:textId="77777777">
        <w:trPr>
          <w:trHeight w:val="282"/>
        </w:trPr>
        <w:tc>
          <w:tcPr>
            <w:tcW w:w="1574" w:type="dxa"/>
          </w:tcPr>
          <w:p w14:paraId="250B1F6B" w14:textId="08BC4A15" w:rsidR="00020320" w:rsidRPr="00020320" w:rsidRDefault="00020320" w:rsidP="00020320">
            <w:pPr>
              <w:pStyle w:val="TableParagraph"/>
              <w:ind w:left="107"/>
              <w:jc w:val="left"/>
              <w:rPr>
                <w:lang w:val="tr-TR"/>
              </w:rPr>
            </w:pPr>
            <w:r w:rsidRPr="00CA5146"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36C10E42" w14:textId="515F5360" w:rsidR="00020320" w:rsidRPr="00020320" w:rsidRDefault="00020320" w:rsidP="00020320">
            <w:pPr>
              <w:pStyle w:val="TableParagraph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Teknik Seçmeli</w:t>
            </w:r>
            <w:r w:rsidRPr="00020320">
              <w:rPr>
                <w:lang w:val="tr-TR"/>
              </w:rPr>
              <w:t xml:space="preserve"> IV*</w:t>
            </w:r>
          </w:p>
        </w:tc>
        <w:tc>
          <w:tcPr>
            <w:tcW w:w="643" w:type="dxa"/>
          </w:tcPr>
          <w:p w14:paraId="274CD145" w14:textId="77777777" w:rsidR="00020320" w:rsidRPr="00020320" w:rsidRDefault="00020320" w:rsidP="00020320">
            <w:pPr>
              <w:pStyle w:val="TableParagraph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49050EFF" w14:textId="77777777" w:rsidR="00020320" w:rsidRPr="00020320" w:rsidRDefault="00020320" w:rsidP="00020320">
            <w:pPr>
              <w:pStyle w:val="TableParagraph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621D18B0" w14:textId="77777777" w:rsidR="00020320" w:rsidRPr="00020320" w:rsidRDefault="00020320" w:rsidP="00020320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1148FFCB" w14:textId="77777777" w:rsidR="00020320" w:rsidRPr="00020320" w:rsidRDefault="00020320" w:rsidP="00020320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020320" w:rsidRPr="00020320" w14:paraId="4BF596C5" w14:textId="77777777">
        <w:trPr>
          <w:trHeight w:val="285"/>
        </w:trPr>
        <w:tc>
          <w:tcPr>
            <w:tcW w:w="1574" w:type="dxa"/>
          </w:tcPr>
          <w:p w14:paraId="1682A6AD" w14:textId="5D10DD08" w:rsidR="00020320" w:rsidRPr="00020320" w:rsidRDefault="00020320" w:rsidP="00020320">
            <w:pPr>
              <w:pStyle w:val="TableParagraph"/>
              <w:spacing w:line="258" w:lineRule="exact"/>
              <w:ind w:left="107"/>
              <w:jc w:val="left"/>
              <w:rPr>
                <w:lang w:val="tr-TR"/>
              </w:rPr>
            </w:pPr>
            <w:r w:rsidRPr="00CA5146">
              <w:rPr>
                <w:lang w:val="tr-TR"/>
              </w:rPr>
              <w:t>Seçmeli</w:t>
            </w:r>
          </w:p>
        </w:tc>
        <w:tc>
          <w:tcPr>
            <w:tcW w:w="4126" w:type="dxa"/>
          </w:tcPr>
          <w:p w14:paraId="2D410268" w14:textId="315346CC" w:rsidR="00020320" w:rsidRPr="00020320" w:rsidRDefault="00020320" w:rsidP="00020320">
            <w:pPr>
              <w:pStyle w:val="TableParagraph"/>
              <w:spacing w:line="258" w:lineRule="exact"/>
              <w:ind w:left="108"/>
              <w:jc w:val="left"/>
              <w:rPr>
                <w:lang w:val="tr-TR"/>
              </w:rPr>
            </w:pPr>
            <w:r>
              <w:rPr>
                <w:lang w:val="tr-TR"/>
              </w:rPr>
              <w:t>Teknik Seçmeli</w:t>
            </w:r>
            <w:r w:rsidRPr="00020320">
              <w:rPr>
                <w:lang w:val="tr-TR"/>
              </w:rPr>
              <w:t xml:space="preserve"> V*</w:t>
            </w:r>
          </w:p>
        </w:tc>
        <w:tc>
          <w:tcPr>
            <w:tcW w:w="643" w:type="dxa"/>
          </w:tcPr>
          <w:p w14:paraId="3206152B" w14:textId="77777777" w:rsidR="00020320" w:rsidRPr="00020320" w:rsidRDefault="00020320" w:rsidP="00020320">
            <w:pPr>
              <w:pStyle w:val="TableParagraph"/>
              <w:spacing w:line="258" w:lineRule="exact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2E66CDBE" w14:textId="77777777" w:rsidR="00020320" w:rsidRPr="00020320" w:rsidRDefault="00020320" w:rsidP="00020320">
            <w:pPr>
              <w:pStyle w:val="TableParagraph"/>
              <w:spacing w:line="258" w:lineRule="exact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38EFB190" w14:textId="77777777" w:rsidR="00020320" w:rsidRPr="00020320" w:rsidRDefault="00020320" w:rsidP="00020320">
            <w:pPr>
              <w:pStyle w:val="TableParagraph"/>
              <w:spacing w:line="258" w:lineRule="exact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5E7BBC59" w14:textId="77777777" w:rsidR="00020320" w:rsidRPr="00020320" w:rsidRDefault="00020320" w:rsidP="00020320">
            <w:pPr>
              <w:pStyle w:val="TableParagraph"/>
              <w:spacing w:line="258" w:lineRule="exact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5</w:t>
            </w:r>
          </w:p>
        </w:tc>
      </w:tr>
      <w:tr w:rsidR="00285ACF" w:rsidRPr="00020320" w14:paraId="0F21BCB8" w14:textId="77777777">
        <w:trPr>
          <w:trHeight w:val="282"/>
        </w:trPr>
        <w:tc>
          <w:tcPr>
            <w:tcW w:w="1574" w:type="dxa"/>
          </w:tcPr>
          <w:p w14:paraId="27A5E7BF" w14:textId="77777777" w:rsidR="00285ACF" w:rsidRPr="00020320" w:rsidRDefault="00D83759">
            <w:pPr>
              <w:pStyle w:val="TableParagraph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IE 446</w:t>
            </w:r>
          </w:p>
        </w:tc>
        <w:tc>
          <w:tcPr>
            <w:tcW w:w="4126" w:type="dxa"/>
          </w:tcPr>
          <w:p w14:paraId="22B85E9C" w14:textId="7963CA5B" w:rsidR="00285ACF" w:rsidRPr="00020320" w:rsidRDefault="00020320">
            <w:pPr>
              <w:pStyle w:val="TableParagraph"/>
              <w:ind w:left="108"/>
              <w:jc w:val="left"/>
              <w:rPr>
                <w:lang w:val="tr-TR"/>
              </w:rPr>
            </w:pPr>
            <w:proofErr w:type="spellStart"/>
            <w:r>
              <w:t>Proje</w:t>
            </w:r>
            <w:proofErr w:type="spellEnd"/>
            <w:r>
              <w:t xml:space="preserve"> </w:t>
            </w:r>
            <w:proofErr w:type="spellStart"/>
            <w:r>
              <w:t>Mühendisliği</w:t>
            </w:r>
            <w:proofErr w:type="spellEnd"/>
            <w:r>
              <w:t xml:space="preserve"> </w:t>
            </w:r>
            <w:proofErr w:type="spellStart"/>
            <w:r>
              <w:t>Yönetimi</w:t>
            </w:r>
            <w:proofErr w:type="spellEnd"/>
          </w:p>
        </w:tc>
        <w:tc>
          <w:tcPr>
            <w:tcW w:w="643" w:type="dxa"/>
          </w:tcPr>
          <w:p w14:paraId="16124072" w14:textId="77777777" w:rsidR="00285ACF" w:rsidRPr="00020320" w:rsidRDefault="00D83759">
            <w:pPr>
              <w:pStyle w:val="TableParagraph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660" w:type="dxa"/>
          </w:tcPr>
          <w:p w14:paraId="553F0A9D" w14:textId="77777777" w:rsidR="00285ACF" w:rsidRPr="00020320" w:rsidRDefault="00D83759">
            <w:pPr>
              <w:pStyle w:val="TableParagraph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0</w:t>
            </w:r>
          </w:p>
        </w:tc>
        <w:tc>
          <w:tcPr>
            <w:tcW w:w="661" w:type="dxa"/>
          </w:tcPr>
          <w:p w14:paraId="6E870186" w14:textId="77777777" w:rsidR="00285ACF" w:rsidRPr="00020320" w:rsidRDefault="00D83759">
            <w:pPr>
              <w:pStyle w:val="TableParagraph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  <w:tc>
          <w:tcPr>
            <w:tcW w:w="1032" w:type="dxa"/>
          </w:tcPr>
          <w:p w14:paraId="4C525F60" w14:textId="77777777" w:rsidR="00285ACF" w:rsidRPr="00020320" w:rsidRDefault="00D83759">
            <w:pPr>
              <w:pStyle w:val="TableParagraph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4</w:t>
            </w:r>
          </w:p>
        </w:tc>
      </w:tr>
      <w:tr w:rsidR="00285ACF" w:rsidRPr="00020320" w14:paraId="71EB69E0" w14:textId="77777777">
        <w:trPr>
          <w:trHeight w:val="527"/>
        </w:trPr>
        <w:tc>
          <w:tcPr>
            <w:tcW w:w="1574" w:type="dxa"/>
          </w:tcPr>
          <w:p w14:paraId="1C51A654" w14:textId="77777777" w:rsidR="00285ACF" w:rsidRPr="00020320" w:rsidRDefault="00D83759">
            <w:pPr>
              <w:pStyle w:val="TableParagraph"/>
              <w:spacing w:before="132" w:line="240" w:lineRule="auto"/>
              <w:ind w:left="107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MECE 408</w:t>
            </w:r>
          </w:p>
        </w:tc>
        <w:tc>
          <w:tcPr>
            <w:tcW w:w="4126" w:type="dxa"/>
          </w:tcPr>
          <w:p w14:paraId="0366A2EF" w14:textId="0894BA2C" w:rsidR="00285ACF" w:rsidRPr="00020320" w:rsidRDefault="00020320">
            <w:pPr>
              <w:pStyle w:val="TableParagraph"/>
              <w:spacing w:before="9" w:line="264" w:lineRule="exact"/>
              <w:ind w:left="108" w:right="596"/>
              <w:jc w:val="left"/>
              <w:rPr>
                <w:lang w:val="tr-TR"/>
              </w:rPr>
            </w:pPr>
            <w:proofErr w:type="spellStart"/>
            <w:r>
              <w:t>Yenilikçi</w:t>
            </w:r>
            <w:proofErr w:type="spellEnd"/>
            <w:r>
              <w:t xml:space="preserve"> </w:t>
            </w:r>
            <w:proofErr w:type="spellStart"/>
            <w:r>
              <w:t>Mühendislik</w:t>
            </w:r>
            <w:proofErr w:type="spellEnd"/>
            <w:r>
              <w:t xml:space="preserve"> </w:t>
            </w:r>
            <w:proofErr w:type="spellStart"/>
            <w:r>
              <w:t>Tasarımı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Uygulaması</w:t>
            </w:r>
            <w:proofErr w:type="spellEnd"/>
          </w:p>
        </w:tc>
        <w:tc>
          <w:tcPr>
            <w:tcW w:w="643" w:type="dxa"/>
          </w:tcPr>
          <w:p w14:paraId="13856A11" w14:textId="77777777" w:rsidR="00285ACF" w:rsidRPr="00020320" w:rsidRDefault="00D83759">
            <w:pPr>
              <w:pStyle w:val="TableParagraph"/>
              <w:spacing w:before="132" w:line="240" w:lineRule="auto"/>
              <w:ind w:right="24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</w:t>
            </w:r>
          </w:p>
        </w:tc>
        <w:tc>
          <w:tcPr>
            <w:tcW w:w="660" w:type="dxa"/>
          </w:tcPr>
          <w:p w14:paraId="0042CD58" w14:textId="77777777" w:rsidR="00285ACF" w:rsidRPr="00020320" w:rsidRDefault="00D83759">
            <w:pPr>
              <w:pStyle w:val="TableParagraph"/>
              <w:spacing w:before="132" w:line="240" w:lineRule="auto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</w:tcPr>
          <w:p w14:paraId="1DCC612B" w14:textId="77777777" w:rsidR="00285ACF" w:rsidRPr="00020320" w:rsidRDefault="00D83759">
            <w:pPr>
              <w:pStyle w:val="TableParagraph"/>
              <w:spacing w:before="132" w:line="240" w:lineRule="auto"/>
              <w:ind w:right="25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1032" w:type="dxa"/>
            <w:tcBorders>
              <w:bottom w:val="single" w:sz="8" w:space="0" w:color="000000"/>
            </w:tcBorders>
          </w:tcPr>
          <w:p w14:paraId="44B86AF1" w14:textId="77777777" w:rsidR="00285ACF" w:rsidRPr="00020320" w:rsidRDefault="00D83759">
            <w:pPr>
              <w:pStyle w:val="TableParagraph"/>
              <w:spacing w:before="132" w:line="240" w:lineRule="auto"/>
              <w:ind w:left="11"/>
              <w:rPr>
                <w:lang w:val="tr-TR"/>
              </w:rPr>
            </w:pPr>
            <w:r w:rsidRPr="00020320">
              <w:rPr>
                <w:lang w:val="tr-TR"/>
              </w:rPr>
              <w:t>3</w:t>
            </w:r>
          </w:p>
        </w:tc>
      </w:tr>
      <w:tr w:rsidR="00285ACF" w:rsidRPr="00020320" w14:paraId="51D35480" w14:textId="77777777">
        <w:trPr>
          <w:trHeight w:val="526"/>
        </w:trPr>
        <w:tc>
          <w:tcPr>
            <w:tcW w:w="5700" w:type="dxa"/>
            <w:gridSpan w:val="2"/>
            <w:tcBorders>
              <w:left w:val="nil"/>
              <w:bottom w:val="nil"/>
              <w:right w:val="single" w:sz="8" w:space="0" w:color="000000"/>
            </w:tcBorders>
          </w:tcPr>
          <w:p w14:paraId="6F49BDC5" w14:textId="004BA982" w:rsidR="00285ACF" w:rsidRPr="00020320" w:rsidRDefault="007F240B">
            <w:pPr>
              <w:pStyle w:val="TableParagraph"/>
              <w:spacing w:before="0" w:line="266" w:lineRule="exact"/>
              <w:ind w:left="424" w:right="4511" w:firstLine="28"/>
              <w:jc w:val="left"/>
              <w:rPr>
                <w:lang w:val="tr-TR"/>
              </w:rPr>
            </w:pPr>
            <w:r w:rsidRPr="00020320">
              <w:rPr>
                <w:lang w:val="tr-TR"/>
              </w:rPr>
              <w:t>Toplam 7 Ders</w:t>
            </w:r>
          </w:p>
        </w:tc>
        <w:tc>
          <w:tcPr>
            <w:tcW w:w="643" w:type="dxa"/>
            <w:tcBorders>
              <w:left w:val="single" w:sz="8" w:space="0" w:color="000000"/>
              <w:bottom w:val="single" w:sz="8" w:space="0" w:color="000000"/>
            </w:tcBorders>
          </w:tcPr>
          <w:p w14:paraId="7B021118" w14:textId="77777777" w:rsidR="00285ACF" w:rsidRPr="00020320" w:rsidRDefault="00D83759">
            <w:pPr>
              <w:pStyle w:val="TableParagraph"/>
              <w:spacing w:before="127" w:line="240" w:lineRule="auto"/>
              <w:ind w:right="188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8</w:t>
            </w:r>
          </w:p>
        </w:tc>
        <w:tc>
          <w:tcPr>
            <w:tcW w:w="660" w:type="dxa"/>
            <w:tcBorders>
              <w:bottom w:val="single" w:sz="8" w:space="0" w:color="000000"/>
            </w:tcBorders>
          </w:tcPr>
          <w:p w14:paraId="1956C087" w14:textId="77777777" w:rsidR="00285ACF" w:rsidRPr="00020320" w:rsidRDefault="00D83759">
            <w:pPr>
              <w:pStyle w:val="TableParagraph"/>
              <w:spacing w:before="127" w:line="240" w:lineRule="auto"/>
              <w:ind w:right="257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2</w:t>
            </w:r>
          </w:p>
        </w:tc>
        <w:tc>
          <w:tcPr>
            <w:tcW w:w="661" w:type="dxa"/>
            <w:tcBorders>
              <w:bottom w:val="single" w:sz="8" w:space="0" w:color="000000"/>
              <w:right w:val="single" w:sz="8" w:space="0" w:color="000000"/>
            </w:tcBorders>
          </w:tcPr>
          <w:p w14:paraId="3024C9CB" w14:textId="77777777" w:rsidR="00285ACF" w:rsidRPr="00020320" w:rsidRDefault="00D83759">
            <w:pPr>
              <w:pStyle w:val="TableParagraph"/>
              <w:spacing w:before="127" w:line="240" w:lineRule="auto"/>
              <w:ind w:right="194"/>
              <w:jc w:val="right"/>
              <w:rPr>
                <w:lang w:val="tr-TR"/>
              </w:rPr>
            </w:pPr>
            <w:r w:rsidRPr="00020320">
              <w:rPr>
                <w:lang w:val="tr-TR"/>
              </w:rPr>
              <w:t>19</w:t>
            </w:r>
          </w:p>
        </w:tc>
        <w:tc>
          <w:tcPr>
            <w:tcW w:w="10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5E46EB" w14:textId="77777777" w:rsidR="00285ACF" w:rsidRPr="00020320" w:rsidRDefault="00D83759">
            <w:pPr>
              <w:pStyle w:val="TableParagraph"/>
              <w:spacing w:before="127" w:line="240" w:lineRule="auto"/>
              <w:ind w:left="371" w:right="360"/>
              <w:rPr>
                <w:lang w:val="tr-TR"/>
              </w:rPr>
            </w:pPr>
            <w:r w:rsidRPr="00020320">
              <w:rPr>
                <w:lang w:val="tr-TR"/>
              </w:rPr>
              <w:t>30</w:t>
            </w:r>
          </w:p>
        </w:tc>
      </w:tr>
    </w:tbl>
    <w:p w14:paraId="335D9602" w14:textId="77777777" w:rsidR="00285ACF" w:rsidRPr="00020320" w:rsidRDefault="00285ACF">
      <w:pPr>
        <w:pStyle w:val="GvdeMetni"/>
        <w:spacing w:before="10"/>
        <w:rPr>
          <w:b/>
          <w:sz w:val="24"/>
          <w:lang w:val="tr-TR"/>
        </w:rPr>
      </w:pPr>
    </w:p>
    <w:tbl>
      <w:tblPr>
        <w:tblW w:w="0" w:type="auto"/>
        <w:tblInd w:w="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4126"/>
        <w:gridCol w:w="643"/>
        <w:gridCol w:w="660"/>
        <w:gridCol w:w="661"/>
        <w:gridCol w:w="1032"/>
      </w:tblGrid>
      <w:tr w:rsidR="00285ACF" w:rsidRPr="00020320" w14:paraId="5C51AC9F" w14:textId="77777777">
        <w:trPr>
          <w:trHeight w:val="511"/>
        </w:trPr>
        <w:tc>
          <w:tcPr>
            <w:tcW w:w="1574" w:type="dxa"/>
          </w:tcPr>
          <w:p w14:paraId="28508699" w14:textId="77777777" w:rsidR="00285ACF" w:rsidRPr="00020320" w:rsidRDefault="00285ACF">
            <w:pPr>
              <w:pStyle w:val="TableParagraph"/>
              <w:spacing w:before="0" w:line="240" w:lineRule="auto"/>
              <w:jc w:val="left"/>
              <w:rPr>
                <w:rFonts w:ascii="Times New Roman"/>
                <w:sz w:val="20"/>
                <w:lang w:val="tr-TR"/>
              </w:rPr>
            </w:pPr>
          </w:p>
        </w:tc>
        <w:tc>
          <w:tcPr>
            <w:tcW w:w="4126" w:type="dxa"/>
          </w:tcPr>
          <w:p w14:paraId="34485414" w14:textId="22D254D3" w:rsidR="00285ACF" w:rsidRPr="00020320" w:rsidRDefault="007F240B">
            <w:pPr>
              <w:pStyle w:val="TableParagraph"/>
              <w:spacing w:before="121" w:line="240" w:lineRule="auto"/>
              <w:ind w:left="108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TOPLAM KREDİ</w:t>
            </w:r>
          </w:p>
        </w:tc>
        <w:tc>
          <w:tcPr>
            <w:tcW w:w="643" w:type="dxa"/>
          </w:tcPr>
          <w:p w14:paraId="55CE5B75" w14:textId="77777777" w:rsidR="00285ACF" w:rsidRPr="00020320" w:rsidRDefault="00D83759">
            <w:pPr>
              <w:pStyle w:val="TableParagraph"/>
              <w:spacing w:before="121" w:line="240" w:lineRule="auto"/>
              <w:ind w:left="111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146</w:t>
            </w:r>
          </w:p>
        </w:tc>
        <w:tc>
          <w:tcPr>
            <w:tcW w:w="660" w:type="dxa"/>
          </w:tcPr>
          <w:p w14:paraId="68976953" w14:textId="77777777" w:rsidR="00285ACF" w:rsidRPr="00020320" w:rsidRDefault="00D83759">
            <w:pPr>
              <w:pStyle w:val="TableParagraph"/>
              <w:spacing w:before="121" w:line="240" w:lineRule="auto"/>
              <w:ind w:left="190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42</w:t>
            </w:r>
          </w:p>
        </w:tc>
        <w:tc>
          <w:tcPr>
            <w:tcW w:w="661" w:type="dxa"/>
          </w:tcPr>
          <w:p w14:paraId="13B07C7B" w14:textId="77777777" w:rsidR="00285ACF" w:rsidRPr="00020320" w:rsidRDefault="00D83759">
            <w:pPr>
              <w:pStyle w:val="TableParagraph"/>
              <w:spacing w:before="121" w:line="240" w:lineRule="auto"/>
              <w:ind w:left="120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167</w:t>
            </w:r>
          </w:p>
        </w:tc>
        <w:tc>
          <w:tcPr>
            <w:tcW w:w="1032" w:type="dxa"/>
          </w:tcPr>
          <w:p w14:paraId="74A440AA" w14:textId="77777777" w:rsidR="00285ACF" w:rsidRPr="00020320" w:rsidRDefault="00D83759">
            <w:pPr>
              <w:pStyle w:val="TableParagraph"/>
              <w:spacing w:before="121" w:line="240" w:lineRule="auto"/>
              <w:ind w:left="305"/>
              <w:jc w:val="left"/>
              <w:rPr>
                <w:b/>
                <w:lang w:val="tr-TR"/>
              </w:rPr>
            </w:pPr>
            <w:r w:rsidRPr="00020320">
              <w:rPr>
                <w:b/>
                <w:lang w:val="tr-TR"/>
              </w:rPr>
              <w:t>240</w:t>
            </w:r>
          </w:p>
        </w:tc>
      </w:tr>
    </w:tbl>
    <w:p w14:paraId="44583B22" w14:textId="77777777" w:rsidR="00285ACF" w:rsidRPr="00020320" w:rsidRDefault="00285ACF">
      <w:pPr>
        <w:pStyle w:val="GvdeMetni"/>
        <w:spacing w:before="2"/>
        <w:rPr>
          <w:b/>
          <w:sz w:val="37"/>
          <w:lang w:val="tr-TR"/>
        </w:rPr>
      </w:pPr>
    </w:p>
    <w:p w14:paraId="07E16C5C" w14:textId="3A5D25EA" w:rsidR="00285ACF" w:rsidRPr="00020320" w:rsidRDefault="00020320">
      <w:pPr>
        <w:pStyle w:val="GvdeMetni"/>
        <w:spacing w:line="276" w:lineRule="auto"/>
        <w:ind w:left="100" w:right="117"/>
        <w:jc w:val="both"/>
        <w:rPr>
          <w:lang w:val="tr-TR"/>
        </w:rPr>
      </w:pPr>
      <w:r>
        <w:rPr>
          <w:lang w:val="tr-TR"/>
        </w:rPr>
        <w:t xml:space="preserve">* </w:t>
      </w:r>
      <w:r w:rsidRPr="00020320">
        <w:rPr>
          <w:lang w:val="tr-TR"/>
        </w:rPr>
        <w:t>Teknik Seçmeli derslerde Mekatronik Mühendisliği (MECE) derslerinin yanı sıra Makine Mühendisliği (ME), Elektronik ve Haberleşme Mühendisliği (ECE), Bilgisayar Mühendisliği (CENG), Elektrik ve Elektronik Mühendisliği (EE)</w:t>
      </w:r>
      <w:r w:rsidR="0054725A" w:rsidRPr="0054725A">
        <w:rPr>
          <w:lang w:val="tr-TR"/>
        </w:rPr>
        <w:t xml:space="preserve"> </w:t>
      </w:r>
      <w:r w:rsidR="0054725A" w:rsidRPr="00020320">
        <w:rPr>
          <w:lang w:val="tr-TR"/>
        </w:rPr>
        <w:t>Malzeme Bilimi ve Mühendisliği (MSE) ve Endüstri Mühendisliği (IE)</w:t>
      </w:r>
      <w:r w:rsidRPr="00020320">
        <w:rPr>
          <w:lang w:val="tr-TR"/>
        </w:rPr>
        <w:t xml:space="preserve"> </w:t>
      </w:r>
      <w:r w:rsidR="0054725A">
        <w:rPr>
          <w:lang w:val="tr-TR"/>
        </w:rPr>
        <w:t xml:space="preserve">bölümlerinin </w:t>
      </w:r>
      <w:r w:rsidRPr="00020320">
        <w:rPr>
          <w:lang w:val="tr-TR"/>
        </w:rPr>
        <w:t>zorunlu ve seçmeli dersler</w:t>
      </w:r>
      <w:r w:rsidR="0054725A">
        <w:rPr>
          <w:lang w:val="tr-TR"/>
        </w:rPr>
        <w:t>i</w:t>
      </w:r>
      <w:r w:rsidRPr="00020320">
        <w:rPr>
          <w:lang w:val="tr-TR"/>
        </w:rPr>
        <w:t xml:space="preserve"> de bulunmaktadır</w:t>
      </w:r>
      <w:r w:rsidR="0054725A">
        <w:rPr>
          <w:lang w:val="tr-TR"/>
        </w:rPr>
        <w:t xml:space="preserve">. </w:t>
      </w:r>
      <w:r w:rsidRPr="00020320">
        <w:rPr>
          <w:lang w:val="tr-TR"/>
        </w:rPr>
        <w:t xml:space="preserve">Ancak 5 Teknik Seçmeli </w:t>
      </w:r>
      <w:r w:rsidR="0054725A" w:rsidRPr="00020320">
        <w:rPr>
          <w:lang w:val="tr-TR"/>
        </w:rPr>
        <w:t>dersten</w:t>
      </w:r>
      <w:r w:rsidRPr="00020320">
        <w:rPr>
          <w:lang w:val="tr-TR"/>
        </w:rPr>
        <w:t xml:space="preserve"> en az 3'ü Mekatronik Mühendisliği (MECE)</w:t>
      </w:r>
      <w:r w:rsidR="0054725A">
        <w:rPr>
          <w:lang w:val="tr-TR"/>
        </w:rPr>
        <w:t xml:space="preserve">, </w:t>
      </w:r>
      <w:r w:rsidRPr="00020320">
        <w:rPr>
          <w:lang w:val="tr-TR"/>
        </w:rPr>
        <w:t>Makine Mühendisliği (ME)</w:t>
      </w:r>
      <w:r w:rsidR="0054725A">
        <w:rPr>
          <w:lang w:val="tr-TR"/>
        </w:rPr>
        <w:t xml:space="preserve">, </w:t>
      </w:r>
      <w:r w:rsidRPr="00020320">
        <w:rPr>
          <w:lang w:val="tr-TR"/>
        </w:rPr>
        <w:t>Elektronik ve Haberleşme Mühendisliği (ECE) veya Elektrik ve Elektronik Mühendisliği Bölümlerinden (EE) alınmalıdır ve bölüm onayına tabidir.</w:t>
      </w:r>
    </w:p>
    <w:sectPr w:rsidR="00285ACF" w:rsidRPr="00020320">
      <w:pgSz w:w="12240" w:h="15840"/>
      <w:pgMar w:top="1500" w:right="1320" w:bottom="1200" w:left="1340" w:header="0" w:footer="10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70367C" w14:textId="77777777" w:rsidR="008B0105" w:rsidRDefault="008B0105">
      <w:r>
        <w:separator/>
      </w:r>
    </w:p>
  </w:endnote>
  <w:endnote w:type="continuationSeparator" w:id="0">
    <w:p w14:paraId="2286D3E0" w14:textId="77777777" w:rsidR="008B0105" w:rsidRDefault="008B0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AB9736" w14:textId="77777777" w:rsidR="0054725A" w:rsidRDefault="0054725A">
    <w:pPr>
      <w:pStyle w:val="GvdeMetni"/>
      <w:spacing w:line="14" w:lineRule="auto"/>
      <w:rPr>
        <w:sz w:val="20"/>
      </w:rPr>
    </w:pPr>
  </w:p>
  <w:p w14:paraId="2C1EB4F3" w14:textId="67617AA9" w:rsidR="00C75D21" w:rsidRDefault="00C75D21">
    <w:pPr>
      <w:pStyle w:val="GvdeMetni"/>
      <w:spacing w:line="14" w:lineRule="auto"/>
      <w:rPr>
        <w:sz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C1C475E" wp14:editId="23EAB9DE">
              <wp:simplePos x="0" y="0"/>
              <wp:positionH relativeFrom="page">
                <wp:posOffset>901700</wp:posOffset>
              </wp:positionH>
              <wp:positionV relativeFrom="page">
                <wp:posOffset>9281795</wp:posOffset>
              </wp:positionV>
              <wp:extent cx="1638300" cy="1657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E92F85" w14:textId="3E366912" w:rsidR="00C75D21" w:rsidRDefault="0054725A" w:rsidP="0054725A">
                          <w:pPr>
                            <w:spacing w:line="245" w:lineRule="exact"/>
                            <w:ind w:left="20"/>
                            <w:rPr>
                              <w:rFonts w:ascii="Carlito"/>
                            </w:rPr>
                          </w:pPr>
                          <w:proofErr w:type="spellStart"/>
                          <w:r>
                            <w:rPr>
                              <w:rFonts w:ascii="Carlito"/>
                            </w:rPr>
                            <w:t>Yenilenme</w:t>
                          </w:r>
                          <w:proofErr w:type="spellEnd"/>
                          <w:r w:rsidR="00C75D21">
                            <w:rPr>
                              <w:rFonts w:ascii="Carlito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rFonts w:ascii="Carlito"/>
                            </w:rPr>
                            <w:t>Tarihi</w:t>
                          </w:r>
                          <w:proofErr w:type="spellEnd"/>
                          <w:r w:rsidR="00C75D21">
                            <w:rPr>
                              <w:rFonts w:ascii="Carlito"/>
                            </w:rPr>
                            <w:t xml:space="preserve">: </w:t>
                          </w:r>
                          <w:proofErr w:type="spellStart"/>
                          <w:r>
                            <w:rPr>
                              <w:rFonts w:ascii="Carlito"/>
                            </w:rPr>
                            <w:t>Eyl</w:t>
                          </w:r>
                          <w:r>
                            <w:rPr>
                              <w:rFonts w:ascii="Carlito"/>
                            </w:rPr>
                            <w:t>ü</w:t>
                          </w:r>
                          <w:r>
                            <w:rPr>
                              <w:rFonts w:ascii="Carlito"/>
                            </w:rPr>
                            <w:t>l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3C1C475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30.85pt;width:129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" filled="f" stroked="f">
              <v:textbox inset="0,0,0,0">
                <w:txbxContent>
                  <w:p w14:paraId="7EE92F85" w14:textId="3E366912" w:rsidR="00C75D21" w:rsidRDefault="0054725A" w:rsidP="0054725A">
                    <w:pPr>
                      <w:spacing w:line="245" w:lineRule="exact"/>
                      <w:ind w:left="20"/>
                      <w:rPr>
                        <w:rFonts w:ascii="Carlito"/>
                      </w:rPr>
                    </w:pPr>
                    <w:r>
                      <w:rPr>
                        <w:rFonts w:ascii="Carlito"/>
                      </w:rPr>
                      <w:t>Yenilenme</w:t>
                    </w:r>
                    <w:r w:rsidR="00C75D21">
                      <w:rPr>
                        <w:rFonts w:ascii="Carlito"/>
                      </w:rPr>
                      <w:t xml:space="preserve">. </w:t>
                    </w:r>
                    <w:r>
                      <w:rPr>
                        <w:rFonts w:ascii="Carlito"/>
                      </w:rPr>
                      <w:t>Tarihi</w:t>
                    </w:r>
                    <w:r w:rsidR="00C75D21">
                      <w:rPr>
                        <w:rFonts w:ascii="Carlito"/>
                      </w:rPr>
                      <w:t xml:space="preserve">: </w:t>
                    </w:r>
                    <w:r>
                      <w:rPr>
                        <w:rFonts w:ascii="Carlito"/>
                      </w:rPr>
                      <w:t>Eyl</w:t>
                    </w:r>
                    <w:r>
                      <w:rPr>
                        <w:rFonts w:ascii="Carlito"/>
                      </w:rPr>
                      <w:t>ü</w:t>
                    </w:r>
                    <w:r>
                      <w:rPr>
                        <w:rFonts w:ascii="Carlito"/>
                      </w:rPr>
                      <w:t>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4C2E97" w14:textId="77777777" w:rsidR="008B0105" w:rsidRDefault="008B0105">
      <w:r>
        <w:separator/>
      </w:r>
    </w:p>
  </w:footnote>
  <w:footnote w:type="continuationSeparator" w:id="0">
    <w:p w14:paraId="570CEF65" w14:textId="77777777" w:rsidR="008B0105" w:rsidRDefault="008B01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926E1"/>
    <w:multiLevelType w:val="hybridMultilevel"/>
    <w:tmpl w:val="FD3A512E"/>
    <w:lvl w:ilvl="0" w:tplc="2D92B616">
      <w:start w:val="1"/>
      <w:numFmt w:val="decimal"/>
      <w:lvlText w:val="%1."/>
      <w:lvlJc w:val="left"/>
      <w:pPr>
        <w:ind w:left="11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8" w:hanging="360"/>
      </w:pPr>
    </w:lvl>
    <w:lvl w:ilvl="2" w:tplc="0409001B" w:tentative="1">
      <w:start w:val="1"/>
      <w:numFmt w:val="lowerRoman"/>
      <w:lvlText w:val="%3."/>
      <w:lvlJc w:val="right"/>
      <w:pPr>
        <w:ind w:left="2598" w:hanging="180"/>
      </w:pPr>
    </w:lvl>
    <w:lvl w:ilvl="3" w:tplc="0409000F" w:tentative="1">
      <w:start w:val="1"/>
      <w:numFmt w:val="decimal"/>
      <w:lvlText w:val="%4."/>
      <w:lvlJc w:val="left"/>
      <w:pPr>
        <w:ind w:left="3318" w:hanging="360"/>
      </w:pPr>
    </w:lvl>
    <w:lvl w:ilvl="4" w:tplc="04090019" w:tentative="1">
      <w:start w:val="1"/>
      <w:numFmt w:val="lowerLetter"/>
      <w:lvlText w:val="%5."/>
      <w:lvlJc w:val="left"/>
      <w:pPr>
        <w:ind w:left="4038" w:hanging="360"/>
      </w:pPr>
    </w:lvl>
    <w:lvl w:ilvl="5" w:tplc="0409001B" w:tentative="1">
      <w:start w:val="1"/>
      <w:numFmt w:val="lowerRoman"/>
      <w:lvlText w:val="%6."/>
      <w:lvlJc w:val="right"/>
      <w:pPr>
        <w:ind w:left="4758" w:hanging="180"/>
      </w:pPr>
    </w:lvl>
    <w:lvl w:ilvl="6" w:tplc="0409000F" w:tentative="1">
      <w:start w:val="1"/>
      <w:numFmt w:val="decimal"/>
      <w:lvlText w:val="%7."/>
      <w:lvlJc w:val="left"/>
      <w:pPr>
        <w:ind w:left="5478" w:hanging="360"/>
      </w:pPr>
    </w:lvl>
    <w:lvl w:ilvl="7" w:tplc="04090019" w:tentative="1">
      <w:start w:val="1"/>
      <w:numFmt w:val="lowerLetter"/>
      <w:lvlText w:val="%8."/>
      <w:lvlJc w:val="left"/>
      <w:pPr>
        <w:ind w:left="6198" w:hanging="360"/>
      </w:pPr>
    </w:lvl>
    <w:lvl w:ilvl="8" w:tplc="0409001B" w:tentative="1">
      <w:start w:val="1"/>
      <w:numFmt w:val="lowerRoman"/>
      <w:lvlText w:val="%9."/>
      <w:lvlJc w:val="right"/>
      <w:pPr>
        <w:ind w:left="6918" w:hanging="180"/>
      </w:pPr>
    </w:lvl>
  </w:abstractNum>
  <w:abstractNum w:abstractNumId="1" w15:restartNumberingAfterBreak="0">
    <w:nsid w:val="4BEC58CE"/>
    <w:multiLevelType w:val="hybridMultilevel"/>
    <w:tmpl w:val="5EC4D8A8"/>
    <w:lvl w:ilvl="0" w:tplc="3028B8A2">
      <w:start w:val="1"/>
      <w:numFmt w:val="decimal"/>
      <w:lvlText w:val="%1."/>
      <w:lvlJc w:val="left"/>
      <w:pPr>
        <w:ind w:left="3395" w:hanging="276"/>
        <w:jc w:val="right"/>
      </w:pPr>
      <w:rPr>
        <w:rFonts w:ascii="Tahoma" w:eastAsia="Tahoma" w:hAnsi="Tahoma" w:cs="Tahoma" w:hint="default"/>
        <w:b/>
        <w:bCs/>
        <w:spacing w:val="0"/>
        <w:w w:val="100"/>
        <w:sz w:val="22"/>
        <w:szCs w:val="22"/>
        <w:lang w:val="en-US" w:eastAsia="en-US" w:bidi="ar-SA"/>
      </w:rPr>
    </w:lvl>
    <w:lvl w:ilvl="1" w:tplc="C0D2D8E2">
      <w:numFmt w:val="bullet"/>
      <w:lvlText w:val="•"/>
      <w:lvlJc w:val="left"/>
      <w:pPr>
        <w:ind w:left="4000" w:hanging="276"/>
      </w:pPr>
      <w:rPr>
        <w:rFonts w:hint="default"/>
        <w:lang w:val="en-US" w:eastAsia="en-US" w:bidi="ar-SA"/>
      </w:rPr>
    </w:lvl>
    <w:lvl w:ilvl="2" w:tplc="145C90D4">
      <w:numFmt w:val="bullet"/>
      <w:lvlText w:val="•"/>
      <w:lvlJc w:val="left"/>
      <w:pPr>
        <w:ind w:left="4614" w:hanging="276"/>
      </w:pPr>
      <w:rPr>
        <w:rFonts w:hint="default"/>
        <w:lang w:val="en-US" w:eastAsia="en-US" w:bidi="ar-SA"/>
      </w:rPr>
    </w:lvl>
    <w:lvl w:ilvl="3" w:tplc="B2E81BA0">
      <w:numFmt w:val="bullet"/>
      <w:lvlText w:val="•"/>
      <w:lvlJc w:val="left"/>
      <w:pPr>
        <w:ind w:left="5228" w:hanging="276"/>
      </w:pPr>
      <w:rPr>
        <w:rFonts w:hint="default"/>
        <w:lang w:val="en-US" w:eastAsia="en-US" w:bidi="ar-SA"/>
      </w:rPr>
    </w:lvl>
    <w:lvl w:ilvl="4" w:tplc="35845428">
      <w:numFmt w:val="bullet"/>
      <w:lvlText w:val="•"/>
      <w:lvlJc w:val="left"/>
      <w:pPr>
        <w:ind w:left="5842" w:hanging="276"/>
      </w:pPr>
      <w:rPr>
        <w:rFonts w:hint="default"/>
        <w:lang w:val="en-US" w:eastAsia="en-US" w:bidi="ar-SA"/>
      </w:rPr>
    </w:lvl>
    <w:lvl w:ilvl="5" w:tplc="E47CFC32">
      <w:numFmt w:val="bullet"/>
      <w:lvlText w:val="•"/>
      <w:lvlJc w:val="left"/>
      <w:pPr>
        <w:ind w:left="6456" w:hanging="276"/>
      </w:pPr>
      <w:rPr>
        <w:rFonts w:hint="default"/>
        <w:lang w:val="en-US" w:eastAsia="en-US" w:bidi="ar-SA"/>
      </w:rPr>
    </w:lvl>
    <w:lvl w:ilvl="6" w:tplc="BD88AF0C">
      <w:numFmt w:val="bullet"/>
      <w:lvlText w:val="•"/>
      <w:lvlJc w:val="left"/>
      <w:pPr>
        <w:ind w:left="7070" w:hanging="276"/>
      </w:pPr>
      <w:rPr>
        <w:rFonts w:hint="default"/>
        <w:lang w:val="en-US" w:eastAsia="en-US" w:bidi="ar-SA"/>
      </w:rPr>
    </w:lvl>
    <w:lvl w:ilvl="7" w:tplc="F6B2B908">
      <w:numFmt w:val="bullet"/>
      <w:lvlText w:val="•"/>
      <w:lvlJc w:val="left"/>
      <w:pPr>
        <w:ind w:left="7684" w:hanging="276"/>
      </w:pPr>
      <w:rPr>
        <w:rFonts w:hint="default"/>
        <w:lang w:val="en-US" w:eastAsia="en-US" w:bidi="ar-SA"/>
      </w:rPr>
    </w:lvl>
    <w:lvl w:ilvl="8" w:tplc="EE249E38">
      <w:numFmt w:val="bullet"/>
      <w:lvlText w:val="•"/>
      <w:lvlJc w:val="left"/>
      <w:pPr>
        <w:ind w:left="8298" w:hanging="276"/>
      </w:pPr>
      <w:rPr>
        <w:rFonts w:hint="default"/>
        <w:lang w:val="en-US" w:eastAsia="en-US" w:bidi="ar-SA"/>
      </w:rPr>
    </w:lvl>
  </w:abstractNum>
  <w:abstractNum w:abstractNumId="2" w15:restartNumberingAfterBreak="0">
    <w:nsid w:val="769450C5"/>
    <w:multiLevelType w:val="hybridMultilevel"/>
    <w:tmpl w:val="FC98FA72"/>
    <w:lvl w:ilvl="0" w:tplc="5C405BD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7WwsDS2NLMwtjBW0lEKTi0uzszPAykwqgUAKHi10iwAAAA="/>
  </w:docVars>
  <w:rsids>
    <w:rsidRoot w:val="00285ACF"/>
    <w:rsid w:val="00012A31"/>
    <w:rsid w:val="00020320"/>
    <w:rsid w:val="0008448F"/>
    <w:rsid w:val="001255A9"/>
    <w:rsid w:val="00183BCF"/>
    <w:rsid w:val="001F6D9B"/>
    <w:rsid w:val="002540FE"/>
    <w:rsid w:val="00285ACF"/>
    <w:rsid w:val="00287D9A"/>
    <w:rsid w:val="0054725A"/>
    <w:rsid w:val="00551B7D"/>
    <w:rsid w:val="00737201"/>
    <w:rsid w:val="00796E68"/>
    <w:rsid w:val="007F240B"/>
    <w:rsid w:val="00833641"/>
    <w:rsid w:val="0085084A"/>
    <w:rsid w:val="008B0105"/>
    <w:rsid w:val="00950861"/>
    <w:rsid w:val="00994F77"/>
    <w:rsid w:val="00A040D6"/>
    <w:rsid w:val="00A4454D"/>
    <w:rsid w:val="00BB2406"/>
    <w:rsid w:val="00BF6F1C"/>
    <w:rsid w:val="00C43F22"/>
    <w:rsid w:val="00C75D21"/>
    <w:rsid w:val="00CA7808"/>
    <w:rsid w:val="00CA7BA6"/>
    <w:rsid w:val="00D11BC3"/>
    <w:rsid w:val="00D83759"/>
    <w:rsid w:val="00F2507D"/>
    <w:rsid w:val="00F94B01"/>
    <w:rsid w:val="00FF2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81C569"/>
  <w15:docId w15:val="{D0B2D08B-6449-4C85-B2FC-270C96279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Balk1">
    <w:name w:val="heading 1"/>
    <w:basedOn w:val="Normal"/>
    <w:uiPriority w:val="1"/>
    <w:qFormat/>
    <w:pPr>
      <w:ind w:left="3449" w:hanging="276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uiPriority w:val="1"/>
    <w:qFormat/>
    <w:rPr>
      <w:sz w:val="18"/>
      <w:szCs w:val="18"/>
    </w:rPr>
  </w:style>
  <w:style w:type="paragraph" w:styleId="KonuBal">
    <w:name w:val="Title"/>
    <w:basedOn w:val="Normal"/>
    <w:uiPriority w:val="1"/>
    <w:qFormat/>
    <w:pPr>
      <w:spacing w:before="77"/>
      <w:ind w:left="3036" w:hanging="2648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3"/>
      <w:ind w:left="3449" w:hanging="276"/>
    </w:pPr>
  </w:style>
  <w:style w:type="paragraph" w:customStyle="1" w:styleId="TableParagraph">
    <w:name w:val="Table Paragraph"/>
    <w:basedOn w:val="Normal"/>
    <w:uiPriority w:val="1"/>
    <w:qFormat/>
    <w:pPr>
      <w:spacing w:before="7" w:line="255" w:lineRule="exact"/>
      <w:jc w:val="center"/>
    </w:pPr>
  </w:style>
  <w:style w:type="paragraph" w:styleId="stBilgi">
    <w:name w:val="header"/>
    <w:basedOn w:val="Normal"/>
    <w:link w:val="stBilgiChar"/>
    <w:uiPriority w:val="99"/>
    <w:unhideWhenUsed/>
    <w:rsid w:val="0054725A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4725A"/>
    <w:rPr>
      <w:rFonts w:ascii="Tahoma" w:eastAsia="Tahoma" w:hAnsi="Tahoma" w:cs="Tahoma"/>
    </w:rPr>
  </w:style>
  <w:style w:type="paragraph" w:styleId="AltBilgi">
    <w:name w:val="footer"/>
    <w:basedOn w:val="Normal"/>
    <w:link w:val="AltBilgiChar"/>
    <w:uiPriority w:val="99"/>
    <w:unhideWhenUsed/>
    <w:rsid w:val="0054725A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4725A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0</Words>
  <Characters>3254</Characters>
  <Application>Microsoft Office Word</Application>
  <DocSecurity>0</DocSecurity>
  <Lines>27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kaya</dc:creator>
  <cp:lastModifiedBy>kuzey</cp:lastModifiedBy>
  <cp:revision>2</cp:revision>
  <dcterms:created xsi:type="dcterms:W3CDTF">2022-09-27T12:59:00Z</dcterms:created>
  <dcterms:modified xsi:type="dcterms:W3CDTF">2022-09-27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2-04T00:00:00Z</vt:filetime>
  </property>
</Properties>
</file>